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27" w:type="dxa"/>
        <w:tblInd w:w="-480" w:type="dxa"/>
        <w:tblLook w:val="01E0" w:firstRow="1" w:lastRow="1" w:firstColumn="1" w:lastColumn="1" w:noHBand="0" w:noVBand="0"/>
      </w:tblPr>
      <w:tblGrid>
        <w:gridCol w:w="4416"/>
        <w:gridCol w:w="5811"/>
      </w:tblGrid>
      <w:tr w:rsidR="003A7069" w:rsidRPr="003A7069" w14:paraId="0B9452B1" w14:textId="77777777" w:rsidTr="00071C83">
        <w:tc>
          <w:tcPr>
            <w:tcW w:w="4416" w:type="dxa"/>
          </w:tcPr>
          <w:p w14:paraId="23A0364A" w14:textId="465281E7" w:rsidR="00071C83" w:rsidRPr="003A7069" w:rsidRDefault="00071C83" w:rsidP="00071C83">
            <w:pPr>
              <w:pStyle w:val="Header"/>
              <w:jc w:val="center"/>
              <w:rPr>
                <w:bCs/>
                <w:szCs w:val="26"/>
              </w:rPr>
            </w:pPr>
            <w:r w:rsidRPr="003A7069">
              <w:rPr>
                <w:bCs/>
                <w:szCs w:val="26"/>
              </w:rPr>
              <w:t>BỘ GIAO THÔNG VẬN TẢI</w:t>
            </w:r>
          </w:p>
          <w:p w14:paraId="544F8907" w14:textId="77777777" w:rsidR="00071C83" w:rsidRPr="003A7069" w:rsidRDefault="00071C83" w:rsidP="00071C83">
            <w:pPr>
              <w:pStyle w:val="Header"/>
              <w:jc w:val="center"/>
              <w:rPr>
                <w:b/>
                <w:bCs/>
                <w:szCs w:val="26"/>
              </w:rPr>
            </w:pPr>
            <w:r w:rsidRPr="003A7069">
              <w:rPr>
                <w:noProof/>
              </w:rPr>
              <mc:AlternateContent>
                <mc:Choice Requires="wps">
                  <w:drawing>
                    <wp:anchor distT="0" distB="0" distL="114300" distR="114300" simplePos="0" relativeHeight="251776000" behindDoc="0" locked="0" layoutInCell="1" allowOverlap="1" wp14:anchorId="3C8254F9" wp14:editId="6F02AED1">
                      <wp:simplePos x="0" y="0"/>
                      <wp:positionH relativeFrom="column">
                        <wp:posOffset>558819</wp:posOffset>
                      </wp:positionH>
                      <wp:positionV relativeFrom="paragraph">
                        <wp:posOffset>181446</wp:posOffset>
                      </wp:positionV>
                      <wp:extent cx="1462135" cy="0"/>
                      <wp:effectExtent l="0" t="0" r="24130" b="19050"/>
                      <wp:wrapNone/>
                      <wp:docPr id="60" name="Straight Connector 60"/>
                      <wp:cNvGraphicFramePr/>
                      <a:graphic xmlns:a="http://schemas.openxmlformats.org/drawingml/2006/main">
                        <a:graphicData uri="http://schemas.microsoft.com/office/word/2010/wordprocessingShape">
                          <wps:wsp>
                            <wps:cNvCnPr/>
                            <wps:spPr>
                              <a:xfrm>
                                <a:off x="0" y="0"/>
                                <a:ext cx="14621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690119" id="Straight Connector 60" o:spid="_x0000_s1026" style="position:absolute;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14.3pt" to="159.1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" strokecolor="#5b9bd5 [3204]" strokeweight=".5pt">
                      <v:stroke joinstyle="miter"/>
                    </v:line>
                  </w:pict>
                </mc:Fallback>
              </mc:AlternateContent>
            </w:r>
            <w:r w:rsidRPr="003A7069">
              <w:rPr>
                <w:b/>
                <w:bCs/>
                <w:szCs w:val="26"/>
              </w:rPr>
              <w:t>TRƯỜNG ĐH HÀNG HẢI VIỆT NAM</w:t>
            </w:r>
          </w:p>
        </w:tc>
        <w:tc>
          <w:tcPr>
            <w:tcW w:w="5811" w:type="dxa"/>
          </w:tcPr>
          <w:p w14:paraId="0A48AAB6" w14:textId="77777777" w:rsidR="00071C83" w:rsidRPr="003A7069" w:rsidRDefault="00071C83" w:rsidP="00071C83">
            <w:pPr>
              <w:pStyle w:val="Header"/>
              <w:tabs>
                <w:tab w:val="clear" w:pos="4680"/>
                <w:tab w:val="clear" w:pos="9360"/>
              </w:tabs>
              <w:jc w:val="center"/>
              <w:rPr>
                <w:b/>
                <w:bCs/>
                <w:szCs w:val="26"/>
              </w:rPr>
            </w:pPr>
            <w:r w:rsidRPr="003A7069">
              <w:rPr>
                <w:b/>
                <w:bCs/>
                <w:szCs w:val="26"/>
              </w:rPr>
              <w:t>CỘNG HOÀ XÃ HỘI CHỦ NGHĨA VIỆT NAM</w:t>
            </w:r>
          </w:p>
          <w:p w14:paraId="20C9C171" w14:textId="77777777" w:rsidR="00071C83" w:rsidRPr="003A7069" w:rsidRDefault="00071C83" w:rsidP="00071C83">
            <w:pPr>
              <w:pStyle w:val="Header"/>
              <w:tabs>
                <w:tab w:val="clear" w:pos="4680"/>
                <w:tab w:val="clear" w:pos="9360"/>
              </w:tabs>
              <w:jc w:val="center"/>
              <w:rPr>
                <w:b/>
                <w:bCs/>
                <w:szCs w:val="26"/>
              </w:rPr>
            </w:pPr>
            <w:r w:rsidRPr="003A7069">
              <w:rPr>
                <w:b/>
                <w:bCs/>
                <w:szCs w:val="26"/>
              </w:rPr>
              <w:t>Độc lập - Tự do - Hạnh phúc</w:t>
            </w:r>
          </w:p>
          <w:p w14:paraId="770EBDCD" w14:textId="77777777" w:rsidR="00071C83" w:rsidRPr="003A7069" w:rsidRDefault="00071C83" w:rsidP="00071C83">
            <w:pPr>
              <w:pStyle w:val="Header"/>
              <w:tabs>
                <w:tab w:val="clear" w:pos="4680"/>
                <w:tab w:val="clear" w:pos="9360"/>
              </w:tabs>
              <w:spacing w:before="120"/>
              <w:jc w:val="center"/>
              <w:rPr>
                <w:szCs w:val="26"/>
              </w:rPr>
            </w:pPr>
            <w:r w:rsidRPr="003A7069">
              <w:rPr>
                <w:i/>
                <w:iCs/>
                <w:noProof/>
                <w:szCs w:val="26"/>
              </w:rPr>
              <mc:AlternateContent>
                <mc:Choice Requires="wps">
                  <w:drawing>
                    <wp:anchor distT="0" distB="0" distL="114300" distR="114300" simplePos="0" relativeHeight="251774976" behindDoc="0" locked="0" layoutInCell="1" allowOverlap="1" wp14:anchorId="54F98A60" wp14:editId="043E67DC">
                      <wp:simplePos x="0" y="0"/>
                      <wp:positionH relativeFrom="column">
                        <wp:posOffset>851535</wp:posOffset>
                      </wp:positionH>
                      <wp:positionV relativeFrom="paragraph">
                        <wp:posOffset>18746</wp:posOffset>
                      </wp:positionV>
                      <wp:extent cx="1796995" cy="0"/>
                      <wp:effectExtent l="0" t="0" r="32385" b="19050"/>
                      <wp:wrapNone/>
                      <wp:docPr id="201" name="Straight Connector 201"/>
                      <wp:cNvGraphicFramePr/>
                      <a:graphic xmlns:a="http://schemas.openxmlformats.org/drawingml/2006/main">
                        <a:graphicData uri="http://schemas.microsoft.com/office/word/2010/wordprocessingShape">
                          <wps:wsp>
                            <wps:cNvCnPr/>
                            <wps:spPr>
                              <a:xfrm>
                                <a:off x="0" y="0"/>
                                <a:ext cx="17969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B25F59" id="Straight Connector 201" o:spid="_x0000_s1026" style="position:absolute;z-index:251774976;visibility:visible;mso-wrap-style:square;mso-wrap-distance-left:9pt;mso-wrap-distance-top:0;mso-wrap-distance-right:9pt;mso-wrap-distance-bottom:0;mso-position-horizontal:absolute;mso-position-horizontal-relative:text;mso-position-vertical:absolute;mso-position-vertical-relative:text" from="67.05pt,1.5pt" to="208.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" strokecolor="black [3200]" strokeweight=".5pt">
                      <v:stroke joinstyle="miter"/>
                    </v:line>
                  </w:pict>
                </mc:Fallback>
              </mc:AlternateContent>
            </w:r>
            <w:r w:rsidRPr="003A7069">
              <w:rPr>
                <w:i/>
                <w:iCs/>
                <w:szCs w:val="26"/>
              </w:rPr>
              <w:t>Hải Phòng, ngày … tháng … năm 20…</w:t>
            </w:r>
          </w:p>
        </w:tc>
      </w:tr>
    </w:tbl>
    <w:p w14:paraId="54351575" w14:textId="77777777" w:rsidR="00071C83" w:rsidRPr="003A7069" w:rsidRDefault="00071C83" w:rsidP="00071C83">
      <w:pPr>
        <w:spacing w:line="240" w:lineRule="auto"/>
        <w:rPr>
          <w:bCs/>
          <w:i/>
          <w:sz w:val="14"/>
          <w:szCs w:val="26"/>
        </w:rPr>
      </w:pPr>
      <w:r w:rsidRPr="003A7069">
        <w:rPr>
          <w:bCs/>
          <w:i/>
          <w:szCs w:val="26"/>
        </w:rPr>
        <w:t xml:space="preserve">       </w:t>
      </w:r>
    </w:p>
    <w:p w14:paraId="13851C72" w14:textId="77777777" w:rsidR="00071C83" w:rsidRPr="003A7069" w:rsidRDefault="00071C83" w:rsidP="00071C83">
      <w:pPr>
        <w:spacing w:line="240" w:lineRule="auto"/>
        <w:jc w:val="center"/>
        <w:rPr>
          <w:b/>
          <w:bCs/>
          <w:szCs w:val="26"/>
        </w:rPr>
      </w:pPr>
      <w:r w:rsidRPr="003A7069">
        <w:rPr>
          <w:b/>
          <w:bCs/>
          <w:szCs w:val="26"/>
        </w:rPr>
        <w:t>PHIẾU ĐÁNH GIÁ NGHIỆM THU</w:t>
      </w:r>
    </w:p>
    <w:p w14:paraId="74A10D50" w14:textId="77777777" w:rsidR="00071C83" w:rsidRPr="003A7069" w:rsidRDefault="00071C83" w:rsidP="00071C83">
      <w:pPr>
        <w:spacing w:line="240" w:lineRule="auto"/>
        <w:jc w:val="center"/>
        <w:rPr>
          <w:b/>
        </w:rPr>
      </w:pPr>
      <w:r w:rsidRPr="003A7069">
        <w:rPr>
          <w:b/>
        </w:rPr>
        <w:t xml:space="preserve">ĐỀ TÀI NGHIÊN CỨU KHOA HỌC CẤP TRƯỜNG </w:t>
      </w:r>
    </w:p>
    <w:p w14:paraId="6188B657" w14:textId="125E7037" w:rsidR="00071C83" w:rsidRPr="003A7069" w:rsidRDefault="00071C83" w:rsidP="00071C83">
      <w:pPr>
        <w:spacing w:line="240" w:lineRule="auto"/>
        <w:jc w:val="center"/>
        <w:rPr>
          <w:b/>
        </w:rPr>
      </w:pPr>
      <w:r w:rsidRPr="003A7069">
        <w:rPr>
          <w:b/>
        </w:rPr>
        <w:t xml:space="preserve">NĂM </w:t>
      </w:r>
      <w:r w:rsidR="00F26A4A">
        <w:rPr>
          <w:b/>
        </w:rPr>
        <w:t>HỌC 20...- 20…</w:t>
      </w:r>
    </w:p>
    <w:p w14:paraId="54C8003F" w14:textId="77777777" w:rsidR="00071C83" w:rsidRPr="003A7069" w:rsidRDefault="00071C83" w:rsidP="00071C83">
      <w:pPr>
        <w:spacing w:line="240" w:lineRule="auto"/>
        <w:rPr>
          <w:szCs w:val="26"/>
        </w:rPr>
      </w:pPr>
    </w:p>
    <w:p w14:paraId="17BE4628"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Họ tên thành viên hội đồng:</w:t>
      </w:r>
      <w:r w:rsidRPr="003A7069">
        <w:rPr>
          <w:szCs w:val="26"/>
        </w:rPr>
        <w:tab/>
      </w:r>
    </w:p>
    <w:p w14:paraId="79963B21"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Cơ quan công tác và địa chỉ liên hệ:</w:t>
      </w:r>
      <w:r w:rsidRPr="003A7069">
        <w:rPr>
          <w:szCs w:val="26"/>
        </w:rPr>
        <w:tab/>
      </w:r>
    </w:p>
    <w:p w14:paraId="13674F96"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Tên đề tài, mã số:</w:t>
      </w:r>
      <w:r w:rsidRPr="003A7069">
        <w:rPr>
          <w:szCs w:val="26"/>
        </w:rPr>
        <w:tab/>
      </w:r>
    </w:p>
    <w:p w14:paraId="7D64E4DC" w14:textId="77777777" w:rsidR="00071C83" w:rsidRPr="003A7069" w:rsidRDefault="00071C83" w:rsidP="00071C83">
      <w:pPr>
        <w:tabs>
          <w:tab w:val="left" w:leader="dot" w:pos="9072"/>
        </w:tabs>
        <w:spacing w:before="40" w:after="40" w:line="240" w:lineRule="auto"/>
        <w:rPr>
          <w:szCs w:val="26"/>
        </w:rPr>
      </w:pPr>
      <w:r w:rsidRPr="003A7069">
        <w:rPr>
          <w:szCs w:val="26"/>
        </w:rPr>
        <w:tab/>
      </w:r>
    </w:p>
    <w:p w14:paraId="22ACD50B" w14:textId="77777777" w:rsidR="00071C83" w:rsidRPr="003A7069" w:rsidRDefault="00071C83" w:rsidP="00071C83">
      <w:pPr>
        <w:tabs>
          <w:tab w:val="left" w:leader="dot" w:pos="9072"/>
        </w:tabs>
        <w:spacing w:before="40" w:after="40" w:line="240" w:lineRule="auto"/>
        <w:rPr>
          <w:szCs w:val="26"/>
        </w:rPr>
      </w:pPr>
      <w:r w:rsidRPr="003A7069">
        <w:rPr>
          <w:szCs w:val="26"/>
        </w:rPr>
        <w:tab/>
      </w:r>
    </w:p>
    <w:p w14:paraId="5B75CA0E"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Họ tên chủ nhiệm đề tài:</w:t>
      </w:r>
      <w:r w:rsidRPr="003A7069">
        <w:rPr>
          <w:szCs w:val="26"/>
        </w:rPr>
        <w:tab/>
      </w:r>
    </w:p>
    <w:p w14:paraId="50D56ABA"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Ngày họp:</w:t>
      </w:r>
      <w:r w:rsidRPr="003A7069">
        <w:rPr>
          <w:szCs w:val="26"/>
        </w:rPr>
        <w:tab/>
      </w:r>
    </w:p>
    <w:p w14:paraId="266C5423"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Địa điểm:</w:t>
      </w:r>
      <w:r w:rsidRPr="003A7069">
        <w:rPr>
          <w:szCs w:val="26"/>
        </w:rPr>
        <w:tab/>
      </w:r>
    </w:p>
    <w:p w14:paraId="24E49224"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left="284" w:hanging="284"/>
        <w:jc w:val="both"/>
        <w:rPr>
          <w:szCs w:val="26"/>
        </w:rPr>
      </w:pPr>
      <w:r w:rsidRPr="003A7069">
        <w:rPr>
          <w:szCs w:val="26"/>
        </w:rPr>
        <w:t xml:space="preserve">Quyết </w:t>
      </w:r>
      <w:r w:rsidRPr="003A7069">
        <w:rPr>
          <w:rFonts w:hint="eastAsia"/>
          <w:szCs w:val="26"/>
        </w:rPr>
        <w:t>đ</w:t>
      </w:r>
      <w:r w:rsidRPr="003A7069">
        <w:rPr>
          <w:szCs w:val="26"/>
        </w:rPr>
        <w:t xml:space="preserve">ịnh thành lập Hội </w:t>
      </w:r>
      <w:r w:rsidRPr="003A7069">
        <w:rPr>
          <w:rFonts w:hint="eastAsia"/>
          <w:szCs w:val="26"/>
        </w:rPr>
        <w:t>đ</w:t>
      </w:r>
      <w:r w:rsidRPr="003A7069">
        <w:rPr>
          <w:szCs w:val="26"/>
        </w:rPr>
        <w:t xml:space="preserve">ồng số: ……/ </w:t>
      </w:r>
      <w:r w:rsidRPr="003A7069">
        <w:rPr>
          <w:rFonts w:hint="eastAsia"/>
          <w:szCs w:val="26"/>
        </w:rPr>
        <w:t>Đ</w:t>
      </w:r>
      <w:r w:rsidRPr="003A7069">
        <w:rPr>
          <w:szCs w:val="26"/>
        </w:rPr>
        <w:t>HHHVN-KHCN ký ngày …/…/20.. của Hiệu trưởng Trường Đại học Hàng hải Việt Nam.</w:t>
      </w:r>
    </w:p>
    <w:p w14:paraId="6FC7373B" w14:textId="77777777" w:rsidR="00071C83" w:rsidRPr="003A7069" w:rsidRDefault="00071C83" w:rsidP="00071C83">
      <w:pPr>
        <w:numPr>
          <w:ilvl w:val="0"/>
          <w:numId w:val="17"/>
        </w:numPr>
        <w:tabs>
          <w:tab w:val="clear" w:pos="720"/>
          <w:tab w:val="num" w:pos="426"/>
          <w:tab w:val="left" w:leader="dot" w:pos="9072"/>
        </w:tabs>
        <w:spacing w:before="40" w:after="40" w:line="240" w:lineRule="auto"/>
        <w:ind w:hanging="720"/>
        <w:rPr>
          <w:szCs w:val="26"/>
        </w:rPr>
      </w:pPr>
      <w:r w:rsidRPr="003A7069">
        <w:rPr>
          <w:szCs w:val="26"/>
        </w:rPr>
        <w:t>Nội dung đánh giá của thành viên Hội đồng:</w:t>
      </w:r>
    </w:p>
    <w:p w14:paraId="489ECF90"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8.1. Nhận xét về mức độ hoàn thành khối lượng cơ bản, các yêu cầu khoa học và chỉ tiêu chủ yếu của kết quả nghiên cứu</w:t>
      </w:r>
    </w:p>
    <w:p w14:paraId="0F8DAE58" w14:textId="51A6184E" w:rsidR="00071C83" w:rsidRPr="003A7069" w:rsidRDefault="00071C83" w:rsidP="00071C83">
      <w:pPr>
        <w:tabs>
          <w:tab w:val="left" w:leader="dot" w:pos="9072"/>
        </w:tabs>
        <w:spacing w:before="40" w:after="40" w:line="240" w:lineRule="auto"/>
        <w:ind w:left="851"/>
        <w:rPr>
          <w:szCs w:val="26"/>
        </w:rPr>
      </w:pPr>
      <w:r w:rsidRPr="003A7069">
        <w:rPr>
          <w:szCs w:val="26"/>
        </w:rPr>
        <w:t>- Số lượng, chủng loại, khối lượng sản phẩ</w:t>
      </w:r>
      <w:r w:rsidR="00BF2965">
        <w:rPr>
          <w:szCs w:val="26"/>
        </w:rPr>
        <w:t>m đạt được của đề tài</w:t>
      </w:r>
      <w:r w:rsidR="00247776">
        <w:rPr>
          <w:szCs w:val="26"/>
        </w:rPr>
        <w:t xml:space="preserve"> </w:t>
      </w:r>
      <w:r w:rsidR="00247776" w:rsidRPr="003A7069">
        <w:rPr>
          <w:i/>
          <w:iCs/>
          <w:szCs w:val="26"/>
          <w:lang w:val="sv-SE"/>
        </w:rPr>
        <w:t xml:space="preserve">(đánh dấu </w:t>
      </w:r>
      <w:r w:rsidR="00247776" w:rsidRPr="003A7069">
        <w:rPr>
          <w:bCs/>
          <w:i/>
          <w:iCs/>
          <w:szCs w:val="26"/>
        </w:rPr>
        <w:sym w:font="Symbol" w:char="F0D6"/>
      </w:r>
      <w:r w:rsidR="00247776" w:rsidRPr="003A7069">
        <w:rPr>
          <w:i/>
          <w:iCs/>
          <w:szCs w:val="26"/>
          <w:lang w:val="sv-SE"/>
        </w:rPr>
        <w:t xml:space="preserve">  vào dòng tương ứng)</w:t>
      </w:r>
    </w:p>
    <w:p w14:paraId="7BA2C9A4" w14:textId="3B04A0B0" w:rsidR="00071C83" w:rsidRDefault="00000000" w:rsidP="00071C83">
      <w:pPr>
        <w:tabs>
          <w:tab w:val="left" w:leader="dot" w:pos="9072"/>
        </w:tabs>
        <w:spacing w:before="40" w:after="40" w:line="240" w:lineRule="auto"/>
        <w:ind w:left="851"/>
        <w:rPr>
          <w:szCs w:val="26"/>
        </w:rPr>
      </w:pPr>
      <w:sdt>
        <w:sdtPr>
          <w:rPr>
            <w:szCs w:val="26"/>
          </w:rPr>
          <w:id w:val="787083189"/>
          <w14:checkbox>
            <w14:checked w14:val="0"/>
            <w14:checkedState w14:val="2612" w14:font="MS Gothic"/>
            <w14:uncheckedState w14:val="2610" w14:font="MS Gothic"/>
          </w14:checkbox>
        </w:sdtPr>
        <w:sdtContent>
          <w:r w:rsidR="00BF2965">
            <w:rPr>
              <w:rFonts w:ascii="MS Gothic" w:eastAsia="MS Gothic" w:hAnsi="MS Gothic" w:hint="eastAsia"/>
              <w:szCs w:val="26"/>
            </w:rPr>
            <w:t>☐</w:t>
          </w:r>
        </w:sdtContent>
      </w:sdt>
      <w:r w:rsidR="00BF2965">
        <w:rPr>
          <w:szCs w:val="26"/>
        </w:rPr>
        <w:t xml:space="preserve"> Đáp ứng theo thuyết minh phê duyệt;</w:t>
      </w:r>
    </w:p>
    <w:p w14:paraId="3A466A0F" w14:textId="5FB38DD7" w:rsidR="00BF2965" w:rsidRDefault="00000000" w:rsidP="00071C83">
      <w:pPr>
        <w:tabs>
          <w:tab w:val="left" w:leader="dot" w:pos="9072"/>
        </w:tabs>
        <w:spacing w:before="40" w:after="40" w:line="240" w:lineRule="auto"/>
        <w:ind w:left="851"/>
        <w:rPr>
          <w:szCs w:val="26"/>
        </w:rPr>
      </w:pPr>
      <w:sdt>
        <w:sdtPr>
          <w:rPr>
            <w:szCs w:val="26"/>
          </w:rPr>
          <w:id w:val="1379750877"/>
          <w14:checkbox>
            <w14:checked w14:val="0"/>
            <w14:checkedState w14:val="2612" w14:font="MS Gothic"/>
            <w14:uncheckedState w14:val="2610" w14:font="MS Gothic"/>
          </w14:checkbox>
        </w:sdtPr>
        <w:sdtContent>
          <w:r w:rsidR="00BF2965">
            <w:rPr>
              <w:rFonts w:ascii="MS Gothic" w:eastAsia="MS Gothic" w:hAnsi="MS Gothic" w:hint="eastAsia"/>
              <w:szCs w:val="26"/>
            </w:rPr>
            <w:t>☐</w:t>
          </w:r>
        </w:sdtContent>
      </w:sdt>
      <w:r w:rsidR="00BF2965">
        <w:rPr>
          <w:szCs w:val="26"/>
        </w:rPr>
        <w:t xml:space="preserve"> Chưa đáp ứng, lý do:</w:t>
      </w:r>
    </w:p>
    <w:p w14:paraId="365F9B70" w14:textId="77777777" w:rsidR="00BF2965" w:rsidRPr="003A7069" w:rsidRDefault="00BF2965" w:rsidP="00BF2965">
      <w:pPr>
        <w:tabs>
          <w:tab w:val="left" w:leader="dot" w:pos="9072"/>
        </w:tabs>
        <w:spacing w:before="40" w:after="40" w:line="240" w:lineRule="auto"/>
        <w:ind w:left="851"/>
        <w:rPr>
          <w:szCs w:val="26"/>
        </w:rPr>
      </w:pPr>
      <w:r w:rsidRPr="003A7069">
        <w:rPr>
          <w:szCs w:val="26"/>
        </w:rPr>
        <w:tab/>
      </w:r>
    </w:p>
    <w:p w14:paraId="0D5B3C1C" w14:textId="0CDADE0C" w:rsidR="00BF2965" w:rsidRPr="003A7069" w:rsidRDefault="00BF2965" w:rsidP="00BF2965">
      <w:pPr>
        <w:tabs>
          <w:tab w:val="left" w:leader="dot" w:pos="9072"/>
        </w:tabs>
        <w:spacing w:before="40" w:after="40" w:line="240" w:lineRule="auto"/>
        <w:ind w:left="851"/>
        <w:rPr>
          <w:szCs w:val="26"/>
        </w:rPr>
      </w:pPr>
      <w:r w:rsidRPr="003A7069">
        <w:rPr>
          <w:szCs w:val="26"/>
        </w:rPr>
        <w:tab/>
      </w:r>
    </w:p>
    <w:p w14:paraId="2F1E903D" w14:textId="6F1F80B1" w:rsidR="00071C83" w:rsidRPr="003A7069" w:rsidRDefault="00071C83" w:rsidP="00071C83">
      <w:pPr>
        <w:tabs>
          <w:tab w:val="left" w:leader="dot" w:pos="9072"/>
        </w:tabs>
        <w:spacing w:before="40" w:after="40" w:line="240" w:lineRule="auto"/>
        <w:ind w:left="851"/>
        <w:rPr>
          <w:szCs w:val="26"/>
        </w:rPr>
      </w:pPr>
      <w:r w:rsidRPr="003A7069">
        <w:rPr>
          <w:szCs w:val="26"/>
        </w:rPr>
        <w:t>- Phương pháp nghiên cứu</w:t>
      </w:r>
      <w:r w:rsidR="00247776">
        <w:rPr>
          <w:szCs w:val="26"/>
        </w:rPr>
        <w:t xml:space="preserve"> </w:t>
      </w:r>
      <w:r w:rsidR="00247776" w:rsidRPr="003A7069">
        <w:rPr>
          <w:i/>
          <w:iCs/>
          <w:szCs w:val="26"/>
          <w:lang w:val="sv-SE"/>
        </w:rPr>
        <w:t xml:space="preserve">(đánh dấu </w:t>
      </w:r>
      <w:r w:rsidR="00247776" w:rsidRPr="003A7069">
        <w:rPr>
          <w:bCs/>
          <w:i/>
          <w:iCs/>
          <w:szCs w:val="26"/>
        </w:rPr>
        <w:sym w:font="Symbol" w:char="F0D6"/>
      </w:r>
      <w:r w:rsidR="00247776" w:rsidRPr="003A7069">
        <w:rPr>
          <w:i/>
          <w:iCs/>
          <w:szCs w:val="26"/>
          <w:lang w:val="sv-SE"/>
        </w:rPr>
        <w:t xml:space="preserve">  vào dòng tương ứng)</w:t>
      </w:r>
    </w:p>
    <w:p w14:paraId="42905125" w14:textId="32325A57" w:rsidR="00071C83" w:rsidRDefault="00000000" w:rsidP="00071C83">
      <w:pPr>
        <w:tabs>
          <w:tab w:val="left" w:leader="dot" w:pos="9072"/>
        </w:tabs>
        <w:spacing w:before="40" w:after="40" w:line="240" w:lineRule="auto"/>
        <w:ind w:left="851"/>
        <w:rPr>
          <w:szCs w:val="26"/>
        </w:rPr>
      </w:pPr>
      <w:sdt>
        <w:sdtPr>
          <w:rPr>
            <w:szCs w:val="26"/>
          </w:rPr>
          <w:id w:val="1867872406"/>
          <w14:checkbox>
            <w14:checked w14:val="0"/>
            <w14:checkedState w14:val="2612" w14:font="MS Gothic"/>
            <w14:uncheckedState w14:val="2610" w14:font="MS Gothic"/>
          </w14:checkbox>
        </w:sdtPr>
        <w:sdtContent>
          <w:r w:rsidR="00247776">
            <w:rPr>
              <w:rFonts w:ascii="MS Gothic" w:eastAsia="MS Gothic" w:hAnsi="MS Gothic" w:hint="eastAsia"/>
              <w:szCs w:val="26"/>
            </w:rPr>
            <w:t>☐</w:t>
          </w:r>
        </w:sdtContent>
      </w:sdt>
      <w:r w:rsidR="00247776">
        <w:rPr>
          <w:szCs w:val="26"/>
        </w:rPr>
        <w:t xml:space="preserve"> Phù hợp với nội dung và kết quả nghiên cứu;</w:t>
      </w:r>
    </w:p>
    <w:p w14:paraId="0FBEFD3C" w14:textId="0986B049" w:rsidR="00247776" w:rsidRPr="003A7069" w:rsidRDefault="00000000" w:rsidP="00071C83">
      <w:pPr>
        <w:tabs>
          <w:tab w:val="left" w:leader="dot" w:pos="9072"/>
        </w:tabs>
        <w:spacing w:before="40" w:after="40" w:line="240" w:lineRule="auto"/>
        <w:ind w:left="851"/>
        <w:rPr>
          <w:szCs w:val="26"/>
        </w:rPr>
      </w:pPr>
      <w:sdt>
        <w:sdtPr>
          <w:rPr>
            <w:szCs w:val="26"/>
          </w:rPr>
          <w:id w:val="2077002584"/>
          <w14:checkbox>
            <w14:checked w14:val="0"/>
            <w14:checkedState w14:val="2612" w14:font="MS Gothic"/>
            <w14:uncheckedState w14:val="2610" w14:font="MS Gothic"/>
          </w14:checkbox>
        </w:sdtPr>
        <w:sdtContent>
          <w:r w:rsidR="00247776">
            <w:rPr>
              <w:rFonts w:ascii="MS Gothic" w:eastAsia="MS Gothic" w:hAnsi="MS Gothic" w:hint="eastAsia"/>
              <w:szCs w:val="26"/>
            </w:rPr>
            <w:t>☐</w:t>
          </w:r>
        </w:sdtContent>
      </w:sdt>
      <w:r w:rsidR="00247776">
        <w:rPr>
          <w:szCs w:val="26"/>
        </w:rPr>
        <w:t xml:space="preserve"> Không phù hợp, lý do:</w:t>
      </w:r>
    </w:p>
    <w:p w14:paraId="3585E23E" w14:textId="77777777" w:rsidR="00071C83" w:rsidRPr="003A7069" w:rsidRDefault="00071C83" w:rsidP="00071C83">
      <w:pPr>
        <w:tabs>
          <w:tab w:val="left" w:leader="dot" w:pos="9072"/>
        </w:tabs>
        <w:spacing w:before="40" w:after="40" w:line="240" w:lineRule="auto"/>
        <w:ind w:left="851"/>
        <w:rPr>
          <w:szCs w:val="26"/>
        </w:rPr>
      </w:pPr>
      <w:r w:rsidRPr="003A7069">
        <w:rPr>
          <w:szCs w:val="26"/>
        </w:rPr>
        <w:tab/>
      </w:r>
    </w:p>
    <w:p w14:paraId="6C452A48" w14:textId="77777777" w:rsidR="00071C83" w:rsidRPr="003A7069" w:rsidRDefault="00071C83" w:rsidP="00071C83">
      <w:pPr>
        <w:tabs>
          <w:tab w:val="left" w:leader="dot" w:pos="9072"/>
        </w:tabs>
        <w:spacing w:before="40" w:after="40" w:line="240" w:lineRule="auto"/>
        <w:ind w:left="851"/>
        <w:rPr>
          <w:szCs w:val="26"/>
        </w:rPr>
      </w:pPr>
      <w:r w:rsidRPr="003A7069">
        <w:rPr>
          <w:szCs w:val="26"/>
        </w:rPr>
        <w:tab/>
      </w:r>
    </w:p>
    <w:p w14:paraId="5B08E4D1" w14:textId="0FD78614" w:rsidR="00071C83" w:rsidRPr="003A7069" w:rsidRDefault="00071C83" w:rsidP="00071C83">
      <w:pPr>
        <w:tabs>
          <w:tab w:val="left" w:leader="dot" w:pos="9072"/>
        </w:tabs>
        <w:spacing w:before="40" w:after="40" w:line="240" w:lineRule="auto"/>
        <w:ind w:left="851"/>
        <w:rPr>
          <w:szCs w:val="26"/>
        </w:rPr>
      </w:pPr>
      <w:r w:rsidRPr="003A7069">
        <w:rPr>
          <w:szCs w:val="26"/>
        </w:rPr>
        <w:t>- Các chỉ tiêu chủ yếu, các yêu cầu khoa học của kết quả nghiên cứu</w:t>
      </w:r>
      <w:r w:rsidR="00247776">
        <w:rPr>
          <w:szCs w:val="26"/>
        </w:rPr>
        <w:t xml:space="preserve"> </w:t>
      </w:r>
      <w:r w:rsidR="00247776" w:rsidRPr="003A7069">
        <w:rPr>
          <w:i/>
          <w:iCs/>
          <w:szCs w:val="26"/>
          <w:lang w:val="sv-SE"/>
        </w:rPr>
        <w:t xml:space="preserve">(đánh dấu </w:t>
      </w:r>
      <w:r w:rsidR="00247776" w:rsidRPr="003A7069">
        <w:rPr>
          <w:bCs/>
          <w:i/>
          <w:iCs/>
          <w:szCs w:val="26"/>
        </w:rPr>
        <w:sym w:font="Symbol" w:char="F0D6"/>
      </w:r>
      <w:r w:rsidR="00247776" w:rsidRPr="003A7069">
        <w:rPr>
          <w:i/>
          <w:iCs/>
          <w:szCs w:val="26"/>
          <w:lang w:val="sv-SE"/>
        </w:rPr>
        <w:t xml:space="preserve">  vào dòng tương ứng)</w:t>
      </w:r>
    </w:p>
    <w:p w14:paraId="033F4CFF" w14:textId="0899687D" w:rsidR="00247776" w:rsidRDefault="00000000" w:rsidP="00247776">
      <w:pPr>
        <w:tabs>
          <w:tab w:val="left" w:leader="dot" w:pos="9072"/>
        </w:tabs>
        <w:spacing w:before="40" w:after="40" w:line="240" w:lineRule="auto"/>
        <w:ind w:left="851"/>
        <w:rPr>
          <w:szCs w:val="26"/>
        </w:rPr>
      </w:pPr>
      <w:sdt>
        <w:sdtPr>
          <w:rPr>
            <w:szCs w:val="26"/>
          </w:rPr>
          <w:id w:val="530996783"/>
          <w14:checkbox>
            <w14:checked w14:val="0"/>
            <w14:checkedState w14:val="2612" w14:font="MS Gothic"/>
            <w14:uncheckedState w14:val="2610" w14:font="MS Gothic"/>
          </w14:checkbox>
        </w:sdtPr>
        <w:sdtContent>
          <w:r w:rsidR="00247776">
            <w:rPr>
              <w:rFonts w:ascii="MS Gothic" w:eastAsia="MS Gothic" w:hAnsi="MS Gothic" w:hint="eastAsia"/>
              <w:szCs w:val="26"/>
            </w:rPr>
            <w:t>☐</w:t>
          </w:r>
        </w:sdtContent>
      </w:sdt>
      <w:r w:rsidR="00247776">
        <w:rPr>
          <w:szCs w:val="26"/>
        </w:rPr>
        <w:t xml:space="preserve"> Đáp ứng được các chỉ tiêu chủ yếu và các yêu cầu khoa học của nghiên cứu;</w:t>
      </w:r>
    </w:p>
    <w:p w14:paraId="2E798B6F" w14:textId="17365069" w:rsidR="00247776" w:rsidRPr="003A7069" w:rsidRDefault="00000000" w:rsidP="00247776">
      <w:pPr>
        <w:tabs>
          <w:tab w:val="left" w:leader="dot" w:pos="9072"/>
        </w:tabs>
        <w:spacing w:before="40" w:after="40" w:line="240" w:lineRule="auto"/>
        <w:ind w:left="851"/>
        <w:rPr>
          <w:szCs w:val="26"/>
        </w:rPr>
      </w:pPr>
      <w:sdt>
        <w:sdtPr>
          <w:rPr>
            <w:szCs w:val="26"/>
          </w:rPr>
          <w:id w:val="2063512297"/>
          <w14:checkbox>
            <w14:checked w14:val="0"/>
            <w14:checkedState w14:val="2612" w14:font="MS Gothic"/>
            <w14:uncheckedState w14:val="2610" w14:font="MS Gothic"/>
          </w14:checkbox>
        </w:sdtPr>
        <w:sdtContent>
          <w:r w:rsidR="00247776">
            <w:rPr>
              <w:rFonts w:ascii="MS Gothic" w:eastAsia="MS Gothic" w:hAnsi="MS Gothic" w:hint="eastAsia"/>
              <w:szCs w:val="26"/>
            </w:rPr>
            <w:t>☐</w:t>
          </w:r>
        </w:sdtContent>
      </w:sdt>
      <w:r w:rsidR="00247776">
        <w:rPr>
          <w:szCs w:val="26"/>
        </w:rPr>
        <w:t xml:space="preserve"> Chưa đáp, lý do:</w:t>
      </w:r>
    </w:p>
    <w:p w14:paraId="371B34AC" w14:textId="77777777" w:rsidR="00071C83" w:rsidRPr="003A7069" w:rsidRDefault="00071C83" w:rsidP="00071C83">
      <w:pPr>
        <w:tabs>
          <w:tab w:val="left" w:leader="dot" w:pos="9072"/>
        </w:tabs>
        <w:spacing w:before="40" w:after="40" w:line="240" w:lineRule="auto"/>
        <w:ind w:left="851"/>
        <w:rPr>
          <w:szCs w:val="26"/>
        </w:rPr>
      </w:pPr>
      <w:r w:rsidRPr="003A7069">
        <w:rPr>
          <w:szCs w:val="26"/>
        </w:rPr>
        <w:tab/>
      </w:r>
    </w:p>
    <w:p w14:paraId="29C07C75" w14:textId="77777777" w:rsidR="00071C83" w:rsidRPr="003A7069" w:rsidRDefault="00071C83" w:rsidP="00071C83">
      <w:pPr>
        <w:tabs>
          <w:tab w:val="left" w:leader="dot" w:pos="9072"/>
        </w:tabs>
        <w:spacing w:before="40" w:after="40" w:line="240" w:lineRule="auto"/>
        <w:ind w:left="851"/>
        <w:rPr>
          <w:szCs w:val="26"/>
        </w:rPr>
      </w:pPr>
      <w:r w:rsidRPr="003A7069">
        <w:rPr>
          <w:szCs w:val="26"/>
        </w:rPr>
        <w:tab/>
      </w:r>
    </w:p>
    <w:p w14:paraId="58736367" w14:textId="67CA62EB" w:rsidR="00071C83" w:rsidRPr="003A7069" w:rsidRDefault="00071C83" w:rsidP="00071C83">
      <w:pPr>
        <w:tabs>
          <w:tab w:val="left" w:leader="dot" w:pos="9072"/>
        </w:tabs>
        <w:spacing w:before="40" w:after="40" w:line="240" w:lineRule="auto"/>
        <w:ind w:left="851" w:hanging="425"/>
        <w:rPr>
          <w:szCs w:val="26"/>
        </w:rPr>
      </w:pPr>
      <w:r w:rsidRPr="003A7069">
        <w:rPr>
          <w:szCs w:val="26"/>
        </w:rPr>
        <w:t>8.2. Nhận xét về mức độ hoàn chỉnh của các báo cáo</w:t>
      </w:r>
      <w:r w:rsidR="00247776">
        <w:rPr>
          <w:szCs w:val="26"/>
        </w:rPr>
        <w:t xml:space="preserve">, </w:t>
      </w:r>
      <w:r w:rsidRPr="003A7069">
        <w:rPr>
          <w:szCs w:val="26"/>
        </w:rPr>
        <w:t>tài liệu công nghệ</w:t>
      </w:r>
      <w:r w:rsidR="00247776">
        <w:rPr>
          <w:szCs w:val="26"/>
        </w:rPr>
        <w:t xml:space="preserve"> và kết quả đạt được của nghiên cứu</w:t>
      </w:r>
      <w:r w:rsidRPr="003A7069">
        <w:rPr>
          <w:szCs w:val="26"/>
        </w:rPr>
        <w:t xml:space="preserve"> </w:t>
      </w:r>
      <w:r w:rsidRPr="00C45D01">
        <w:rPr>
          <w:i/>
          <w:iCs/>
          <w:szCs w:val="26"/>
        </w:rPr>
        <w:t xml:space="preserve">(báo cáo tổng kết, </w:t>
      </w:r>
      <w:r w:rsidR="00C45D01">
        <w:rPr>
          <w:i/>
          <w:iCs/>
          <w:szCs w:val="26"/>
        </w:rPr>
        <w:t>thông tin kết quả nghiên cứu</w:t>
      </w:r>
      <w:r w:rsidRPr="00C45D01">
        <w:rPr>
          <w:i/>
          <w:iCs/>
          <w:szCs w:val="26"/>
        </w:rPr>
        <w:t>, tài liệu công nghệ, bản vẽ thiết kế…)</w:t>
      </w:r>
    </w:p>
    <w:p w14:paraId="5DB94A85"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ab/>
      </w:r>
      <w:r w:rsidRPr="003A7069">
        <w:rPr>
          <w:szCs w:val="26"/>
        </w:rPr>
        <w:tab/>
      </w:r>
    </w:p>
    <w:p w14:paraId="286CC3EF"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ab/>
      </w:r>
      <w:r w:rsidRPr="003A7069">
        <w:rPr>
          <w:szCs w:val="26"/>
        </w:rPr>
        <w:tab/>
      </w:r>
    </w:p>
    <w:p w14:paraId="6FA565B6"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ab/>
      </w:r>
      <w:r w:rsidRPr="003A7069">
        <w:rPr>
          <w:szCs w:val="26"/>
        </w:rPr>
        <w:tab/>
      </w:r>
    </w:p>
    <w:p w14:paraId="373BF8AB"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ab/>
      </w:r>
      <w:r w:rsidRPr="003A7069">
        <w:rPr>
          <w:szCs w:val="26"/>
        </w:rPr>
        <w:tab/>
      </w:r>
    </w:p>
    <w:p w14:paraId="12BF9436" w14:textId="77777777" w:rsidR="00071C83" w:rsidRPr="003A7069" w:rsidRDefault="00071C83" w:rsidP="00071C83">
      <w:pPr>
        <w:tabs>
          <w:tab w:val="left" w:leader="dot" w:pos="9072"/>
        </w:tabs>
        <w:spacing w:before="40" w:after="40" w:line="240" w:lineRule="auto"/>
        <w:ind w:left="851" w:hanging="425"/>
        <w:rPr>
          <w:szCs w:val="26"/>
        </w:rPr>
      </w:pPr>
      <w:r w:rsidRPr="003A7069">
        <w:rPr>
          <w:szCs w:val="26"/>
        </w:rPr>
        <w:tab/>
      </w:r>
      <w:r w:rsidRPr="003A7069">
        <w:rPr>
          <w:szCs w:val="26"/>
        </w:rPr>
        <w:tab/>
      </w:r>
    </w:p>
    <w:p w14:paraId="1DCB2DBF" w14:textId="10DC311C" w:rsidR="00071C83" w:rsidRPr="003A7069" w:rsidRDefault="00071C83" w:rsidP="00F26A4A">
      <w:pPr>
        <w:tabs>
          <w:tab w:val="left" w:leader="dot" w:pos="9072"/>
        </w:tabs>
        <w:spacing w:before="40" w:after="40" w:line="240" w:lineRule="auto"/>
        <w:ind w:left="851" w:hanging="425"/>
        <w:rPr>
          <w:szCs w:val="26"/>
        </w:rPr>
      </w:pPr>
      <w:r w:rsidRPr="003A7069">
        <w:rPr>
          <w:szCs w:val="26"/>
        </w:rPr>
        <w:tab/>
      </w:r>
      <w:r w:rsidRPr="003A7069">
        <w:rPr>
          <w:szCs w:val="26"/>
        </w:rPr>
        <w:tab/>
      </w:r>
    </w:p>
    <w:p w14:paraId="16A6AB7E" w14:textId="77777777" w:rsidR="00071C83" w:rsidRPr="003A7069" w:rsidRDefault="00071C83" w:rsidP="00071C83">
      <w:pPr>
        <w:tabs>
          <w:tab w:val="left" w:leader="dot" w:pos="9072"/>
        </w:tabs>
        <w:spacing w:before="40" w:after="40" w:line="240" w:lineRule="auto"/>
        <w:ind w:left="391" w:hangingChars="163" w:hanging="391"/>
        <w:jc w:val="both"/>
        <w:rPr>
          <w:szCs w:val="26"/>
        </w:rPr>
      </w:pPr>
      <w:r w:rsidRPr="003A7069">
        <w:rPr>
          <w:szCs w:val="26"/>
        </w:rPr>
        <w:lastRenderedPageBreak/>
        <w:t xml:space="preserve">9.   Không hoặc đã vi phạm một trong các điểm quy định tại Điều 15 Quy định xét chọn, thực hiện và đánh giá đề tài nghiên cứu khoa học cấp cấp cơ sở của Trường Đại học Hàng hải Việt Nam; </w:t>
      </w:r>
      <w:r w:rsidRPr="003A7069">
        <w:rPr>
          <w:i/>
          <w:iCs/>
          <w:szCs w:val="26"/>
        </w:rPr>
        <w:t xml:space="preserve">(đánh dấu </w:t>
      </w:r>
      <w:r w:rsidRPr="003A7069">
        <w:rPr>
          <w:bCs/>
          <w:i/>
          <w:iCs/>
          <w:szCs w:val="26"/>
        </w:rPr>
        <w:sym w:font="Symbol" w:char="F0D6"/>
      </w:r>
      <w:r w:rsidRPr="003A7069">
        <w:rPr>
          <w:i/>
          <w:iCs/>
          <w:szCs w:val="26"/>
        </w:rPr>
        <w:t xml:space="preserve">  vào dòng tương ứng)</w:t>
      </w:r>
    </w:p>
    <w:p w14:paraId="130DAF9B" w14:textId="77777777" w:rsidR="00071C83" w:rsidRPr="003A7069" w:rsidRDefault="00071C83" w:rsidP="00071C83">
      <w:pPr>
        <w:tabs>
          <w:tab w:val="right" w:pos="8505"/>
          <w:tab w:val="left" w:leader="dot" w:pos="9639"/>
        </w:tabs>
        <w:spacing w:before="40" w:after="40" w:line="240" w:lineRule="auto"/>
        <w:ind w:leftChars="163" w:left="391"/>
        <w:rPr>
          <w:szCs w:val="26"/>
          <w:lang w:val="sv-SE"/>
        </w:rPr>
      </w:pPr>
      <w:r w:rsidRPr="003A7069">
        <w:rPr>
          <w:szCs w:val="26"/>
          <w:lang w:val="sv-SE"/>
        </w:rPr>
        <w:t xml:space="preserve">- Không vi phạm:                                    </w:t>
      </w:r>
      <w:r w:rsidRPr="003A7069">
        <w:rPr>
          <w:szCs w:val="26"/>
          <w:lang w:val="sv-SE"/>
        </w:rPr>
        <w:tab/>
      </w:r>
      <w:r w:rsidRPr="003A7069">
        <w:rPr>
          <w:szCs w:val="26"/>
        </w:rPr>
        <w:sym w:font="Symbol" w:char="F096"/>
      </w:r>
    </w:p>
    <w:p w14:paraId="0F1694F1" w14:textId="77777777" w:rsidR="00071C83" w:rsidRPr="003A7069" w:rsidRDefault="00071C83" w:rsidP="00071C83">
      <w:pPr>
        <w:tabs>
          <w:tab w:val="left" w:leader="dot" w:pos="9639"/>
        </w:tabs>
        <w:spacing w:before="40" w:after="40" w:line="240" w:lineRule="auto"/>
        <w:ind w:leftChars="163" w:left="391"/>
        <w:rPr>
          <w:szCs w:val="26"/>
          <w:lang w:val="sv-SE"/>
        </w:rPr>
      </w:pPr>
      <w:r w:rsidRPr="003A7069">
        <w:rPr>
          <w:szCs w:val="26"/>
          <w:lang w:val="sv-SE"/>
        </w:rPr>
        <w:t xml:space="preserve">- Đã vi phạm:   </w:t>
      </w:r>
    </w:p>
    <w:p w14:paraId="705CADE6" w14:textId="77777777" w:rsidR="00071C83" w:rsidRPr="003A7069" w:rsidRDefault="00071C83" w:rsidP="00071C83">
      <w:pPr>
        <w:tabs>
          <w:tab w:val="right" w:pos="8505"/>
          <w:tab w:val="left" w:leader="dot" w:pos="9639"/>
        </w:tabs>
        <w:spacing w:before="40" w:after="40" w:line="240" w:lineRule="auto"/>
        <w:ind w:firstLine="709"/>
        <w:rPr>
          <w:szCs w:val="26"/>
          <w:lang w:val="sv-SE"/>
        </w:rPr>
      </w:pPr>
      <w:r w:rsidRPr="003A7069">
        <w:rPr>
          <w:szCs w:val="26"/>
          <w:lang w:val="sv-SE"/>
        </w:rPr>
        <w:t xml:space="preserve">+ Không có giá trị khoa học và giá trị sử dụng, kết quả trùng lắp :         </w:t>
      </w:r>
      <w:r w:rsidRPr="003A7069">
        <w:rPr>
          <w:szCs w:val="26"/>
          <w:lang w:val="sv-SE"/>
        </w:rPr>
        <w:tab/>
      </w:r>
      <w:r w:rsidRPr="003A7069">
        <w:rPr>
          <w:szCs w:val="26"/>
        </w:rPr>
        <w:sym w:font="Symbol" w:char="F096"/>
      </w:r>
    </w:p>
    <w:p w14:paraId="2E885448" w14:textId="77777777" w:rsidR="00071C83" w:rsidRPr="003A7069" w:rsidRDefault="00071C83" w:rsidP="00071C83">
      <w:pPr>
        <w:tabs>
          <w:tab w:val="right" w:pos="8505"/>
          <w:tab w:val="left" w:leader="dot" w:pos="9639"/>
        </w:tabs>
        <w:spacing w:before="40" w:after="40" w:line="240" w:lineRule="auto"/>
        <w:ind w:firstLine="709"/>
        <w:rPr>
          <w:szCs w:val="26"/>
          <w:lang w:val="sv-SE"/>
        </w:rPr>
      </w:pPr>
      <w:r w:rsidRPr="003A7069">
        <w:rPr>
          <w:szCs w:val="26"/>
          <w:lang w:val="sv-SE"/>
        </w:rPr>
        <w:t xml:space="preserve">+ Hồ sơ, tài liệu, số liệu cung cấp không trung thực:                               </w:t>
      </w:r>
      <w:r w:rsidRPr="003A7069">
        <w:rPr>
          <w:szCs w:val="26"/>
          <w:lang w:val="sv-SE"/>
        </w:rPr>
        <w:tab/>
      </w:r>
      <w:r w:rsidRPr="003A7069">
        <w:rPr>
          <w:szCs w:val="26"/>
        </w:rPr>
        <w:sym w:font="Symbol" w:char="F096"/>
      </w:r>
    </w:p>
    <w:p w14:paraId="3F160E38" w14:textId="77777777" w:rsidR="00071C83" w:rsidRPr="003A7069" w:rsidRDefault="00071C83" w:rsidP="00071C83">
      <w:pPr>
        <w:tabs>
          <w:tab w:val="right" w:pos="8505"/>
          <w:tab w:val="left" w:leader="dot" w:pos="9639"/>
        </w:tabs>
        <w:spacing w:before="40" w:after="40" w:line="240" w:lineRule="auto"/>
        <w:ind w:firstLine="709"/>
        <w:rPr>
          <w:szCs w:val="26"/>
          <w:lang w:val="sv-SE"/>
        </w:rPr>
      </w:pPr>
      <w:r w:rsidRPr="003A7069">
        <w:rPr>
          <w:szCs w:val="26"/>
          <w:lang w:val="sv-SE"/>
        </w:rPr>
        <w:t xml:space="preserve">+ Tự ý sửa đổi mục tiêu, nội dung nghiên cứu:                                       </w:t>
      </w:r>
      <w:r w:rsidRPr="003A7069">
        <w:rPr>
          <w:szCs w:val="26"/>
          <w:lang w:val="sv-SE"/>
        </w:rPr>
        <w:tab/>
      </w:r>
      <w:r w:rsidRPr="003A7069">
        <w:rPr>
          <w:szCs w:val="26"/>
        </w:rPr>
        <w:sym w:font="Symbol" w:char="F096"/>
      </w:r>
    </w:p>
    <w:p w14:paraId="4C2C5FCC" w14:textId="77777777" w:rsidR="00071C83" w:rsidRDefault="00071C83" w:rsidP="00071C83">
      <w:pPr>
        <w:tabs>
          <w:tab w:val="left" w:leader="dot" w:pos="9639"/>
        </w:tabs>
        <w:spacing w:before="40" w:after="40" w:line="240" w:lineRule="auto"/>
        <w:rPr>
          <w:szCs w:val="26"/>
          <w:lang w:val="sv-SE"/>
        </w:rPr>
      </w:pPr>
      <w:r w:rsidRPr="003A7069">
        <w:rPr>
          <w:szCs w:val="26"/>
          <w:lang w:val="sv-SE"/>
        </w:rPr>
        <w:t>10. Ý kiến và kiến nghị khác:</w:t>
      </w:r>
    </w:p>
    <w:p w14:paraId="1EEE3904" w14:textId="77777777" w:rsidR="00247776" w:rsidRPr="003A7069" w:rsidRDefault="00247776" w:rsidP="00247776">
      <w:pPr>
        <w:tabs>
          <w:tab w:val="left" w:leader="dot" w:pos="9072"/>
        </w:tabs>
        <w:spacing w:before="40" w:after="40" w:line="240" w:lineRule="auto"/>
        <w:ind w:left="851"/>
        <w:rPr>
          <w:szCs w:val="26"/>
        </w:rPr>
      </w:pPr>
      <w:r w:rsidRPr="003A7069">
        <w:rPr>
          <w:szCs w:val="26"/>
        </w:rPr>
        <w:tab/>
      </w:r>
    </w:p>
    <w:p w14:paraId="10F5C0C3" w14:textId="77777777" w:rsidR="00C45D01" w:rsidRDefault="00C45D01" w:rsidP="00C45D01">
      <w:pPr>
        <w:tabs>
          <w:tab w:val="left" w:leader="dot" w:pos="9072"/>
        </w:tabs>
        <w:spacing w:before="40" w:after="40" w:line="240" w:lineRule="auto"/>
        <w:ind w:left="851"/>
        <w:rPr>
          <w:szCs w:val="26"/>
        </w:rPr>
      </w:pPr>
      <w:r w:rsidRPr="003A7069">
        <w:rPr>
          <w:szCs w:val="26"/>
        </w:rPr>
        <w:tab/>
      </w:r>
    </w:p>
    <w:p w14:paraId="3EF0A92B" w14:textId="77777777" w:rsidR="00C45D01" w:rsidRPr="003A7069" w:rsidRDefault="00C45D01" w:rsidP="00C45D01">
      <w:pPr>
        <w:tabs>
          <w:tab w:val="left" w:leader="dot" w:pos="9072"/>
        </w:tabs>
        <w:spacing w:before="40" w:after="40" w:line="240" w:lineRule="auto"/>
        <w:ind w:left="851"/>
        <w:rPr>
          <w:szCs w:val="26"/>
        </w:rPr>
      </w:pPr>
      <w:r w:rsidRPr="003A7069">
        <w:rPr>
          <w:szCs w:val="26"/>
        </w:rPr>
        <w:tab/>
      </w:r>
    </w:p>
    <w:p w14:paraId="3196B688" w14:textId="77777777" w:rsidR="00C45D01" w:rsidRPr="003A7069" w:rsidRDefault="00C45D01" w:rsidP="00C45D01">
      <w:pPr>
        <w:tabs>
          <w:tab w:val="left" w:leader="dot" w:pos="9072"/>
        </w:tabs>
        <w:spacing w:before="40" w:after="40" w:line="240" w:lineRule="auto"/>
        <w:ind w:left="851"/>
        <w:rPr>
          <w:szCs w:val="26"/>
        </w:rPr>
      </w:pPr>
      <w:r w:rsidRPr="003A7069">
        <w:rPr>
          <w:szCs w:val="26"/>
        </w:rPr>
        <w:tab/>
      </w:r>
    </w:p>
    <w:p w14:paraId="7DE5460F" w14:textId="77777777" w:rsidR="00C45D01" w:rsidRDefault="00C45D01" w:rsidP="00C45D01">
      <w:pPr>
        <w:tabs>
          <w:tab w:val="left" w:leader="dot" w:pos="9072"/>
        </w:tabs>
        <w:spacing w:before="40" w:after="40" w:line="240" w:lineRule="auto"/>
        <w:ind w:left="851"/>
        <w:rPr>
          <w:szCs w:val="26"/>
        </w:rPr>
      </w:pPr>
      <w:r w:rsidRPr="003A7069">
        <w:rPr>
          <w:szCs w:val="26"/>
        </w:rPr>
        <w:tab/>
      </w:r>
    </w:p>
    <w:p w14:paraId="5FBDB8AA" w14:textId="77777777" w:rsidR="00C45D01" w:rsidRPr="003A7069" w:rsidRDefault="00C45D01" w:rsidP="00C45D01">
      <w:pPr>
        <w:tabs>
          <w:tab w:val="left" w:leader="dot" w:pos="9072"/>
        </w:tabs>
        <w:spacing w:before="40" w:after="40" w:line="240" w:lineRule="auto"/>
        <w:ind w:left="851"/>
        <w:rPr>
          <w:szCs w:val="26"/>
        </w:rPr>
      </w:pPr>
      <w:r w:rsidRPr="003A7069">
        <w:rPr>
          <w:szCs w:val="26"/>
        </w:rPr>
        <w:tab/>
      </w:r>
    </w:p>
    <w:p w14:paraId="0C623E7B" w14:textId="77777777" w:rsidR="00C45D01" w:rsidRPr="003A7069" w:rsidRDefault="00C45D01" w:rsidP="00C45D01">
      <w:pPr>
        <w:tabs>
          <w:tab w:val="left" w:leader="dot" w:pos="9072"/>
        </w:tabs>
        <w:spacing w:before="40" w:after="40" w:line="240" w:lineRule="auto"/>
        <w:ind w:left="851"/>
        <w:rPr>
          <w:szCs w:val="26"/>
        </w:rPr>
      </w:pPr>
      <w:r w:rsidRPr="003A7069">
        <w:rPr>
          <w:szCs w:val="26"/>
        </w:rPr>
        <w:tab/>
      </w:r>
    </w:p>
    <w:p w14:paraId="45548F8F" w14:textId="2B186920" w:rsidR="00247776" w:rsidRDefault="00247776" w:rsidP="00F26A4A">
      <w:pPr>
        <w:tabs>
          <w:tab w:val="left" w:leader="dot" w:pos="9639"/>
        </w:tabs>
        <w:spacing w:before="40" w:after="40" w:line="240" w:lineRule="auto"/>
        <w:jc w:val="both"/>
        <w:rPr>
          <w:szCs w:val="26"/>
          <w:lang w:val="sv-SE"/>
        </w:rPr>
      </w:pPr>
      <w:r>
        <w:rPr>
          <w:szCs w:val="26"/>
          <w:lang w:val="sv-SE"/>
        </w:rPr>
        <w:t>11. Sản phẩm vượt trội của đề tài</w:t>
      </w:r>
      <w:r w:rsidR="00F26A4A">
        <w:rPr>
          <w:szCs w:val="26"/>
          <w:lang w:val="sv-SE"/>
        </w:rPr>
        <w:t xml:space="preserve"> so với thuyết minh đăng ký được phê duyệt</w:t>
      </w:r>
      <w:r>
        <w:rPr>
          <w:szCs w:val="26"/>
          <w:lang w:val="sv-SE"/>
        </w:rPr>
        <w:t xml:space="preserve"> </w:t>
      </w:r>
      <w:r w:rsidRPr="00247776">
        <w:rPr>
          <w:i/>
          <w:iCs/>
          <w:szCs w:val="26"/>
          <w:lang w:val="sv-SE"/>
        </w:rPr>
        <w:t>(là căn cứ để đánh giá đề tài đạt loại xuất sắc)</w:t>
      </w:r>
      <w:r>
        <w:rPr>
          <w:szCs w:val="26"/>
          <w:lang w:val="sv-SE"/>
        </w:rPr>
        <w:t>:</w:t>
      </w:r>
    </w:p>
    <w:p w14:paraId="32378CB7" w14:textId="77777777" w:rsidR="00247776" w:rsidRPr="003A7069" w:rsidRDefault="00247776" w:rsidP="00247776">
      <w:pPr>
        <w:tabs>
          <w:tab w:val="left" w:leader="dot" w:pos="9072"/>
        </w:tabs>
        <w:spacing w:before="40" w:after="40" w:line="240" w:lineRule="auto"/>
        <w:ind w:left="851"/>
        <w:rPr>
          <w:szCs w:val="26"/>
        </w:rPr>
      </w:pPr>
      <w:r w:rsidRPr="003A7069">
        <w:rPr>
          <w:szCs w:val="26"/>
        </w:rPr>
        <w:tab/>
      </w:r>
    </w:p>
    <w:p w14:paraId="0479E60F" w14:textId="32063260" w:rsidR="00247776" w:rsidRDefault="00247776" w:rsidP="00F26A4A">
      <w:pPr>
        <w:tabs>
          <w:tab w:val="left" w:leader="dot" w:pos="9072"/>
        </w:tabs>
        <w:spacing w:before="40" w:after="40" w:line="240" w:lineRule="auto"/>
        <w:ind w:left="851"/>
        <w:rPr>
          <w:szCs w:val="26"/>
        </w:rPr>
      </w:pPr>
      <w:r w:rsidRPr="003A7069">
        <w:rPr>
          <w:szCs w:val="26"/>
        </w:rPr>
        <w:tab/>
      </w:r>
    </w:p>
    <w:p w14:paraId="43CC6A6B" w14:textId="77777777" w:rsidR="00F26A4A" w:rsidRPr="003A7069" w:rsidRDefault="00F26A4A" w:rsidP="00F26A4A">
      <w:pPr>
        <w:tabs>
          <w:tab w:val="left" w:leader="dot" w:pos="9072"/>
        </w:tabs>
        <w:spacing w:before="40" w:after="40" w:line="240" w:lineRule="auto"/>
        <w:ind w:left="851"/>
        <w:rPr>
          <w:szCs w:val="26"/>
        </w:rPr>
      </w:pPr>
      <w:r w:rsidRPr="003A7069">
        <w:rPr>
          <w:szCs w:val="26"/>
        </w:rPr>
        <w:tab/>
      </w:r>
    </w:p>
    <w:p w14:paraId="6FEF20DB" w14:textId="63544E8C" w:rsidR="00F26A4A" w:rsidRPr="00F26A4A" w:rsidRDefault="00F26A4A" w:rsidP="00F26A4A">
      <w:pPr>
        <w:tabs>
          <w:tab w:val="left" w:leader="dot" w:pos="9072"/>
        </w:tabs>
        <w:spacing w:before="40" w:after="40" w:line="240" w:lineRule="auto"/>
        <w:ind w:left="851"/>
        <w:rPr>
          <w:szCs w:val="26"/>
        </w:rPr>
      </w:pPr>
      <w:r w:rsidRPr="003A7069">
        <w:rPr>
          <w:szCs w:val="26"/>
        </w:rPr>
        <w:tab/>
      </w:r>
    </w:p>
    <w:p w14:paraId="5D63ECB3" w14:textId="298A9C83" w:rsidR="00071C83" w:rsidRPr="003A7069" w:rsidRDefault="00071C83" w:rsidP="00071C83">
      <w:pPr>
        <w:tabs>
          <w:tab w:val="left" w:leader="dot" w:pos="9639"/>
        </w:tabs>
        <w:spacing w:before="40" w:after="40" w:line="240" w:lineRule="auto"/>
        <w:rPr>
          <w:szCs w:val="26"/>
          <w:lang w:val="sv-SE"/>
        </w:rPr>
      </w:pPr>
      <w:r w:rsidRPr="003A7069">
        <w:rPr>
          <w:szCs w:val="26"/>
          <w:lang w:val="sv-SE"/>
        </w:rPr>
        <w:t>1</w:t>
      </w:r>
      <w:r w:rsidR="00365712">
        <w:rPr>
          <w:szCs w:val="26"/>
          <w:lang w:val="sv-SE"/>
        </w:rPr>
        <w:t>2</w:t>
      </w:r>
      <w:r w:rsidRPr="003A7069">
        <w:rPr>
          <w:szCs w:val="26"/>
          <w:lang w:val="sv-SE"/>
        </w:rPr>
        <w:t xml:space="preserve">. Đánh giá chung về kết quả nghiên cứu </w:t>
      </w:r>
      <w:r w:rsidRPr="003A7069">
        <w:rPr>
          <w:i/>
          <w:iCs/>
          <w:szCs w:val="26"/>
          <w:lang w:val="sv-SE"/>
        </w:rPr>
        <w:t xml:space="preserve">(đánh dấu </w:t>
      </w:r>
      <w:r w:rsidRPr="003A7069">
        <w:rPr>
          <w:bCs/>
          <w:i/>
          <w:iCs/>
          <w:szCs w:val="26"/>
        </w:rPr>
        <w:sym w:font="Symbol" w:char="F0D6"/>
      </w:r>
      <w:r w:rsidRPr="003A7069">
        <w:rPr>
          <w:i/>
          <w:iCs/>
          <w:szCs w:val="26"/>
          <w:lang w:val="sv-SE"/>
        </w:rPr>
        <w:t xml:space="preserve">  vào dòng tương ứng)</w:t>
      </w:r>
    </w:p>
    <w:p w14:paraId="5D7C75D4" w14:textId="222ED95F" w:rsidR="00071C83" w:rsidRPr="003A7069" w:rsidRDefault="00071C83" w:rsidP="00071C83">
      <w:pPr>
        <w:spacing w:before="40" w:after="40" w:line="240" w:lineRule="auto"/>
        <w:ind w:left="426"/>
        <w:rPr>
          <w:szCs w:val="26"/>
        </w:rPr>
      </w:pPr>
      <w:r w:rsidRPr="003A7069">
        <w:rPr>
          <w:szCs w:val="26"/>
        </w:rPr>
        <w:t xml:space="preserve">- Xuất sắc:  </w:t>
      </w:r>
      <w:r w:rsidR="00365712">
        <w:rPr>
          <w:szCs w:val="26"/>
        </w:rPr>
        <w:t xml:space="preserve"> </w:t>
      </w:r>
      <w:r w:rsidRPr="003A7069">
        <w:rPr>
          <w:szCs w:val="26"/>
        </w:rPr>
        <w:t xml:space="preserve">     </w:t>
      </w:r>
      <w:r w:rsidR="00365712">
        <w:rPr>
          <w:szCs w:val="26"/>
        </w:rPr>
        <w:t xml:space="preserve">  </w:t>
      </w:r>
      <w:r w:rsidRPr="003A7069">
        <w:rPr>
          <w:szCs w:val="26"/>
        </w:rPr>
        <w:t xml:space="preserve">  </w:t>
      </w:r>
      <w:sdt>
        <w:sdtPr>
          <w:rPr>
            <w:szCs w:val="26"/>
          </w:rPr>
          <w:id w:val="544258265"/>
          <w14:checkbox>
            <w14:checked w14:val="0"/>
            <w14:checkedState w14:val="2612" w14:font="MS Gothic"/>
            <w14:uncheckedState w14:val="2610" w14:font="MS Gothic"/>
          </w14:checkbox>
        </w:sdtPr>
        <w:sdtContent>
          <w:r w:rsidR="00365712">
            <w:rPr>
              <w:rFonts w:ascii="MS Gothic" w:eastAsia="MS Gothic" w:hAnsi="MS Gothic" w:hint="eastAsia"/>
              <w:szCs w:val="26"/>
            </w:rPr>
            <w:t>☐</w:t>
          </w:r>
        </w:sdtContent>
      </w:sdt>
    </w:p>
    <w:p w14:paraId="0AC127F3" w14:textId="57A01050" w:rsidR="00071C83" w:rsidRPr="003A7069" w:rsidRDefault="00071C83" w:rsidP="00071C83">
      <w:pPr>
        <w:spacing w:before="40" w:after="40" w:line="240" w:lineRule="auto"/>
        <w:ind w:left="426"/>
        <w:rPr>
          <w:szCs w:val="26"/>
        </w:rPr>
      </w:pPr>
      <w:r w:rsidRPr="003A7069">
        <w:rPr>
          <w:szCs w:val="26"/>
        </w:rPr>
        <w:t xml:space="preserve">- Đạt : </w:t>
      </w:r>
      <w:r w:rsidRPr="003A7069">
        <w:rPr>
          <w:szCs w:val="26"/>
        </w:rPr>
        <w:tab/>
      </w:r>
      <w:r w:rsidR="00365712">
        <w:rPr>
          <w:szCs w:val="26"/>
        </w:rPr>
        <w:t xml:space="preserve">       </w:t>
      </w:r>
      <w:r w:rsidRPr="003A7069">
        <w:rPr>
          <w:szCs w:val="26"/>
        </w:rPr>
        <w:tab/>
      </w:r>
      <w:sdt>
        <w:sdtPr>
          <w:rPr>
            <w:szCs w:val="26"/>
          </w:rPr>
          <w:id w:val="1974245019"/>
          <w14:checkbox>
            <w14:checked w14:val="0"/>
            <w14:checkedState w14:val="2612" w14:font="MS Gothic"/>
            <w14:uncheckedState w14:val="2610" w14:font="MS Gothic"/>
          </w14:checkbox>
        </w:sdtPr>
        <w:sdtContent>
          <w:r w:rsidR="00365712">
            <w:rPr>
              <w:rFonts w:ascii="MS Gothic" w:eastAsia="MS Gothic" w:hAnsi="MS Gothic" w:hint="eastAsia"/>
              <w:szCs w:val="26"/>
            </w:rPr>
            <w:t>☐</w:t>
          </w:r>
        </w:sdtContent>
      </w:sdt>
    </w:p>
    <w:p w14:paraId="2F265844" w14:textId="5D6950E0" w:rsidR="00071C83" w:rsidRPr="003A7069" w:rsidRDefault="00071C83" w:rsidP="00071C83">
      <w:pPr>
        <w:spacing w:before="40" w:after="40" w:line="240" w:lineRule="auto"/>
        <w:ind w:left="426"/>
        <w:rPr>
          <w:szCs w:val="26"/>
        </w:rPr>
      </w:pPr>
      <w:r w:rsidRPr="003A7069">
        <w:rPr>
          <w:szCs w:val="26"/>
        </w:rPr>
        <w:t xml:space="preserve">- Không đạt: </w:t>
      </w:r>
      <w:r w:rsidRPr="003A7069">
        <w:rPr>
          <w:szCs w:val="26"/>
        </w:rPr>
        <w:tab/>
      </w:r>
      <w:sdt>
        <w:sdtPr>
          <w:rPr>
            <w:szCs w:val="26"/>
          </w:rPr>
          <w:id w:val="991374746"/>
          <w14:checkbox>
            <w14:checked w14:val="0"/>
            <w14:checkedState w14:val="2612" w14:font="MS Gothic"/>
            <w14:uncheckedState w14:val="2610" w14:font="MS Gothic"/>
          </w14:checkbox>
        </w:sdtPr>
        <w:sdtContent>
          <w:r w:rsidR="00365712">
            <w:rPr>
              <w:rFonts w:ascii="MS Gothic" w:eastAsia="MS Gothic" w:hAnsi="MS Gothic" w:hint="eastAsia"/>
              <w:szCs w:val="26"/>
            </w:rPr>
            <w:t>☐</w:t>
          </w:r>
        </w:sdtContent>
      </w:sdt>
    </w:p>
    <w:p w14:paraId="6D14EB03" w14:textId="77777777" w:rsidR="00071C83" w:rsidRPr="003A7069" w:rsidRDefault="00071C83" w:rsidP="00071C83">
      <w:pPr>
        <w:spacing w:line="240" w:lineRule="auto"/>
        <w:rPr>
          <w:szCs w:val="26"/>
        </w:rPr>
      </w:pPr>
    </w:p>
    <w:tbl>
      <w:tblPr>
        <w:tblW w:w="0" w:type="auto"/>
        <w:tblLook w:val="01E0" w:firstRow="1" w:lastRow="1" w:firstColumn="1" w:lastColumn="1" w:noHBand="0" w:noVBand="0"/>
      </w:tblPr>
      <w:tblGrid>
        <w:gridCol w:w="2986"/>
        <w:gridCol w:w="2039"/>
        <w:gridCol w:w="4047"/>
      </w:tblGrid>
      <w:tr w:rsidR="003A7069" w:rsidRPr="003A7069" w14:paraId="7FB95323" w14:textId="77777777" w:rsidTr="00071C83">
        <w:tc>
          <w:tcPr>
            <w:tcW w:w="3204" w:type="dxa"/>
          </w:tcPr>
          <w:p w14:paraId="5688C8C6" w14:textId="77777777" w:rsidR="00071C83" w:rsidRPr="003A7069" w:rsidRDefault="00071C83" w:rsidP="00071C83">
            <w:pPr>
              <w:spacing w:line="240" w:lineRule="auto"/>
              <w:rPr>
                <w:szCs w:val="26"/>
              </w:rPr>
            </w:pPr>
          </w:p>
        </w:tc>
        <w:tc>
          <w:tcPr>
            <w:tcW w:w="2183" w:type="dxa"/>
          </w:tcPr>
          <w:p w14:paraId="588B4957" w14:textId="77777777" w:rsidR="00071C83" w:rsidRPr="003A7069" w:rsidRDefault="00071C83" w:rsidP="00071C83">
            <w:pPr>
              <w:spacing w:line="240" w:lineRule="auto"/>
              <w:rPr>
                <w:szCs w:val="26"/>
              </w:rPr>
            </w:pPr>
          </w:p>
        </w:tc>
        <w:tc>
          <w:tcPr>
            <w:tcW w:w="4281" w:type="dxa"/>
          </w:tcPr>
          <w:p w14:paraId="728980A5" w14:textId="77777777" w:rsidR="00071C83" w:rsidRPr="003A7069" w:rsidRDefault="00071C83" w:rsidP="00071C83">
            <w:pPr>
              <w:spacing w:line="240" w:lineRule="auto"/>
              <w:jc w:val="center"/>
              <w:rPr>
                <w:b/>
                <w:szCs w:val="26"/>
              </w:rPr>
            </w:pPr>
            <w:r w:rsidRPr="003A7069">
              <w:rPr>
                <w:b/>
                <w:szCs w:val="26"/>
              </w:rPr>
              <w:t>THÀNH VIÊN HỘI ĐỒNG</w:t>
            </w:r>
          </w:p>
          <w:p w14:paraId="20192551" w14:textId="77777777" w:rsidR="00071C83" w:rsidRPr="003A7069" w:rsidRDefault="00071C83" w:rsidP="00071C83">
            <w:pPr>
              <w:spacing w:line="240" w:lineRule="auto"/>
              <w:jc w:val="center"/>
              <w:rPr>
                <w:i/>
                <w:szCs w:val="26"/>
              </w:rPr>
            </w:pPr>
            <w:r w:rsidRPr="003A7069">
              <w:rPr>
                <w:i/>
                <w:szCs w:val="26"/>
              </w:rPr>
              <w:t>(Ký và ghi rõ họ tên)</w:t>
            </w:r>
          </w:p>
        </w:tc>
      </w:tr>
    </w:tbl>
    <w:p w14:paraId="03B76732" w14:textId="77777777" w:rsidR="00071C83" w:rsidRPr="003A7069" w:rsidRDefault="00071C83" w:rsidP="00071C83">
      <w:pPr>
        <w:spacing w:line="240" w:lineRule="auto"/>
        <w:rPr>
          <w:szCs w:val="26"/>
        </w:rPr>
      </w:pPr>
      <w:r w:rsidRPr="003A7069">
        <w:rPr>
          <w:szCs w:val="26"/>
        </w:rPr>
        <w:t xml:space="preserve">                                                                                                                                                                                    </w:t>
      </w:r>
    </w:p>
    <w:p w14:paraId="2DFE97D9" w14:textId="77777777" w:rsidR="00071C83" w:rsidRPr="003A7069" w:rsidRDefault="00071C83" w:rsidP="00071C83">
      <w:pPr>
        <w:spacing w:line="240" w:lineRule="auto"/>
      </w:pPr>
    </w:p>
    <w:p w14:paraId="1B141988" w14:textId="77777777" w:rsidR="00071C83" w:rsidRPr="003A7069" w:rsidRDefault="00071C83" w:rsidP="00071C83">
      <w:pPr>
        <w:spacing w:line="240" w:lineRule="auto"/>
      </w:pPr>
    </w:p>
    <w:p w14:paraId="6D2424A2" w14:textId="77777777" w:rsidR="00071C83" w:rsidRDefault="00071C83" w:rsidP="00071C83">
      <w:pPr>
        <w:autoSpaceDE w:val="0"/>
        <w:autoSpaceDN w:val="0"/>
        <w:spacing w:line="240" w:lineRule="auto"/>
      </w:pPr>
    </w:p>
    <w:p w14:paraId="436D76C1" w14:textId="77777777" w:rsidR="006967F2" w:rsidRDefault="006967F2" w:rsidP="00071C83">
      <w:pPr>
        <w:autoSpaceDE w:val="0"/>
        <w:autoSpaceDN w:val="0"/>
        <w:spacing w:line="240" w:lineRule="auto"/>
      </w:pPr>
    </w:p>
    <w:p w14:paraId="74A65C19" w14:textId="77777777" w:rsidR="006967F2" w:rsidRDefault="006967F2" w:rsidP="00071C83">
      <w:pPr>
        <w:autoSpaceDE w:val="0"/>
        <w:autoSpaceDN w:val="0"/>
        <w:spacing w:line="240" w:lineRule="auto"/>
      </w:pPr>
    </w:p>
    <w:p w14:paraId="7867C8D2" w14:textId="77777777" w:rsidR="006967F2" w:rsidRDefault="006967F2" w:rsidP="00071C83">
      <w:pPr>
        <w:autoSpaceDE w:val="0"/>
        <w:autoSpaceDN w:val="0"/>
        <w:spacing w:line="240" w:lineRule="auto"/>
      </w:pPr>
    </w:p>
    <w:p w14:paraId="705BA036" w14:textId="77777777" w:rsidR="006967F2" w:rsidRDefault="006967F2" w:rsidP="00071C83">
      <w:pPr>
        <w:autoSpaceDE w:val="0"/>
        <w:autoSpaceDN w:val="0"/>
        <w:spacing w:line="240" w:lineRule="auto"/>
      </w:pPr>
    </w:p>
    <w:p w14:paraId="4CEF0C0A" w14:textId="77777777" w:rsidR="006967F2" w:rsidRDefault="006967F2" w:rsidP="00071C83">
      <w:pPr>
        <w:autoSpaceDE w:val="0"/>
        <w:autoSpaceDN w:val="0"/>
        <w:spacing w:line="240" w:lineRule="auto"/>
      </w:pPr>
    </w:p>
    <w:p w14:paraId="6648E973" w14:textId="77777777" w:rsidR="006967F2" w:rsidRDefault="006967F2" w:rsidP="00071C83">
      <w:pPr>
        <w:autoSpaceDE w:val="0"/>
        <w:autoSpaceDN w:val="0"/>
        <w:spacing w:line="240" w:lineRule="auto"/>
      </w:pPr>
    </w:p>
    <w:p w14:paraId="6814DE51" w14:textId="77777777" w:rsidR="006967F2" w:rsidRDefault="006967F2" w:rsidP="00071C83">
      <w:pPr>
        <w:autoSpaceDE w:val="0"/>
        <w:autoSpaceDN w:val="0"/>
        <w:spacing w:line="240" w:lineRule="auto"/>
      </w:pPr>
    </w:p>
    <w:p w14:paraId="6D5FBE16" w14:textId="77777777" w:rsidR="006967F2" w:rsidRDefault="006967F2" w:rsidP="00071C83">
      <w:pPr>
        <w:autoSpaceDE w:val="0"/>
        <w:autoSpaceDN w:val="0"/>
        <w:spacing w:line="240" w:lineRule="auto"/>
      </w:pPr>
    </w:p>
    <w:p w14:paraId="28D4A6B7" w14:textId="77777777" w:rsidR="006967F2" w:rsidRDefault="006967F2" w:rsidP="00071C83">
      <w:pPr>
        <w:autoSpaceDE w:val="0"/>
        <w:autoSpaceDN w:val="0"/>
        <w:spacing w:line="240" w:lineRule="auto"/>
      </w:pPr>
    </w:p>
    <w:p w14:paraId="56673037" w14:textId="77777777" w:rsidR="006967F2" w:rsidRDefault="006967F2" w:rsidP="00071C83">
      <w:pPr>
        <w:autoSpaceDE w:val="0"/>
        <w:autoSpaceDN w:val="0"/>
        <w:spacing w:line="240" w:lineRule="auto"/>
      </w:pPr>
    </w:p>
    <w:p w14:paraId="6B802038" w14:textId="77777777" w:rsidR="006967F2" w:rsidRDefault="006967F2" w:rsidP="00071C83">
      <w:pPr>
        <w:autoSpaceDE w:val="0"/>
        <w:autoSpaceDN w:val="0"/>
        <w:spacing w:line="240" w:lineRule="auto"/>
      </w:pPr>
    </w:p>
    <w:p w14:paraId="7E263E89" w14:textId="77777777" w:rsidR="006967F2" w:rsidRDefault="006967F2" w:rsidP="00071C83">
      <w:pPr>
        <w:autoSpaceDE w:val="0"/>
        <w:autoSpaceDN w:val="0"/>
        <w:spacing w:line="240" w:lineRule="auto"/>
      </w:pPr>
    </w:p>
    <w:p w14:paraId="770F1F9E" w14:textId="77777777" w:rsidR="006967F2" w:rsidRDefault="006967F2" w:rsidP="00071C83">
      <w:pPr>
        <w:autoSpaceDE w:val="0"/>
        <w:autoSpaceDN w:val="0"/>
        <w:spacing w:line="240" w:lineRule="auto"/>
      </w:pPr>
    </w:p>
    <w:p w14:paraId="2C3DD46B" w14:textId="77777777" w:rsidR="006967F2" w:rsidRDefault="006967F2" w:rsidP="00071C83">
      <w:pPr>
        <w:autoSpaceDE w:val="0"/>
        <w:autoSpaceDN w:val="0"/>
        <w:spacing w:line="240" w:lineRule="auto"/>
      </w:pPr>
    </w:p>
    <w:p w14:paraId="4B2AD255" w14:textId="77777777" w:rsidR="006967F2" w:rsidRDefault="006967F2" w:rsidP="00071C83">
      <w:pPr>
        <w:autoSpaceDE w:val="0"/>
        <w:autoSpaceDN w:val="0"/>
        <w:spacing w:line="240" w:lineRule="auto"/>
      </w:pPr>
    </w:p>
    <w:tbl>
      <w:tblPr>
        <w:tblW w:w="10227" w:type="dxa"/>
        <w:tblInd w:w="-480" w:type="dxa"/>
        <w:tblLook w:val="01E0" w:firstRow="1" w:lastRow="1" w:firstColumn="1" w:lastColumn="1" w:noHBand="0" w:noVBand="0"/>
      </w:tblPr>
      <w:tblGrid>
        <w:gridCol w:w="4416"/>
        <w:gridCol w:w="5811"/>
      </w:tblGrid>
      <w:tr w:rsidR="006967F2" w:rsidRPr="003A7069" w14:paraId="5E0C3F86" w14:textId="77777777" w:rsidTr="001D0C3A">
        <w:tc>
          <w:tcPr>
            <w:tcW w:w="4416" w:type="dxa"/>
          </w:tcPr>
          <w:p w14:paraId="2C04C897" w14:textId="77777777" w:rsidR="006967F2" w:rsidRPr="003A7069" w:rsidRDefault="006967F2" w:rsidP="001D0C3A">
            <w:pPr>
              <w:pStyle w:val="Header"/>
              <w:jc w:val="center"/>
              <w:rPr>
                <w:bCs/>
                <w:szCs w:val="26"/>
              </w:rPr>
            </w:pPr>
            <w:r w:rsidRPr="003A7069">
              <w:rPr>
                <w:bCs/>
                <w:szCs w:val="26"/>
              </w:rPr>
              <w:lastRenderedPageBreak/>
              <w:t>BỘ GIAO THÔNG VẬN TẢI</w:t>
            </w:r>
          </w:p>
          <w:p w14:paraId="4E901941" w14:textId="77777777" w:rsidR="006967F2" w:rsidRPr="003A7069" w:rsidRDefault="006967F2" w:rsidP="001D0C3A">
            <w:pPr>
              <w:pStyle w:val="Header"/>
              <w:jc w:val="center"/>
              <w:rPr>
                <w:b/>
                <w:bCs/>
                <w:szCs w:val="26"/>
              </w:rPr>
            </w:pPr>
            <w:r w:rsidRPr="003A7069">
              <w:rPr>
                <w:noProof/>
              </w:rPr>
              <mc:AlternateContent>
                <mc:Choice Requires="wps">
                  <w:drawing>
                    <wp:anchor distT="0" distB="0" distL="114300" distR="114300" simplePos="0" relativeHeight="251779072" behindDoc="0" locked="0" layoutInCell="1" allowOverlap="1" wp14:anchorId="300EA469" wp14:editId="3CC62E1B">
                      <wp:simplePos x="0" y="0"/>
                      <wp:positionH relativeFrom="column">
                        <wp:posOffset>558819</wp:posOffset>
                      </wp:positionH>
                      <wp:positionV relativeFrom="paragraph">
                        <wp:posOffset>181446</wp:posOffset>
                      </wp:positionV>
                      <wp:extent cx="1462135" cy="0"/>
                      <wp:effectExtent l="0" t="0" r="0" b="0"/>
                      <wp:wrapNone/>
                      <wp:docPr id="1371752942" name="Straight Connector 1371752942"/>
                      <wp:cNvGraphicFramePr/>
                      <a:graphic xmlns:a="http://schemas.openxmlformats.org/drawingml/2006/main">
                        <a:graphicData uri="http://schemas.microsoft.com/office/word/2010/wordprocessingShape">
                          <wps:wsp>
                            <wps:cNvCnPr/>
                            <wps:spPr>
                              <a:xfrm>
                                <a:off x="0" y="0"/>
                                <a:ext cx="14621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F9EAD40" id="Straight Connector 1371752942" o:spid="_x0000_s1026" style="position:absolute;z-index:251779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14.3pt" to="159.1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" strokecolor="black [3200]" strokeweight=".5pt">
                      <v:stroke joinstyle="miter"/>
                    </v:line>
                  </w:pict>
                </mc:Fallback>
              </mc:AlternateContent>
            </w:r>
            <w:r w:rsidRPr="003A7069">
              <w:rPr>
                <w:b/>
                <w:bCs/>
                <w:szCs w:val="26"/>
              </w:rPr>
              <w:t>TRƯỜNG ĐH HÀNG HẢI VIỆT NAM</w:t>
            </w:r>
          </w:p>
        </w:tc>
        <w:tc>
          <w:tcPr>
            <w:tcW w:w="5811" w:type="dxa"/>
          </w:tcPr>
          <w:p w14:paraId="0925A8A2" w14:textId="77777777" w:rsidR="006967F2" w:rsidRPr="003A7069" w:rsidRDefault="006967F2" w:rsidP="001D0C3A">
            <w:pPr>
              <w:pStyle w:val="Header"/>
              <w:tabs>
                <w:tab w:val="clear" w:pos="4680"/>
                <w:tab w:val="clear" w:pos="9360"/>
              </w:tabs>
              <w:jc w:val="center"/>
              <w:rPr>
                <w:b/>
                <w:bCs/>
                <w:szCs w:val="26"/>
              </w:rPr>
            </w:pPr>
            <w:r w:rsidRPr="003A7069">
              <w:rPr>
                <w:b/>
                <w:bCs/>
                <w:szCs w:val="26"/>
              </w:rPr>
              <w:t>CỘNG HOÀ XÃ HỘI CHỦ NGHĨA VIỆT NAM</w:t>
            </w:r>
          </w:p>
          <w:p w14:paraId="04C31669" w14:textId="77777777" w:rsidR="006967F2" w:rsidRPr="003A7069" w:rsidRDefault="006967F2" w:rsidP="001D0C3A">
            <w:pPr>
              <w:pStyle w:val="Header"/>
              <w:tabs>
                <w:tab w:val="clear" w:pos="4680"/>
                <w:tab w:val="clear" w:pos="9360"/>
              </w:tabs>
              <w:jc w:val="center"/>
              <w:rPr>
                <w:b/>
                <w:bCs/>
                <w:szCs w:val="26"/>
              </w:rPr>
            </w:pPr>
            <w:r w:rsidRPr="003A7069">
              <w:rPr>
                <w:b/>
                <w:bCs/>
                <w:szCs w:val="26"/>
              </w:rPr>
              <w:t>Độc lập - Tự do - Hạnh phúc</w:t>
            </w:r>
          </w:p>
          <w:p w14:paraId="4B3F7F87" w14:textId="77777777" w:rsidR="006967F2" w:rsidRPr="003A7069" w:rsidRDefault="006967F2" w:rsidP="001D0C3A">
            <w:pPr>
              <w:pStyle w:val="Header"/>
              <w:tabs>
                <w:tab w:val="clear" w:pos="4680"/>
                <w:tab w:val="clear" w:pos="9360"/>
              </w:tabs>
              <w:spacing w:before="120"/>
              <w:jc w:val="center"/>
              <w:rPr>
                <w:szCs w:val="26"/>
              </w:rPr>
            </w:pPr>
            <w:r w:rsidRPr="003A7069">
              <w:rPr>
                <w:i/>
                <w:iCs/>
                <w:noProof/>
                <w:szCs w:val="26"/>
              </w:rPr>
              <mc:AlternateContent>
                <mc:Choice Requires="wps">
                  <w:drawing>
                    <wp:anchor distT="0" distB="0" distL="114300" distR="114300" simplePos="0" relativeHeight="251778048" behindDoc="0" locked="0" layoutInCell="1" allowOverlap="1" wp14:anchorId="19E3931C" wp14:editId="4A8F4FB8">
                      <wp:simplePos x="0" y="0"/>
                      <wp:positionH relativeFrom="column">
                        <wp:posOffset>878459</wp:posOffset>
                      </wp:positionH>
                      <wp:positionV relativeFrom="paragraph">
                        <wp:posOffset>18415</wp:posOffset>
                      </wp:positionV>
                      <wp:extent cx="1796995" cy="0"/>
                      <wp:effectExtent l="0" t="0" r="0" b="0"/>
                      <wp:wrapNone/>
                      <wp:docPr id="953455549" name="Straight Connector 953455549"/>
                      <wp:cNvGraphicFramePr/>
                      <a:graphic xmlns:a="http://schemas.openxmlformats.org/drawingml/2006/main">
                        <a:graphicData uri="http://schemas.microsoft.com/office/word/2010/wordprocessingShape">
                          <wps:wsp>
                            <wps:cNvCnPr/>
                            <wps:spPr>
                              <a:xfrm>
                                <a:off x="0" y="0"/>
                                <a:ext cx="17969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944A1F" id="Straight Connector 953455549"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69.15pt,1.45pt" to="210.6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" strokecolor="black [3200]" strokeweight=".5pt">
                      <v:stroke joinstyle="miter"/>
                    </v:line>
                  </w:pict>
                </mc:Fallback>
              </mc:AlternateContent>
            </w:r>
            <w:r w:rsidRPr="003A7069">
              <w:rPr>
                <w:i/>
                <w:iCs/>
                <w:szCs w:val="26"/>
              </w:rPr>
              <w:t xml:space="preserve">Hải Phòng, ngày </w:t>
            </w:r>
            <w:r>
              <w:rPr>
                <w:i/>
                <w:iCs/>
                <w:szCs w:val="26"/>
              </w:rPr>
              <w:t xml:space="preserve"> </w:t>
            </w:r>
            <w:r w:rsidRPr="003A7069">
              <w:rPr>
                <w:i/>
                <w:iCs/>
                <w:szCs w:val="26"/>
              </w:rPr>
              <w:t>…</w:t>
            </w:r>
            <w:r>
              <w:rPr>
                <w:i/>
                <w:iCs/>
                <w:szCs w:val="26"/>
              </w:rPr>
              <w:t xml:space="preserve"> </w:t>
            </w:r>
            <w:r w:rsidRPr="003A7069">
              <w:rPr>
                <w:i/>
                <w:iCs/>
                <w:szCs w:val="26"/>
              </w:rPr>
              <w:t xml:space="preserve"> tháng </w:t>
            </w:r>
            <w:r>
              <w:rPr>
                <w:i/>
                <w:iCs/>
                <w:szCs w:val="26"/>
              </w:rPr>
              <w:t xml:space="preserve"> </w:t>
            </w:r>
            <w:r w:rsidRPr="003A7069">
              <w:rPr>
                <w:i/>
                <w:iCs/>
                <w:szCs w:val="26"/>
              </w:rPr>
              <w:t xml:space="preserve">… </w:t>
            </w:r>
            <w:r>
              <w:rPr>
                <w:i/>
                <w:iCs/>
                <w:szCs w:val="26"/>
              </w:rPr>
              <w:t xml:space="preserve"> </w:t>
            </w:r>
            <w:r w:rsidRPr="003A7069">
              <w:rPr>
                <w:i/>
                <w:iCs/>
                <w:szCs w:val="26"/>
              </w:rPr>
              <w:t>năm 2</w:t>
            </w:r>
            <w:r>
              <w:rPr>
                <w:i/>
                <w:iCs/>
                <w:szCs w:val="26"/>
              </w:rPr>
              <w:t>0..</w:t>
            </w:r>
          </w:p>
        </w:tc>
      </w:tr>
    </w:tbl>
    <w:p w14:paraId="16EDDD96" w14:textId="77777777" w:rsidR="006967F2" w:rsidRPr="003A7069" w:rsidRDefault="006967F2" w:rsidP="006967F2">
      <w:pPr>
        <w:spacing w:line="240" w:lineRule="auto"/>
        <w:rPr>
          <w:bCs/>
          <w:i/>
          <w:sz w:val="14"/>
          <w:szCs w:val="26"/>
        </w:rPr>
      </w:pPr>
      <w:r w:rsidRPr="003A7069">
        <w:rPr>
          <w:bCs/>
          <w:i/>
          <w:szCs w:val="26"/>
        </w:rPr>
        <w:t xml:space="preserve">       </w:t>
      </w:r>
    </w:p>
    <w:p w14:paraId="3E5A782B" w14:textId="77777777" w:rsidR="006967F2" w:rsidRPr="00032ABF" w:rsidRDefault="006967F2" w:rsidP="006967F2">
      <w:pPr>
        <w:spacing w:line="240" w:lineRule="auto"/>
        <w:jc w:val="center"/>
        <w:rPr>
          <w:b/>
          <w:bCs/>
          <w:sz w:val="28"/>
          <w:szCs w:val="28"/>
        </w:rPr>
      </w:pPr>
      <w:r w:rsidRPr="00032ABF">
        <w:rPr>
          <w:b/>
          <w:bCs/>
          <w:sz w:val="28"/>
          <w:szCs w:val="28"/>
        </w:rPr>
        <w:t xml:space="preserve">PHIẾU </w:t>
      </w:r>
      <w:r>
        <w:rPr>
          <w:b/>
          <w:bCs/>
          <w:sz w:val="28"/>
          <w:szCs w:val="28"/>
        </w:rPr>
        <w:t>PHẢN BIỆN</w:t>
      </w:r>
    </w:p>
    <w:p w14:paraId="2FC0D7B3" w14:textId="77777777" w:rsidR="006967F2" w:rsidRPr="00032ABF" w:rsidRDefault="006967F2" w:rsidP="006967F2">
      <w:pPr>
        <w:spacing w:line="240" w:lineRule="auto"/>
        <w:jc w:val="center"/>
        <w:rPr>
          <w:b/>
          <w:sz w:val="28"/>
          <w:szCs w:val="28"/>
        </w:rPr>
      </w:pPr>
      <w:r w:rsidRPr="00032ABF">
        <w:rPr>
          <w:b/>
          <w:sz w:val="28"/>
          <w:szCs w:val="28"/>
        </w:rPr>
        <w:t xml:space="preserve">ĐỀ TÀI NGHIÊN CỨU KHOA HỌC CẤP TRƯỜNG </w:t>
      </w:r>
    </w:p>
    <w:p w14:paraId="141FABD9" w14:textId="77777777" w:rsidR="006967F2" w:rsidRPr="00032ABF" w:rsidRDefault="006967F2" w:rsidP="006967F2">
      <w:pPr>
        <w:spacing w:line="240" w:lineRule="auto"/>
        <w:jc w:val="center"/>
        <w:rPr>
          <w:b/>
          <w:sz w:val="28"/>
          <w:szCs w:val="28"/>
        </w:rPr>
      </w:pPr>
      <w:r w:rsidRPr="00032ABF">
        <w:rPr>
          <w:b/>
          <w:sz w:val="28"/>
          <w:szCs w:val="28"/>
        </w:rPr>
        <w:t>NĂM</w:t>
      </w:r>
      <w:r>
        <w:rPr>
          <w:b/>
          <w:sz w:val="28"/>
          <w:szCs w:val="28"/>
        </w:rPr>
        <w:t xml:space="preserve"> HỌC</w:t>
      </w:r>
      <w:r w:rsidRPr="00032ABF">
        <w:rPr>
          <w:b/>
          <w:sz w:val="28"/>
          <w:szCs w:val="28"/>
        </w:rPr>
        <w:t xml:space="preserve"> </w:t>
      </w:r>
      <w:r>
        <w:rPr>
          <w:b/>
          <w:sz w:val="28"/>
          <w:szCs w:val="28"/>
        </w:rPr>
        <w:t>20...-20…</w:t>
      </w:r>
    </w:p>
    <w:p w14:paraId="1E1051B1" w14:textId="77777777" w:rsidR="006967F2" w:rsidRPr="003A7069" w:rsidRDefault="006967F2" w:rsidP="006967F2">
      <w:pPr>
        <w:spacing w:line="240" w:lineRule="auto"/>
        <w:rPr>
          <w:szCs w:val="26"/>
        </w:rPr>
      </w:pPr>
    </w:p>
    <w:p w14:paraId="731AAD11" w14:textId="77777777" w:rsidR="006967F2" w:rsidRPr="006967F2" w:rsidRDefault="006967F2" w:rsidP="006967F2">
      <w:pPr>
        <w:numPr>
          <w:ilvl w:val="0"/>
          <w:numId w:val="21"/>
        </w:num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Họ tên Phản biện:</w:t>
      </w:r>
      <w:r w:rsidRPr="006967F2">
        <w:rPr>
          <w:rFonts w:cs="Times New Roman"/>
          <w:sz w:val="26"/>
          <w:szCs w:val="26"/>
        </w:rPr>
        <w:tab/>
      </w:r>
    </w:p>
    <w:p w14:paraId="616E671A" w14:textId="77777777" w:rsidR="006967F2" w:rsidRPr="006967F2" w:rsidRDefault="006967F2" w:rsidP="006967F2">
      <w:pPr>
        <w:numPr>
          <w:ilvl w:val="0"/>
          <w:numId w:val="21"/>
        </w:num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Đơn vị:</w:t>
      </w:r>
      <w:r w:rsidRPr="006967F2">
        <w:rPr>
          <w:rFonts w:cs="Times New Roman"/>
          <w:sz w:val="26"/>
          <w:szCs w:val="26"/>
        </w:rPr>
        <w:tab/>
      </w:r>
    </w:p>
    <w:p w14:paraId="63762915" w14:textId="77777777" w:rsidR="006967F2" w:rsidRPr="006967F2" w:rsidRDefault="006967F2" w:rsidP="006967F2">
      <w:pPr>
        <w:numPr>
          <w:ilvl w:val="0"/>
          <w:numId w:val="21"/>
        </w:num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Tên đề tài:</w:t>
      </w:r>
      <w:r w:rsidRPr="006967F2">
        <w:rPr>
          <w:rFonts w:cs="Times New Roman"/>
          <w:sz w:val="26"/>
          <w:szCs w:val="26"/>
        </w:rPr>
        <w:tab/>
      </w:r>
    </w:p>
    <w:p w14:paraId="47130643"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3FE406F1"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9EB13C9" w14:textId="15B92DF5" w:rsidR="006967F2" w:rsidRPr="006967F2" w:rsidRDefault="006967F2" w:rsidP="006967F2">
      <w:pPr>
        <w:tabs>
          <w:tab w:val="num" w:pos="284"/>
          <w:tab w:val="left" w:leader="dot" w:pos="9072"/>
        </w:tabs>
        <w:spacing w:before="40" w:after="40" w:line="288" w:lineRule="auto"/>
        <w:ind w:left="284"/>
        <w:rPr>
          <w:rFonts w:cs="Times New Roman"/>
          <w:sz w:val="26"/>
          <w:szCs w:val="26"/>
        </w:rPr>
      </w:pPr>
      <w:r w:rsidRPr="006967F2">
        <w:rPr>
          <w:rFonts w:cs="Times New Roman"/>
          <w:sz w:val="26"/>
          <w:szCs w:val="26"/>
        </w:rPr>
        <w:t xml:space="preserve">Mã số: </w:t>
      </w:r>
      <w:r w:rsidRPr="006967F2">
        <w:rPr>
          <w:rFonts w:cs="Times New Roman"/>
          <w:b/>
          <w:bCs/>
          <w:sz w:val="26"/>
          <w:szCs w:val="26"/>
        </w:rPr>
        <w:t>D</w:t>
      </w:r>
      <w:r w:rsidR="00091072">
        <w:rPr>
          <w:rFonts w:cs="Times New Roman"/>
          <w:b/>
          <w:bCs/>
          <w:sz w:val="26"/>
          <w:szCs w:val="26"/>
        </w:rPr>
        <w:t>T…</w:t>
      </w:r>
      <w:r w:rsidRPr="006967F2">
        <w:rPr>
          <w:rFonts w:cs="Times New Roman"/>
          <w:b/>
          <w:bCs/>
          <w:sz w:val="26"/>
          <w:szCs w:val="26"/>
        </w:rPr>
        <w:t>-</w:t>
      </w:r>
      <w:r w:rsidR="00091072">
        <w:rPr>
          <w:rFonts w:cs="Times New Roman"/>
          <w:b/>
          <w:bCs/>
          <w:sz w:val="26"/>
          <w:szCs w:val="26"/>
        </w:rPr>
        <w:t>…</w:t>
      </w:r>
      <w:r w:rsidRPr="006967F2">
        <w:rPr>
          <w:rFonts w:cs="Times New Roman"/>
          <w:b/>
          <w:bCs/>
          <w:sz w:val="26"/>
          <w:szCs w:val="26"/>
        </w:rPr>
        <w:t>.</w:t>
      </w:r>
      <w:r w:rsidRPr="006967F2">
        <w:rPr>
          <w:rFonts w:cs="Times New Roman"/>
          <w:sz w:val="26"/>
          <w:szCs w:val="26"/>
        </w:rPr>
        <w:t>….</w:t>
      </w:r>
    </w:p>
    <w:p w14:paraId="3A62BD64" w14:textId="77777777" w:rsidR="006967F2" w:rsidRPr="006967F2" w:rsidRDefault="006967F2" w:rsidP="006967F2">
      <w:pPr>
        <w:numPr>
          <w:ilvl w:val="0"/>
          <w:numId w:val="21"/>
        </w:num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Chủ nhiệm đề tài:</w:t>
      </w:r>
      <w:r w:rsidRPr="006967F2">
        <w:rPr>
          <w:rFonts w:cs="Times New Roman"/>
          <w:sz w:val="26"/>
          <w:szCs w:val="26"/>
        </w:rPr>
        <w:tab/>
      </w:r>
    </w:p>
    <w:p w14:paraId="79088815" w14:textId="77777777" w:rsidR="006967F2" w:rsidRPr="006967F2" w:rsidRDefault="006967F2" w:rsidP="006967F2">
      <w:pPr>
        <w:numPr>
          <w:ilvl w:val="0"/>
          <w:numId w:val="21"/>
        </w:num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 xml:space="preserve">Thành viên tham gia: </w:t>
      </w:r>
      <w:r w:rsidRPr="006967F2">
        <w:rPr>
          <w:rFonts w:cs="Times New Roman"/>
          <w:sz w:val="26"/>
          <w:szCs w:val="26"/>
        </w:rPr>
        <w:tab/>
      </w:r>
    </w:p>
    <w:p w14:paraId="575976E7" w14:textId="3B9FAF60" w:rsidR="006967F2" w:rsidRPr="006967F2" w:rsidRDefault="006967F2" w:rsidP="006967F2">
      <w:pPr>
        <w:numPr>
          <w:ilvl w:val="0"/>
          <w:numId w:val="21"/>
        </w:numPr>
        <w:tabs>
          <w:tab w:val="num" w:pos="284"/>
          <w:tab w:val="left" w:leader="dot" w:pos="9072"/>
        </w:tabs>
        <w:spacing w:before="40" w:after="40" w:line="288" w:lineRule="auto"/>
        <w:ind w:left="284" w:hanging="284"/>
        <w:jc w:val="both"/>
        <w:rPr>
          <w:rFonts w:cs="Times New Roman"/>
          <w:sz w:val="26"/>
          <w:szCs w:val="26"/>
        </w:rPr>
      </w:pPr>
      <w:r w:rsidRPr="006967F2">
        <w:rPr>
          <w:rFonts w:cs="Times New Roman"/>
          <w:sz w:val="26"/>
          <w:szCs w:val="26"/>
        </w:rPr>
        <w:t xml:space="preserve">Quyết định thành lập Hội đồng số: ……/QĐ-ĐHHHVN-KHCN ký ngày </w:t>
      </w:r>
      <w:r>
        <w:rPr>
          <w:rFonts w:cs="Times New Roman"/>
          <w:sz w:val="26"/>
          <w:szCs w:val="26"/>
        </w:rPr>
        <w:t>…</w:t>
      </w:r>
      <w:r w:rsidRPr="006967F2">
        <w:rPr>
          <w:rFonts w:cs="Times New Roman"/>
          <w:sz w:val="26"/>
          <w:szCs w:val="26"/>
        </w:rPr>
        <w:t>/</w:t>
      </w:r>
      <w:r>
        <w:rPr>
          <w:rFonts w:cs="Times New Roman"/>
          <w:sz w:val="26"/>
          <w:szCs w:val="26"/>
        </w:rPr>
        <w:t>...</w:t>
      </w:r>
      <w:r w:rsidRPr="006967F2">
        <w:rPr>
          <w:rFonts w:cs="Times New Roman"/>
          <w:sz w:val="26"/>
          <w:szCs w:val="26"/>
        </w:rPr>
        <w:t>/20</w:t>
      </w:r>
      <w:r>
        <w:rPr>
          <w:rFonts w:cs="Times New Roman"/>
          <w:sz w:val="26"/>
          <w:szCs w:val="26"/>
        </w:rPr>
        <w:t>…</w:t>
      </w:r>
      <w:r w:rsidRPr="006967F2">
        <w:rPr>
          <w:rFonts w:cs="Times New Roman"/>
          <w:sz w:val="26"/>
          <w:szCs w:val="26"/>
        </w:rPr>
        <w:t xml:space="preserve"> của Hiệu trưởng Trường Đại học Hàng hải Việt Nam.</w:t>
      </w:r>
    </w:p>
    <w:p w14:paraId="1E335DB4" w14:textId="77777777" w:rsidR="006967F2" w:rsidRPr="006967F2" w:rsidRDefault="006967F2" w:rsidP="006967F2">
      <w:pPr>
        <w:tabs>
          <w:tab w:val="num" w:pos="284"/>
          <w:tab w:val="left" w:leader="dot" w:pos="9072"/>
        </w:tabs>
        <w:spacing w:before="40" w:after="40" w:line="288" w:lineRule="auto"/>
        <w:ind w:left="284" w:hanging="284"/>
        <w:jc w:val="both"/>
        <w:rPr>
          <w:rFonts w:cs="Times New Roman"/>
          <w:b/>
          <w:bCs/>
          <w:sz w:val="26"/>
          <w:szCs w:val="26"/>
        </w:rPr>
      </w:pPr>
      <w:r w:rsidRPr="006967F2">
        <w:rPr>
          <w:rFonts w:cs="Times New Roman"/>
          <w:b/>
          <w:bCs/>
          <w:sz w:val="26"/>
          <w:szCs w:val="26"/>
        </w:rPr>
        <w:t>A - NHẬN XÉT NHỮNG KẾT QUẢ CHÍNH</w:t>
      </w:r>
    </w:p>
    <w:p w14:paraId="339E7771" w14:textId="77777777" w:rsidR="006967F2" w:rsidRPr="006967F2" w:rsidRDefault="006967F2" w:rsidP="006967F2">
      <w:pPr>
        <w:tabs>
          <w:tab w:val="num" w:pos="284"/>
          <w:tab w:val="left" w:leader="dot" w:pos="9072"/>
        </w:tabs>
        <w:spacing w:before="40" w:after="40" w:line="288" w:lineRule="auto"/>
        <w:ind w:left="284" w:hanging="284"/>
        <w:jc w:val="both"/>
        <w:rPr>
          <w:rFonts w:cs="Times New Roman"/>
          <w:sz w:val="26"/>
          <w:szCs w:val="26"/>
        </w:rPr>
      </w:pPr>
      <w:r w:rsidRPr="006967F2">
        <w:rPr>
          <w:rFonts w:cs="Times New Roman"/>
          <w:sz w:val="26"/>
          <w:szCs w:val="26"/>
        </w:rPr>
        <w:t xml:space="preserve">1. </w:t>
      </w:r>
      <w:bookmarkStart w:id="0" w:name="_Hlk74802197"/>
      <w:r w:rsidRPr="006967F2">
        <w:rPr>
          <w:rFonts w:cs="Times New Roman"/>
          <w:sz w:val="26"/>
          <w:szCs w:val="26"/>
        </w:rPr>
        <w:t>Phương pháp nghiên cứu và mức độ hoàn thành mục tiêu, nội dung đề ra trong thuyết minh đề tài được phê duyệt</w:t>
      </w:r>
      <w:bookmarkEnd w:id="0"/>
    </w:p>
    <w:p w14:paraId="6158F49A"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CACADE2"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77978D31"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0C1085B1"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70E59890"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331AAE2C"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 xml:space="preserve">2. </w:t>
      </w:r>
      <w:bookmarkStart w:id="1" w:name="_Hlk74802217"/>
      <w:r w:rsidRPr="006967F2">
        <w:rPr>
          <w:rFonts w:cs="Times New Roman"/>
          <w:sz w:val="26"/>
          <w:szCs w:val="26"/>
        </w:rPr>
        <w:t>Những kết quả nghiên cứu đạt được, đóng góp mới của đề tài</w:t>
      </w:r>
      <w:bookmarkEnd w:id="1"/>
    </w:p>
    <w:p w14:paraId="21988A27"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73F8CE89"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B184BD7"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5E224A80"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r w:rsidRPr="006967F2">
        <w:rPr>
          <w:rFonts w:cs="Times New Roman"/>
          <w:sz w:val="26"/>
          <w:szCs w:val="26"/>
        </w:rPr>
        <w:tab/>
      </w:r>
      <w:r w:rsidRPr="006967F2">
        <w:rPr>
          <w:rFonts w:cs="Times New Roman"/>
          <w:sz w:val="26"/>
          <w:szCs w:val="26"/>
        </w:rPr>
        <w:tab/>
      </w:r>
    </w:p>
    <w:p w14:paraId="6490F0B5"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76F3249"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56216889" w14:textId="7B5717EF" w:rsidR="006967F2" w:rsidRPr="006967F2" w:rsidRDefault="006967F2" w:rsidP="00477C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5AB4232A"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 xml:space="preserve">3. </w:t>
      </w:r>
      <w:bookmarkStart w:id="2" w:name="_Hlk74802242"/>
      <w:r w:rsidRPr="006967F2">
        <w:rPr>
          <w:rFonts w:cs="Times New Roman"/>
          <w:sz w:val="26"/>
          <w:szCs w:val="26"/>
        </w:rPr>
        <w:t>Khả năng áp dụng và phát triển sau nghiên cứu</w:t>
      </w:r>
      <w:bookmarkEnd w:id="2"/>
    </w:p>
    <w:p w14:paraId="4BB5E277"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1BBDD1C4"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5C24FA35"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lastRenderedPageBreak/>
        <w:t xml:space="preserve">4. Mức độ phù hợp của sản phẩm đề tài </w:t>
      </w:r>
    </w:p>
    <w:p w14:paraId="119FB154" w14:textId="77777777" w:rsidR="006967F2" w:rsidRPr="006967F2" w:rsidRDefault="006967F2" w:rsidP="006967F2">
      <w:pPr>
        <w:tabs>
          <w:tab w:val="num" w:pos="284"/>
          <w:tab w:val="left" w:leader="dot" w:pos="9072"/>
        </w:tabs>
        <w:spacing w:before="40" w:after="40" w:line="288" w:lineRule="auto"/>
        <w:ind w:left="284" w:hanging="284"/>
        <w:jc w:val="both"/>
        <w:rPr>
          <w:rFonts w:cs="Times New Roman"/>
          <w:szCs w:val="24"/>
        </w:rPr>
      </w:pPr>
      <w:r w:rsidRPr="006967F2">
        <w:rPr>
          <w:rFonts w:cs="Times New Roman"/>
          <w:sz w:val="26"/>
          <w:szCs w:val="26"/>
        </w:rPr>
        <w:t xml:space="preserve">4.1. Sản phẩm khoa học </w:t>
      </w:r>
      <w:r w:rsidRPr="006967F2">
        <w:rPr>
          <w:rFonts w:cs="Times New Roman"/>
          <w:i/>
          <w:iCs/>
          <w:szCs w:val="24"/>
        </w:rPr>
        <w:t>(Sản phẩm khoa học bao gồm báo cáo tổng kết và các công bố khoa học phù hợp với nội dung, lĩnh vực nghiên cứu và kết quả đạt được của nghiên cứu)</w:t>
      </w:r>
    </w:p>
    <w:p w14:paraId="36629079" w14:textId="77777777" w:rsidR="006967F2" w:rsidRPr="006967F2" w:rsidRDefault="00000000" w:rsidP="006967F2">
      <w:pPr>
        <w:tabs>
          <w:tab w:val="num" w:pos="284"/>
          <w:tab w:val="left" w:leader="dot" w:pos="9072"/>
        </w:tabs>
        <w:spacing w:before="40" w:after="40" w:line="288" w:lineRule="auto"/>
        <w:ind w:left="568" w:hanging="284"/>
        <w:rPr>
          <w:rFonts w:cs="Times New Roman"/>
          <w:sz w:val="26"/>
          <w:szCs w:val="26"/>
        </w:rPr>
      </w:pPr>
      <w:sdt>
        <w:sdtPr>
          <w:rPr>
            <w:rFonts w:cs="Times New Roman"/>
            <w:sz w:val="26"/>
            <w:szCs w:val="26"/>
          </w:rPr>
          <w:id w:val="194284264"/>
          <w14:checkbox>
            <w14:checked w14:val="0"/>
            <w14:checkedState w14:val="2612" w14:font="MS Gothic"/>
            <w14:uncheckedState w14:val="2610" w14:font="MS Gothic"/>
          </w14:checkbox>
        </w:sdtPr>
        <w:sdtContent>
          <w:r w:rsidR="006967F2" w:rsidRPr="006967F2">
            <w:rPr>
              <w:rFonts w:ascii="Segoe UI Symbol" w:eastAsia="MS Gothic" w:hAnsi="Segoe UI Symbol" w:cs="Segoe UI Symbol"/>
              <w:sz w:val="26"/>
              <w:szCs w:val="26"/>
            </w:rPr>
            <w:t>☐</w:t>
          </w:r>
        </w:sdtContent>
      </w:sdt>
      <w:r w:rsidR="006967F2" w:rsidRPr="006967F2">
        <w:rPr>
          <w:rFonts w:cs="Times New Roman"/>
          <w:sz w:val="26"/>
          <w:szCs w:val="26"/>
        </w:rPr>
        <w:t xml:space="preserve"> Phù hợp;</w:t>
      </w:r>
    </w:p>
    <w:p w14:paraId="7E4D4B31" w14:textId="77777777" w:rsidR="006967F2" w:rsidRPr="006967F2" w:rsidRDefault="00000000" w:rsidP="006967F2">
      <w:pPr>
        <w:tabs>
          <w:tab w:val="num" w:pos="284"/>
          <w:tab w:val="left" w:leader="dot" w:pos="9072"/>
        </w:tabs>
        <w:spacing w:before="40" w:after="40" w:line="288" w:lineRule="auto"/>
        <w:ind w:left="568" w:hanging="284"/>
        <w:rPr>
          <w:rFonts w:cs="Times New Roman"/>
          <w:sz w:val="26"/>
          <w:szCs w:val="26"/>
        </w:rPr>
      </w:pPr>
      <w:sdt>
        <w:sdtPr>
          <w:rPr>
            <w:rFonts w:cs="Times New Roman"/>
            <w:sz w:val="26"/>
            <w:szCs w:val="26"/>
          </w:rPr>
          <w:id w:val="856006013"/>
          <w14:checkbox>
            <w14:checked w14:val="0"/>
            <w14:checkedState w14:val="2612" w14:font="MS Gothic"/>
            <w14:uncheckedState w14:val="2610" w14:font="MS Gothic"/>
          </w14:checkbox>
        </w:sdtPr>
        <w:sdtContent>
          <w:r w:rsidR="006967F2" w:rsidRPr="006967F2">
            <w:rPr>
              <w:rFonts w:ascii="Segoe UI Symbol" w:eastAsia="MS Gothic" w:hAnsi="Segoe UI Symbol" w:cs="Segoe UI Symbol"/>
              <w:sz w:val="26"/>
              <w:szCs w:val="26"/>
            </w:rPr>
            <w:t>☐</w:t>
          </w:r>
        </w:sdtContent>
      </w:sdt>
      <w:r w:rsidR="006967F2" w:rsidRPr="006967F2">
        <w:rPr>
          <w:rFonts w:cs="Times New Roman"/>
          <w:sz w:val="26"/>
          <w:szCs w:val="26"/>
        </w:rPr>
        <w:t xml:space="preserve"> Không phù hợp, lý do:</w:t>
      </w:r>
    </w:p>
    <w:p w14:paraId="764AA3D0"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87B5D12"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1FAE54C8"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 xml:space="preserve">4.2. Sản phẩm công nghệ </w:t>
      </w:r>
      <w:r w:rsidRPr="006967F2">
        <w:rPr>
          <w:rFonts w:cs="Times New Roman"/>
          <w:i/>
          <w:iCs/>
          <w:szCs w:val="24"/>
        </w:rPr>
        <w:t>(Sản phẩm công nghệ được nghiên cứu chế tạo phù hợp với mục tiêu nghiên cứu)</w:t>
      </w:r>
    </w:p>
    <w:p w14:paraId="7DF73CF1" w14:textId="77777777" w:rsidR="006967F2" w:rsidRPr="006967F2" w:rsidRDefault="00000000" w:rsidP="006967F2">
      <w:pPr>
        <w:tabs>
          <w:tab w:val="num" w:pos="284"/>
          <w:tab w:val="left" w:leader="dot" w:pos="9072"/>
        </w:tabs>
        <w:spacing w:before="40" w:after="40" w:line="288" w:lineRule="auto"/>
        <w:ind w:left="568" w:hanging="284"/>
        <w:rPr>
          <w:rFonts w:cs="Times New Roman"/>
          <w:sz w:val="26"/>
          <w:szCs w:val="26"/>
        </w:rPr>
      </w:pPr>
      <w:sdt>
        <w:sdtPr>
          <w:rPr>
            <w:rFonts w:cs="Times New Roman"/>
            <w:sz w:val="26"/>
            <w:szCs w:val="26"/>
          </w:rPr>
          <w:id w:val="-480077569"/>
          <w14:checkbox>
            <w14:checked w14:val="0"/>
            <w14:checkedState w14:val="2612" w14:font="MS Gothic"/>
            <w14:uncheckedState w14:val="2610" w14:font="MS Gothic"/>
          </w14:checkbox>
        </w:sdtPr>
        <w:sdtContent>
          <w:r w:rsidR="006967F2" w:rsidRPr="006967F2">
            <w:rPr>
              <w:rFonts w:ascii="Segoe UI Symbol" w:eastAsia="MS Gothic" w:hAnsi="Segoe UI Symbol" w:cs="Segoe UI Symbol"/>
              <w:sz w:val="26"/>
              <w:szCs w:val="26"/>
            </w:rPr>
            <w:t>☐</w:t>
          </w:r>
        </w:sdtContent>
      </w:sdt>
      <w:r w:rsidR="006967F2" w:rsidRPr="006967F2">
        <w:rPr>
          <w:rFonts w:cs="Times New Roman"/>
          <w:sz w:val="26"/>
          <w:szCs w:val="26"/>
        </w:rPr>
        <w:t xml:space="preserve"> Phù hợp;</w:t>
      </w:r>
    </w:p>
    <w:p w14:paraId="10E9E3E9" w14:textId="77777777" w:rsidR="006967F2" w:rsidRPr="006967F2" w:rsidRDefault="00000000" w:rsidP="006967F2">
      <w:pPr>
        <w:tabs>
          <w:tab w:val="num" w:pos="284"/>
          <w:tab w:val="left" w:leader="dot" w:pos="9072"/>
        </w:tabs>
        <w:spacing w:before="40" w:after="40" w:line="288" w:lineRule="auto"/>
        <w:ind w:left="568" w:hanging="284"/>
        <w:rPr>
          <w:rFonts w:cs="Times New Roman"/>
          <w:sz w:val="26"/>
          <w:szCs w:val="26"/>
        </w:rPr>
      </w:pPr>
      <w:sdt>
        <w:sdtPr>
          <w:rPr>
            <w:rFonts w:cs="Times New Roman"/>
            <w:sz w:val="26"/>
            <w:szCs w:val="26"/>
          </w:rPr>
          <w:id w:val="1106541453"/>
          <w14:checkbox>
            <w14:checked w14:val="0"/>
            <w14:checkedState w14:val="2612" w14:font="MS Gothic"/>
            <w14:uncheckedState w14:val="2610" w14:font="MS Gothic"/>
          </w14:checkbox>
        </w:sdtPr>
        <w:sdtContent>
          <w:r w:rsidR="006967F2" w:rsidRPr="006967F2">
            <w:rPr>
              <w:rFonts w:ascii="Segoe UI Symbol" w:eastAsia="MS Gothic" w:hAnsi="Segoe UI Symbol" w:cs="Segoe UI Symbol"/>
              <w:sz w:val="26"/>
              <w:szCs w:val="26"/>
            </w:rPr>
            <w:t>☐</w:t>
          </w:r>
        </w:sdtContent>
      </w:sdt>
      <w:r w:rsidR="006967F2" w:rsidRPr="006967F2">
        <w:rPr>
          <w:rFonts w:cs="Times New Roman"/>
          <w:sz w:val="26"/>
          <w:szCs w:val="26"/>
        </w:rPr>
        <w:t xml:space="preserve"> Không phù hợp, lý do:</w:t>
      </w:r>
    </w:p>
    <w:p w14:paraId="77D92CF2"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619E2ECE"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0C768E73" w14:textId="77777777" w:rsidR="006967F2" w:rsidRPr="006967F2" w:rsidRDefault="006967F2" w:rsidP="006967F2">
      <w:pPr>
        <w:tabs>
          <w:tab w:val="num" w:pos="284"/>
          <w:tab w:val="left" w:leader="dot" w:pos="9072"/>
        </w:tabs>
        <w:spacing w:before="40" w:after="40" w:line="288" w:lineRule="auto"/>
        <w:ind w:left="284" w:hanging="284"/>
        <w:jc w:val="both"/>
        <w:rPr>
          <w:rFonts w:cs="Times New Roman"/>
          <w:sz w:val="26"/>
          <w:szCs w:val="26"/>
        </w:rPr>
      </w:pPr>
      <w:r w:rsidRPr="006967F2">
        <w:rPr>
          <w:rFonts w:cs="Times New Roman"/>
          <w:sz w:val="26"/>
          <w:szCs w:val="26"/>
        </w:rPr>
        <w:t xml:space="preserve">4.3. Sản phẩm vượt trội của đề tài so với thuyết minh đăng ký được phê duyệt </w:t>
      </w:r>
      <w:r w:rsidRPr="006967F2">
        <w:rPr>
          <w:rFonts w:cs="Times New Roman"/>
          <w:i/>
          <w:iCs/>
          <w:szCs w:val="24"/>
        </w:rPr>
        <w:t>(là căn cứ để đánh giá đề tài đạt loại xuất sắc)</w:t>
      </w:r>
      <w:r w:rsidRPr="006967F2">
        <w:rPr>
          <w:rFonts w:cs="Times New Roman"/>
          <w:szCs w:val="24"/>
        </w:rPr>
        <w:t>:</w:t>
      </w:r>
    </w:p>
    <w:p w14:paraId="3B437DB0"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27398D59"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65F062F3" w14:textId="77777777" w:rsidR="006967F2" w:rsidRPr="006967F2" w:rsidRDefault="006967F2" w:rsidP="006967F2">
      <w:pPr>
        <w:tabs>
          <w:tab w:val="num" w:pos="284"/>
          <w:tab w:val="left" w:leader="dot" w:pos="9639"/>
        </w:tabs>
        <w:spacing w:before="40" w:after="40" w:line="288" w:lineRule="auto"/>
        <w:ind w:left="284" w:hanging="284"/>
        <w:rPr>
          <w:rFonts w:cs="Times New Roman"/>
          <w:b/>
          <w:bCs/>
          <w:sz w:val="26"/>
          <w:szCs w:val="26"/>
          <w:lang w:val="sv-SE"/>
        </w:rPr>
      </w:pPr>
      <w:r w:rsidRPr="006967F2">
        <w:rPr>
          <w:rFonts w:cs="Times New Roman"/>
          <w:b/>
          <w:bCs/>
          <w:sz w:val="26"/>
          <w:szCs w:val="26"/>
          <w:lang w:val="sv-SE"/>
        </w:rPr>
        <w:t>B- KIẾN NGHỊ, ĐỀ XUẤT</w:t>
      </w:r>
    </w:p>
    <w:p w14:paraId="5210F964" w14:textId="77777777" w:rsidR="006967F2" w:rsidRPr="006967F2" w:rsidRDefault="006967F2" w:rsidP="006967F2">
      <w:pPr>
        <w:tabs>
          <w:tab w:val="left" w:leader="dot" w:pos="9072"/>
        </w:tabs>
        <w:spacing w:before="40" w:after="40" w:line="288" w:lineRule="auto"/>
        <w:rPr>
          <w:rFonts w:cs="Times New Roman"/>
          <w:sz w:val="26"/>
          <w:szCs w:val="26"/>
        </w:rPr>
      </w:pPr>
      <w:r w:rsidRPr="006967F2">
        <w:rPr>
          <w:rFonts w:cs="Times New Roman"/>
          <w:sz w:val="26"/>
          <w:szCs w:val="26"/>
        </w:rPr>
        <w:t>1. Ý kiến trao đổi về nội dung và kết quả đạt được của nghiên cứu</w:t>
      </w:r>
    </w:p>
    <w:p w14:paraId="703C477E"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lang w:val="sv-SE"/>
        </w:rPr>
        <w:tab/>
      </w:r>
      <w:r w:rsidRPr="006967F2">
        <w:rPr>
          <w:rFonts w:cs="Times New Roman"/>
          <w:sz w:val="26"/>
          <w:szCs w:val="26"/>
        </w:rPr>
        <w:tab/>
      </w:r>
    </w:p>
    <w:p w14:paraId="538FA8A1"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49450C11" w14:textId="77777777" w:rsidR="006967F2" w:rsidRPr="006967F2" w:rsidRDefault="006967F2" w:rsidP="006967F2">
      <w:pPr>
        <w:tabs>
          <w:tab w:val="left" w:leader="dot" w:pos="9639"/>
        </w:tabs>
        <w:spacing w:before="40" w:after="40" w:line="288" w:lineRule="auto"/>
        <w:rPr>
          <w:rFonts w:cs="Times New Roman"/>
          <w:sz w:val="26"/>
          <w:szCs w:val="26"/>
          <w:lang w:val="sv-SE"/>
        </w:rPr>
      </w:pPr>
      <w:r w:rsidRPr="006967F2">
        <w:rPr>
          <w:rFonts w:cs="Times New Roman"/>
          <w:sz w:val="26"/>
          <w:szCs w:val="26"/>
          <w:lang w:val="sv-SE"/>
        </w:rPr>
        <w:t>2. Các nội dung yêu sửa chữa, bổ sung, hoàn chỉnh</w:t>
      </w:r>
    </w:p>
    <w:p w14:paraId="78ECD15F"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30292A9D"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3654A1AD"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67CB3F1D"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7B41307F" w14:textId="77777777" w:rsidR="006967F2" w:rsidRPr="006967F2" w:rsidRDefault="006967F2" w:rsidP="006967F2">
      <w:pPr>
        <w:tabs>
          <w:tab w:val="num" w:pos="284"/>
          <w:tab w:val="left" w:leader="dot" w:pos="9072"/>
        </w:tabs>
        <w:spacing w:before="40" w:after="40" w:line="288" w:lineRule="auto"/>
        <w:ind w:left="284" w:hanging="284"/>
        <w:rPr>
          <w:rFonts w:cs="Times New Roman"/>
          <w:sz w:val="26"/>
          <w:szCs w:val="26"/>
        </w:rPr>
      </w:pPr>
      <w:r w:rsidRPr="006967F2">
        <w:rPr>
          <w:rFonts w:cs="Times New Roman"/>
          <w:sz w:val="26"/>
          <w:szCs w:val="26"/>
        </w:rPr>
        <w:tab/>
      </w:r>
      <w:r w:rsidRPr="006967F2">
        <w:rPr>
          <w:rFonts w:cs="Times New Roman"/>
          <w:sz w:val="26"/>
          <w:szCs w:val="26"/>
        </w:rPr>
        <w:tab/>
      </w:r>
    </w:p>
    <w:p w14:paraId="0EEE66BC" w14:textId="77777777" w:rsidR="006967F2" w:rsidRPr="006967F2" w:rsidRDefault="006967F2" w:rsidP="006967F2">
      <w:pPr>
        <w:tabs>
          <w:tab w:val="num" w:pos="284"/>
          <w:tab w:val="left" w:leader="dot" w:pos="9639"/>
        </w:tabs>
        <w:spacing w:before="40" w:after="40" w:line="288" w:lineRule="auto"/>
        <w:ind w:left="284" w:hanging="284"/>
        <w:jc w:val="both"/>
        <w:rPr>
          <w:rFonts w:cs="Times New Roman"/>
          <w:sz w:val="26"/>
          <w:szCs w:val="26"/>
          <w:lang w:val="sv-SE"/>
        </w:rPr>
      </w:pPr>
      <w:r w:rsidRPr="006967F2">
        <w:rPr>
          <w:rFonts w:cs="Times New Roman"/>
          <w:b/>
          <w:bCs/>
          <w:sz w:val="26"/>
          <w:szCs w:val="26"/>
          <w:lang w:val="sv-SE"/>
        </w:rPr>
        <w:t>C- ĐÁNH GIÁ CHUNG</w:t>
      </w:r>
      <w:r w:rsidRPr="006967F2">
        <w:rPr>
          <w:rFonts w:cs="Times New Roman"/>
          <w:sz w:val="26"/>
          <w:szCs w:val="26"/>
          <w:lang w:val="sv-SE"/>
        </w:rPr>
        <w:t xml:space="preserve"> </w:t>
      </w:r>
      <w:r w:rsidRPr="006967F2">
        <w:rPr>
          <w:rFonts w:cs="Times New Roman"/>
          <w:i/>
          <w:iCs/>
          <w:sz w:val="26"/>
          <w:szCs w:val="26"/>
          <w:lang w:val="sv-SE"/>
        </w:rPr>
        <w:t xml:space="preserve">(đánh dấu </w:t>
      </w:r>
      <w:r w:rsidRPr="006967F2">
        <w:rPr>
          <w:rFonts w:cs="Times New Roman"/>
          <w:bCs/>
          <w:i/>
          <w:iCs/>
          <w:sz w:val="26"/>
          <w:szCs w:val="26"/>
        </w:rPr>
        <w:sym w:font="Symbol" w:char="F0D6"/>
      </w:r>
      <w:r w:rsidRPr="006967F2">
        <w:rPr>
          <w:rFonts w:cs="Times New Roman"/>
          <w:i/>
          <w:iCs/>
          <w:sz w:val="26"/>
          <w:szCs w:val="26"/>
          <w:lang w:val="sv-SE"/>
        </w:rPr>
        <w:t xml:space="preserve">  vào dòng tương ứng)</w:t>
      </w:r>
    </w:p>
    <w:p w14:paraId="6AE7F1AB" w14:textId="77777777" w:rsidR="006967F2" w:rsidRPr="006967F2" w:rsidRDefault="006967F2" w:rsidP="006967F2">
      <w:pPr>
        <w:tabs>
          <w:tab w:val="num" w:pos="284"/>
        </w:tabs>
        <w:spacing w:before="40" w:after="40" w:line="240" w:lineRule="auto"/>
        <w:ind w:left="1004" w:hanging="284"/>
        <w:rPr>
          <w:rFonts w:cs="Times New Roman"/>
          <w:sz w:val="26"/>
          <w:szCs w:val="26"/>
        </w:rPr>
      </w:pPr>
      <w:r w:rsidRPr="006967F2">
        <w:rPr>
          <w:rFonts w:cs="Times New Roman"/>
          <w:sz w:val="26"/>
          <w:szCs w:val="26"/>
        </w:rPr>
        <w:t>- Xuất sắc:</w:t>
      </w:r>
      <w:r w:rsidRPr="006967F2">
        <w:rPr>
          <w:rFonts w:cs="Times New Roman"/>
          <w:sz w:val="26"/>
          <w:szCs w:val="26"/>
        </w:rPr>
        <w:tab/>
      </w:r>
      <w:sdt>
        <w:sdtPr>
          <w:rPr>
            <w:rFonts w:cs="Times New Roman"/>
            <w:sz w:val="26"/>
            <w:szCs w:val="26"/>
          </w:rPr>
          <w:id w:val="2076707952"/>
          <w14:checkbox>
            <w14:checked w14:val="0"/>
            <w14:checkedState w14:val="2612" w14:font="Arial Unicode MS"/>
            <w14:uncheckedState w14:val="2610" w14:font="Arial Unicode MS"/>
          </w14:checkbox>
        </w:sdtPr>
        <w:sdtContent>
          <w:r w:rsidRPr="006967F2">
            <w:rPr>
              <w:rFonts w:ascii="Segoe UI Symbol" w:eastAsia="MS Gothic" w:hAnsi="Segoe UI Symbol" w:cs="Segoe UI Symbol"/>
              <w:sz w:val="26"/>
              <w:szCs w:val="26"/>
            </w:rPr>
            <w:t>☐</w:t>
          </w:r>
        </w:sdtContent>
      </w:sdt>
    </w:p>
    <w:p w14:paraId="5F2F0FE0" w14:textId="77777777" w:rsidR="006967F2" w:rsidRPr="006967F2" w:rsidRDefault="006967F2" w:rsidP="006967F2">
      <w:pPr>
        <w:tabs>
          <w:tab w:val="num" w:pos="284"/>
        </w:tabs>
        <w:spacing w:before="40" w:after="40" w:line="240" w:lineRule="auto"/>
        <w:ind w:left="1004" w:hanging="284"/>
        <w:rPr>
          <w:rFonts w:cs="Times New Roman"/>
          <w:sz w:val="26"/>
          <w:szCs w:val="26"/>
        </w:rPr>
      </w:pPr>
      <w:r w:rsidRPr="006967F2">
        <w:rPr>
          <w:rFonts w:cs="Times New Roman"/>
          <w:sz w:val="26"/>
          <w:szCs w:val="26"/>
        </w:rPr>
        <w:t xml:space="preserve">- Đạt: </w:t>
      </w:r>
      <w:r w:rsidRPr="006967F2">
        <w:rPr>
          <w:rFonts w:cs="Times New Roman"/>
          <w:sz w:val="26"/>
          <w:szCs w:val="26"/>
        </w:rPr>
        <w:tab/>
        <w:t xml:space="preserve">    </w:t>
      </w:r>
      <w:r w:rsidRPr="006967F2">
        <w:rPr>
          <w:rFonts w:cs="Times New Roman"/>
          <w:sz w:val="26"/>
          <w:szCs w:val="26"/>
        </w:rPr>
        <w:tab/>
      </w:r>
      <w:sdt>
        <w:sdtPr>
          <w:rPr>
            <w:rFonts w:cs="Times New Roman"/>
            <w:sz w:val="26"/>
            <w:szCs w:val="26"/>
          </w:rPr>
          <w:id w:val="927004112"/>
          <w14:checkbox>
            <w14:checked w14:val="0"/>
            <w14:checkedState w14:val="2612" w14:font="Arial Unicode MS"/>
            <w14:uncheckedState w14:val="2610" w14:font="Arial Unicode MS"/>
          </w14:checkbox>
        </w:sdtPr>
        <w:sdtContent>
          <w:r w:rsidRPr="006967F2">
            <w:rPr>
              <w:rFonts w:ascii="Segoe UI Symbol" w:eastAsia="MS Gothic" w:hAnsi="Segoe UI Symbol" w:cs="Segoe UI Symbol"/>
              <w:sz w:val="26"/>
              <w:szCs w:val="26"/>
            </w:rPr>
            <w:t>☐</w:t>
          </w:r>
        </w:sdtContent>
      </w:sdt>
    </w:p>
    <w:p w14:paraId="2B80EDCD" w14:textId="77777777" w:rsidR="006967F2" w:rsidRPr="006967F2" w:rsidRDefault="006967F2" w:rsidP="006967F2">
      <w:pPr>
        <w:tabs>
          <w:tab w:val="num" w:pos="284"/>
        </w:tabs>
        <w:spacing w:before="40" w:after="40" w:line="240" w:lineRule="auto"/>
        <w:ind w:left="1004" w:hanging="284"/>
        <w:rPr>
          <w:rFonts w:cs="Times New Roman"/>
          <w:sz w:val="26"/>
          <w:szCs w:val="26"/>
        </w:rPr>
      </w:pPr>
      <w:r w:rsidRPr="006967F2">
        <w:rPr>
          <w:rFonts w:cs="Times New Roman"/>
          <w:sz w:val="26"/>
          <w:szCs w:val="26"/>
        </w:rPr>
        <w:t xml:space="preserve">- Không đạt:  </w:t>
      </w:r>
      <w:sdt>
        <w:sdtPr>
          <w:rPr>
            <w:rFonts w:cs="Times New Roman"/>
            <w:sz w:val="26"/>
            <w:szCs w:val="26"/>
          </w:rPr>
          <w:id w:val="1872187633"/>
          <w14:checkbox>
            <w14:checked w14:val="0"/>
            <w14:checkedState w14:val="2612" w14:font="Arial Unicode MS"/>
            <w14:uncheckedState w14:val="2610" w14:font="Arial Unicode MS"/>
          </w14:checkbox>
        </w:sdtPr>
        <w:sdtContent>
          <w:r w:rsidRPr="006967F2">
            <w:rPr>
              <w:rFonts w:ascii="Segoe UI Symbol" w:eastAsia="MS Gothic" w:hAnsi="Segoe UI Symbol" w:cs="Segoe UI Symbol"/>
              <w:sz w:val="26"/>
              <w:szCs w:val="26"/>
            </w:rPr>
            <w:t>☐</w:t>
          </w:r>
        </w:sdtContent>
      </w:sdt>
    </w:p>
    <w:tbl>
      <w:tblPr>
        <w:tblW w:w="0" w:type="auto"/>
        <w:tblLook w:val="01E0" w:firstRow="1" w:lastRow="1" w:firstColumn="1" w:lastColumn="1" w:noHBand="0" w:noVBand="0"/>
      </w:tblPr>
      <w:tblGrid>
        <w:gridCol w:w="2987"/>
        <w:gridCol w:w="2040"/>
        <w:gridCol w:w="4045"/>
      </w:tblGrid>
      <w:tr w:rsidR="006967F2" w:rsidRPr="003A7069" w14:paraId="1A526E77" w14:textId="77777777" w:rsidTr="001D0C3A">
        <w:tc>
          <w:tcPr>
            <w:tcW w:w="3204" w:type="dxa"/>
          </w:tcPr>
          <w:p w14:paraId="0C2F9AC2" w14:textId="77777777" w:rsidR="006967F2" w:rsidRPr="003A7069" w:rsidRDefault="006967F2" w:rsidP="001D0C3A">
            <w:pPr>
              <w:spacing w:line="240" w:lineRule="auto"/>
              <w:rPr>
                <w:szCs w:val="26"/>
              </w:rPr>
            </w:pPr>
          </w:p>
        </w:tc>
        <w:tc>
          <w:tcPr>
            <w:tcW w:w="2183" w:type="dxa"/>
          </w:tcPr>
          <w:p w14:paraId="1950AA51" w14:textId="77777777" w:rsidR="006967F2" w:rsidRPr="003A7069" w:rsidRDefault="006967F2" w:rsidP="001D0C3A">
            <w:pPr>
              <w:spacing w:line="240" w:lineRule="auto"/>
              <w:rPr>
                <w:szCs w:val="26"/>
              </w:rPr>
            </w:pPr>
          </w:p>
        </w:tc>
        <w:tc>
          <w:tcPr>
            <w:tcW w:w="4281" w:type="dxa"/>
          </w:tcPr>
          <w:p w14:paraId="46A2B4DA" w14:textId="77777777" w:rsidR="006967F2" w:rsidRPr="003A7069" w:rsidRDefault="006967F2" w:rsidP="001D0C3A">
            <w:pPr>
              <w:spacing w:line="240" w:lineRule="auto"/>
              <w:jc w:val="center"/>
              <w:rPr>
                <w:b/>
                <w:szCs w:val="26"/>
              </w:rPr>
            </w:pPr>
            <w:r>
              <w:rPr>
                <w:b/>
                <w:szCs w:val="26"/>
              </w:rPr>
              <w:t>NGƯỜI PHẢN BIỆN</w:t>
            </w:r>
          </w:p>
          <w:p w14:paraId="6B00D759" w14:textId="77777777" w:rsidR="006967F2" w:rsidRPr="003A7069" w:rsidRDefault="006967F2" w:rsidP="001D0C3A">
            <w:pPr>
              <w:spacing w:line="240" w:lineRule="auto"/>
              <w:jc w:val="center"/>
              <w:rPr>
                <w:i/>
                <w:szCs w:val="26"/>
              </w:rPr>
            </w:pPr>
            <w:r w:rsidRPr="003A7069">
              <w:rPr>
                <w:i/>
                <w:szCs w:val="26"/>
              </w:rPr>
              <w:t>(Ký và ghi rõ họ tên)</w:t>
            </w:r>
          </w:p>
        </w:tc>
      </w:tr>
    </w:tbl>
    <w:p w14:paraId="67648BE4" w14:textId="77777777" w:rsidR="006967F2" w:rsidRPr="003A7069" w:rsidRDefault="006967F2" w:rsidP="006967F2">
      <w:pPr>
        <w:spacing w:line="240" w:lineRule="auto"/>
        <w:rPr>
          <w:szCs w:val="26"/>
        </w:rPr>
      </w:pPr>
      <w:r w:rsidRPr="003A7069">
        <w:rPr>
          <w:szCs w:val="26"/>
        </w:rPr>
        <w:t xml:space="preserve">                                                                                                                                                                                    </w:t>
      </w:r>
    </w:p>
    <w:p w14:paraId="1757A0AB" w14:textId="77777777" w:rsidR="006967F2" w:rsidRDefault="006967F2" w:rsidP="006967F2">
      <w:pPr>
        <w:autoSpaceDE w:val="0"/>
        <w:autoSpaceDN w:val="0"/>
        <w:spacing w:line="240" w:lineRule="auto"/>
      </w:pPr>
    </w:p>
    <w:p w14:paraId="0DC740D3" w14:textId="77777777" w:rsidR="006967F2" w:rsidRPr="003A7069" w:rsidRDefault="006967F2" w:rsidP="006967F2">
      <w:pPr>
        <w:autoSpaceDE w:val="0"/>
        <w:autoSpaceDN w:val="0"/>
        <w:spacing w:line="240" w:lineRule="auto"/>
      </w:pPr>
    </w:p>
    <w:p w14:paraId="075A3DE2" w14:textId="77777777" w:rsidR="006967F2" w:rsidRPr="003A7069" w:rsidRDefault="006967F2" w:rsidP="00071C83">
      <w:pPr>
        <w:autoSpaceDE w:val="0"/>
        <w:autoSpaceDN w:val="0"/>
        <w:spacing w:line="240" w:lineRule="auto"/>
      </w:pPr>
    </w:p>
    <w:sectPr w:rsidR="006967F2" w:rsidRPr="003A7069" w:rsidSect="0051644B">
      <w:footerReference w:type="default" r:id="rId8"/>
      <w:headerReference w:type="first" r:id="rId9"/>
      <w:pgSz w:w="11907" w:h="16840" w:code="9"/>
      <w:pgMar w:top="1134" w:right="1134" w:bottom="1134" w:left="1701"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E7BBE" w14:textId="77777777" w:rsidR="00407DE9" w:rsidRDefault="00407DE9" w:rsidP="00A07D30">
      <w:pPr>
        <w:spacing w:line="240" w:lineRule="auto"/>
      </w:pPr>
      <w:r>
        <w:separator/>
      </w:r>
    </w:p>
  </w:endnote>
  <w:endnote w:type="continuationSeparator" w:id="0">
    <w:p w14:paraId="7DC9754E" w14:textId="77777777" w:rsidR="00407DE9" w:rsidRDefault="00407DE9" w:rsidP="00A07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nTime">
    <w:altName w:val="Times New Roman"/>
    <w:panose1 w:val="020B72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nArialH">
    <w:panose1 w:val="020B72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MS Mincho"/>
    <w:panose1 w:val="02020609040205080304"/>
    <w:charset w:val="80"/>
    <w:family w:val="roman"/>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CA15B" w14:textId="77777777" w:rsidR="00071C83" w:rsidRDefault="00071C83" w:rsidP="004F71CC">
    <w:pPr>
      <w:pStyle w:val="Header"/>
      <w:tabs>
        <w:tab w:val="right" w:pos="9072"/>
        <w:tab w:val="right" w:pos="13500"/>
      </w:tabs>
      <w:rPr>
        <w:b/>
        <w:sz w:val="20"/>
        <w:u w:val="single"/>
        <w:lang w:val="sv-SE"/>
      </w:rPr>
    </w:pPr>
    <w:r>
      <w:rPr>
        <w:b/>
        <w:sz w:val="20"/>
        <w:u w:val="single"/>
        <w:lang w:val="sv-SE"/>
      </w:rPr>
      <w:tab/>
    </w:r>
    <w:r>
      <w:rPr>
        <w:b/>
        <w:sz w:val="20"/>
        <w:u w:val="single"/>
        <w:lang w:val="sv-SE"/>
      </w:rPr>
      <w:tab/>
    </w:r>
  </w:p>
  <w:p w14:paraId="7C46EE0E" w14:textId="7DA0021C" w:rsidR="00071C83" w:rsidRPr="004F71CC" w:rsidRDefault="00071C83" w:rsidP="00223EFB">
    <w:pPr>
      <w:pStyle w:val="Footer"/>
      <w:tabs>
        <w:tab w:val="clear" w:pos="4680"/>
        <w:tab w:val="clear" w:pos="9360"/>
      </w:tabs>
      <w:rPr>
        <w:color w:val="FF0000"/>
        <w:lang w:val="sv-SE"/>
      </w:rPr>
    </w:pPr>
    <w:r w:rsidRPr="009176A2">
      <w:rPr>
        <w:b/>
        <w:color w:val="FF0000"/>
        <w:sz w:val="20"/>
        <w:lang w:val="sv-SE"/>
      </w:rPr>
      <w:t>NBH: 01/</w:t>
    </w:r>
    <w:r>
      <w:rPr>
        <w:b/>
        <w:color w:val="FF0000"/>
        <w:sz w:val="20"/>
        <w:lang w:val="sv-SE"/>
      </w:rPr>
      <w:t>9</w:t>
    </w:r>
    <w:r w:rsidRPr="009176A2">
      <w:rPr>
        <w:b/>
        <w:color w:val="FF0000"/>
        <w:sz w:val="20"/>
        <w:lang w:val="sv-SE"/>
      </w:rPr>
      <w:t>/20</w:t>
    </w:r>
    <w:r>
      <w:rPr>
        <w:b/>
        <w:color w:val="FF0000"/>
        <w:sz w:val="20"/>
        <w:lang w:val="sv-SE"/>
      </w:rPr>
      <w:t>20</w:t>
    </w:r>
    <w:r w:rsidRPr="009176A2">
      <w:rPr>
        <w:b/>
        <w:color w:val="FF0000"/>
        <w:sz w:val="20"/>
        <w:lang w:val="sv-SE"/>
      </w:rPr>
      <w:t xml:space="preserve">-REV:01 </w:t>
    </w:r>
    <w:r w:rsidRPr="009176A2">
      <w:rPr>
        <w:b/>
        <w:color w:val="FF0000"/>
        <w:sz w:val="20"/>
        <w:lang w:val="sv-SE"/>
      </w:rPr>
      <w:tab/>
    </w:r>
    <w:r w:rsidRPr="009176A2">
      <w:rPr>
        <w:b/>
        <w:color w:val="FF0000"/>
        <w:lang w:val="sv-SE"/>
      </w:rPr>
      <w:t xml:space="preserve">   </w:t>
    </w:r>
    <w:r w:rsidRPr="009176A2">
      <w:rPr>
        <w:b/>
        <w:color w:val="FF0000"/>
        <w:sz w:val="20"/>
        <w:lang w:val="sv-SE"/>
      </w:rPr>
      <w:t xml:space="preserve">                                                                                       </w:t>
    </w:r>
    <w:r>
      <w:rPr>
        <w:b/>
        <w:color w:val="FF0000"/>
        <w:sz w:val="20"/>
        <w:lang w:val="sv-SE"/>
      </w:rPr>
      <w:t xml:space="preserve">              </w:t>
    </w:r>
    <w:r w:rsidRPr="009176A2">
      <w:rPr>
        <w:b/>
        <w:color w:val="FF0000"/>
        <w:sz w:val="20"/>
        <w:szCs w:val="26"/>
        <w:lang w:val="sv-SE"/>
      </w:rPr>
      <w:t>BM</w:t>
    </w:r>
    <w:r>
      <w:rPr>
        <w:b/>
        <w:color w:val="FF0000"/>
        <w:sz w:val="20"/>
        <w:szCs w:val="20"/>
        <w:lang w:val="sv-SE"/>
      </w:rPr>
      <w:t>-CS-</w:t>
    </w:r>
    <w:r w:rsidR="0051644B">
      <w:rPr>
        <w:b/>
        <w:color w:val="FF0000"/>
        <w:sz w:val="20"/>
        <w:szCs w:val="20"/>
        <w:lang w:val="sv-SE"/>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3C778" w14:textId="77777777" w:rsidR="00407DE9" w:rsidRDefault="00407DE9" w:rsidP="00A07D30">
      <w:pPr>
        <w:spacing w:line="240" w:lineRule="auto"/>
      </w:pPr>
      <w:r>
        <w:separator/>
      </w:r>
    </w:p>
  </w:footnote>
  <w:footnote w:type="continuationSeparator" w:id="0">
    <w:p w14:paraId="45D4CD6B" w14:textId="77777777" w:rsidR="00407DE9" w:rsidRDefault="00407DE9" w:rsidP="00A07D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E2C6" w14:textId="77777777" w:rsidR="00071C83" w:rsidRDefault="00071C83" w:rsidP="00AE6748">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E3C79"/>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0B4E4F"/>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DB9510A"/>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6367E"/>
    <w:multiLevelType w:val="hybridMultilevel"/>
    <w:tmpl w:val="157EC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626A7CA">
      <w:numFmt w:val="bullet"/>
      <w:lvlText w:val="-"/>
      <w:lvlJc w:val="left"/>
      <w:pPr>
        <w:ind w:left="2160" w:hanging="180"/>
      </w:pPr>
      <w:rPr>
        <w:rFonts w:ascii=".VnTime" w:eastAsia="Times New Roman" w:hAnsi=".VnTime"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672055"/>
    <w:multiLevelType w:val="hybridMultilevel"/>
    <w:tmpl w:val="91528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9422A"/>
    <w:multiLevelType w:val="hybridMultilevel"/>
    <w:tmpl w:val="22B610FA"/>
    <w:lvl w:ilvl="0" w:tplc="FFFFFFFF">
      <w:numFmt w:val="bullet"/>
      <w:lvlText w:val="-"/>
      <w:lvlJc w:val="left"/>
      <w:pPr>
        <w:tabs>
          <w:tab w:val="num" w:pos="1755"/>
        </w:tabs>
        <w:ind w:left="1755" w:hanging="675"/>
      </w:pPr>
      <w:rPr>
        <w:rFonts w:ascii="Palatino Linotype" w:eastAsia="Times New Roman" w:hAnsi="Palatino Linotype" w:cs="Times New Roman"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C39698B"/>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255B1"/>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426EAD"/>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F0AF2"/>
    <w:multiLevelType w:val="hybridMultilevel"/>
    <w:tmpl w:val="094279D0"/>
    <w:lvl w:ilvl="0" w:tplc="45FA0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520017"/>
    <w:multiLevelType w:val="hybridMultilevel"/>
    <w:tmpl w:val="2E2813F8"/>
    <w:lvl w:ilvl="0" w:tplc="67F80B1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5ED019F6"/>
    <w:multiLevelType w:val="hybridMultilevel"/>
    <w:tmpl w:val="5EC89C00"/>
    <w:lvl w:ilvl="0" w:tplc="630A10F2">
      <w:start w:val="3"/>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61E31875"/>
    <w:multiLevelType w:val="singleLevel"/>
    <w:tmpl w:val="0FD23232"/>
    <w:lvl w:ilvl="0">
      <w:start w:val="18"/>
      <w:numFmt w:val="bullet"/>
      <w:lvlText w:val="-"/>
      <w:lvlJc w:val="left"/>
      <w:pPr>
        <w:tabs>
          <w:tab w:val="num" w:pos="360"/>
        </w:tabs>
        <w:ind w:left="360" w:hanging="360"/>
      </w:pPr>
      <w:rPr>
        <w:rFonts w:ascii="Times New Roman" w:hAnsi="Times New Roman" w:cs="Times New Roman" w:hint="default"/>
      </w:rPr>
    </w:lvl>
  </w:abstractNum>
  <w:abstractNum w:abstractNumId="13" w15:restartNumberingAfterBreak="0">
    <w:nsid w:val="62BA3F71"/>
    <w:multiLevelType w:val="hybridMultilevel"/>
    <w:tmpl w:val="46CC6F22"/>
    <w:lvl w:ilvl="0" w:tplc="637E5C52">
      <w:start w:val="3"/>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FE1848"/>
    <w:multiLevelType w:val="hybridMultilevel"/>
    <w:tmpl w:val="8D7E9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935F2B"/>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FF12C3"/>
    <w:multiLevelType w:val="hybridMultilevel"/>
    <w:tmpl w:val="697E7E96"/>
    <w:lvl w:ilvl="0" w:tplc="A4000B8A">
      <w:start w:val="1"/>
      <w:numFmt w:val="decimal"/>
      <w:suff w:val="space"/>
      <w:lvlText w:val="%1."/>
      <w:lvlJc w:val="left"/>
      <w:pPr>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6B8F196F"/>
    <w:multiLevelType w:val="multilevel"/>
    <w:tmpl w:val="45A07EE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8" w15:restartNumberingAfterBreak="0">
    <w:nsid w:val="703C09A7"/>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9" w15:restartNumberingAfterBreak="0">
    <w:nsid w:val="7128505E"/>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0" w15:restartNumberingAfterBreak="0">
    <w:nsid w:val="7E9F7962"/>
    <w:multiLevelType w:val="hybridMultilevel"/>
    <w:tmpl w:val="D35E6E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8228852">
    <w:abstractNumId w:val="10"/>
  </w:num>
  <w:num w:numId="2" w16cid:durableId="1648628840">
    <w:abstractNumId w:val="14"/>
  </w:num>
  <w:num w:numId="3" w16cid:durableId="798575324">
    <w:abstractNumId w:val="4"/>
  </w:num>
  <w:num w:numId="4" w16cid:durableId="1757365094">
    <w:abstractNumId w:val="9"/>
  </w:num>
  <w:num w:numId="5" w16cid:durableId="1837650279">
    <w:abstractNumId w:val="13"/>
  </w:num>
  <w:num w:numId="6" w16cid:durableId="246111284">
    <w:abstractNumId w:val="15"/>
  </w:num>
  <w:num w:numId="7" w16cid:durableId="1368261435">
    <w:abstractNumId w:val="2"/>
  </w:num>
  <w:num w:numId="8" w16cid:durableId="1034232849">
    <w:abstractNumId w:val="19"/>
  </w:num>
  <w:num w:numId="9" w16cid:durableId="1509633837">
    <w:abstractNumId w:val="7"/>
  </w:num>
  <w:num w:numId="10" w16cid:durableId="2034526865">
    <w:abstractNumId w:val="17"/>
  </w:num>
  <w:num w:numId="11" w16cid:durableId="712385288">
    <w:abstractNumId w:val="5"/>
  </w:num>
  <w:num w:numId="12" w16cid:durableId="580988528">
    <w:abstractNumId w:val="11"/>
  </w:num>
  <w:num w:numId="13" w16cid:durableId="460003065">
    <w:abstractNumId w:val="20"/>
  </w:num>
  <w:num w:numId="14" w16cid:durableId="1762948911">
    <w:abstractNumId w:val="1"/>
    <w:lvlOverride w:ilvl="0">
      <w:startOverride w:val="1"/>
    </w:lvlOverride>
  </w:num>
  <w:num w:numId="15" w16cid:durableId="272060268">
    <w:abstractNumId w:val="12"/>
  </w:num>
  <w:num w:numId="16" w16cid:durableId="607006224">
    <w:abstractNumId w:val="18"/>
  </w:num>
  <w:num w:numId="17" w16cid:durableId="180439961">
    <w:abstractNumId w:val="0"/>
  </w:num>
  <w:num w:numId="18" w16cid:durableId="812717689">
    <w:abstractNumId w:val="3"/>
  </w:num>
  <w:num w:numId="19" w16cid:durableId="1245535453">
    <w:abstractNumId w:val="8"/>
  </w:num>
  <w:num w:numId="20" w16cid:durableId="1487821623">
    <w:abstractNumId w:val="6"/>
  </w:num>
  <w:num w:numId="21" w16cid:durableId="19602128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W2MLa0NDc1tjRX0lEKTi0uzszPAykwqgUArWUcZiwAAAA="/>
  </w:docVars>
  <w:rsids>
    <w:rsidRoot w:val="001E5D11"/>
    <w:rsid w:val="00005DCD"/>
    <w:rsid w:val="00007C09"/>
    <w:rsid w:val="0001160C"/>
    <w:rsid w:val="00014898"/>
    <w:rsid w:val="00017312"/>
    <w:rsid w:val="00020CF9"/>
    <w:rsid w:val="0002514B"/>
    <w:rsid w:val="00025AE2"/>
    <w:rsid w:val="000332DE"/>
    <w:rsid w:val="00036815"/>
    <w:rsid w:val="00042599"/>
    <w:rsid w:val="00045C37"/>
    <w:rsid w:val="000521A6"/>
    <w:rsid w:val="00056693"/>
    <w:rsid w:val="00060AE3"/>
    <w:rsid w:val="00070DED"/>
    <w:rsid w:val="00071875"/>
    <w:rsid w:val="00071C83"/>
    <w:rsid w:val="0007368D"/>
    <w:rsid w:val="00073ED6"/>
    <w:rsid w:val="000758C9"/>
    <w:rsid w:val="00075D25"/>
    <w:rsid w:val="00075F88"/>
    <w:rsid w:val="00084199"/>
    <w:rsid w:val="000857E0"/>
    <w:rsid w:val="0008605C"/>
    <w:rsid w:val="00091072"/>
    <w:rsid w:val="000938D3"/>
    <w:rsid w:val="000A27AA"/>
    <w:rsid w:val="000A2D85"/>
    <w:rsid w:val="000A7487"/>
    <w:rsid w:val="000A7862"/>
    <w:rsid w:val="000B09E7"/>
    <w:rsid w:val="000B333E"/>
    <w:rsid w:val="000B4BC2"/>
    <w:rsid w:val="000C332F"/>
    <w:rsid w:val="000C6BC8"/>
    <w:rsid w:val="000D01B1"/>
    <w:rsid w:val="000D703E"/>
    <w:rsid w:val="000D7AE9"/>
    <w:rsid w:val="000E22E1"/>
    <w:rsid w:val="000F081B"/>
    <w:rsid w:val="000F10CD"/>
    <w:rsid w:val="000F1D23"/>
    <w:rsid w:val="000F35A8"/>
    <w:rsid w:val="000F5150"/>
    <w:rsid w:val="000F562D"/>
    <w:rsid w:val="000F6751"/>
    <w:rsid w:val="0010768B"/>
    <w:rsid w:val="00110D13"/>
    <w:rsid w:val="00113912"/>
    <w:rsid w:val="00113C8D"/>
    <w:rsid w:val="00116C23"/>
    <w:rsid w:val="00117386"/>
    <w:rsid w:val="00125DAD"/>
    <w:rsid w:val="00126C5C"/>
    <w:rsid w:val="00131960"/>
    <w:rsid w:val="001372BE"/>
    <w:rsid w:val="001419C8"/>
    <w:rsid w:val="00143750"/>
    <w:rsid w:val="00144E08"/>
    <w:rsid w:val="001465D4"/>
    <w:rsid w:val="001579F5"/>
    <w:rsid w:val="00160136"/>
    <w:rsid w:val="001631B8"/>
    <w:rsid w:val="0016481E"/>
    <w:rsid w:val="0016584F"/>
    <w:rsid w:val="001666F3"/>
    <w:rsid w:val="001772AF"/>
    <w:rsid w:val="001814D2"/>
    <w:rsid w:val="00182A79"/>
    <w:rsid w:val="001922A5"/>
    <w:rsid w:val="00192B47"/>
    <w:rsid w:val="00192B93"/>
    <w:rsid w:val="001A0FCE"/>
    <w:rsid w:val="001A2117"/>
    <w:rsid w:val="001A2163"/>
    <w:rsid w:val="001B2B77"/>
    <w:rsid w:val="001B601C"/>
    <w:rsid w:val="001B6695"/>
    <w:rsid w:val="001C0DDB"/>
    <w:rsid w:val="001C141C"/>
    <w:rsid w:val="001C24A4"/>
    <w:rsid w:val="001C2868"/>
    <w:rsid w:val="001C4656"/>
    <w:rsid w:val="001C6356"/>
    <w:rsid w:val="001D0CC0"/>
    <w:rsid w:val="001D284E"/>
    <w:rsid w:val="001D6B89"/>
    <w:rsid w:val="001E1D36"/>
    <w:rsid w:val="001E5D11"/>
    <w:rsid w:val="001E7F8C"/>
    <w:rsid w:val="001F0457"/>
    <w:rsid w:val="001F234A"/>
    <w:rsid w:val="001F46A6"/>
    <w:rsid w:val="001F477D"/>
    <w:rsid w:val="001F511F"/>
    <w:rsid w:val="001F61A6"/>
    <w:rsid w:val="001F689C"/>
    <w:rsid w:val="001F6C71"/>
    <w:rsid w:val="002017CC"/>
    <w:rsid w:val="00203693"/>
    <w:rsid w:val="00205F65"/>
    <w:rsid w:val="002060C0"/>
    <w:rsid w:val="00206270"/>
    <w:rsid w:val="00207C02"/>
    <w:rsid w:val="00216FFF"/>
    <w:rsid w:val="00217D32"/>
    <w:rsid w:val="002206ED"/>
    <w:rsid w:val="00221CC0"/>
    <w:rsid w:val="00223EFB"/>
    <w:rsid w:val="00226AD6"/>
    <w:rsid w:val="00235D08"/>
    <w:rsid w:val="00241A77"/>
    <w:rsid w:val="0024257B"/>
    <w:rsid w:val="002441E4"/>
    <w:rsid w:val="00246177"/>
    <w:rsid w:val="00247776"/>
    <w:rsid w:val="00250069"/>
    <w:rsid w:val="00252DD7"/>
    <w:rsid w:val="002611FF"/>
    <w:rsid w:val="002665EE"/>
    <w:rsid w:val="00270654"/>
    <w:rsid w:val="00271644"/>
    <w:rsid w:val="00272EC3"/>
    <w:rsid w:val="0028166D"/>
    <w:rsid w:val="00284A37"/>
    <w:rsid w:val="002A0577"/>
    <w:rsid w:val="002A4B36"/>
    <w:rsid w:val="002A7924"/>
    <w:rsid w:val="002B022C"/>
    <w:rsid w:val="002B2D32"/>
    <w:rsid w:val="002B5D79"/>
    <w:rsid w:val="002C159B"/>
    <w:rsid w:val="002C370E"/>
    <w:rsid w:val="002D6864"/>
    <w:rsid w:val="002D7853"/>
    <w:rsid w:val="002D7A05"/>
    <w:rsid w:val="002D7C63"/>
    <w:rsid w:val="002E2B96"/>
    <w:rsid w:val="002E3A70"/>
    <w:rsid w:val="002F1CA1"/>
    <w:rsid w:val="002F3880"/>
    <w:rsid w:val="002F3C52"/>
    <w:rsid w:val="00305BDA"/>
    <w:rsid w:val="003069E9"/>
    <w:rsid w:val="0031136C"/>
    <w:rsid w:val="00314E4E"/>
    <w:rsid w:val="003228DB"/>
    <w:rsid w:val="00324D04"/>
    <w:rsid w:val="00326AF5"/>
    <w:rsid w:val="00334D14"/>
    <w:rsid w:val="00341208"/>
    <w:rsid w:val="003427AB"/>
    <w:rsid w:val="0034356C"/>
    <w:rsid w:val="00345DEE"/>
    <w:rsid w:val="003512C0"/>
    <w:rsid w:val="00353EF3"/>
    <w:rsid w:val="0036142E"/>
    <w:rsid w:val="00361DBF"/>
    <w:rsid w:val="00365712"/>
    <w:rsid w:val="00375B28"/>
    <w:rsid w:val="00382F78"/>
    <w:rsid w:val="00386569"/>
    <w:rsid w:val="00391926"/>
    <w:rsid w:val="00395E45"/>
    <w:rsid w:val="003A41D7"/>
    <w:rsid w:val="003A7069"/>
    <w:rsid w:val="003B1059"/>
    <w:rsid w:val="003B5742"/>
    <w:rsid w:val="003B7F9A"/>
    <w:rsid w:val="003C0A82"/>
    <w:rsid w:val="003C0DA7"/>
    <w:rsid w:val="003C2633"/>
    <w:rsid w:val="003C4BEA"/>
    <w:rsid w:val="003C51E9"/>
    <w:rsid w:val="003C7B77"/>
    <w:rsid w:val="003E1798"/>
    <w:rsid w:val="003E1A9A"/>
    <w:rsid w:val="003E2E3A"/>
    <w:rsid w:val="003E3F49"/>
    <w:rsid w:val="003E54B3"/>
    <w:rsid w:val="003F2803"/>
    <w:rsid w:val="003F2B35"/>
    <w:rsid w:val="003F459D"/>
    <w:rsid w:val="003F5D0B"/>
    <w:rsid w:val="0040003F"/>
    <w:rsid w:val="00405391"/>
    <w:rsid w:val="00407DE9"/>
    <w:rsid w:val="004112EF"/>
    <w:rsid w:val="00416ACD"/>
    <w:rsid w:val="00416F82"/>
    <w:rsid w:val="0042281A"/>
    <w:rsid w:val="0042644A"/>
    <w:rsid w:val="00436F32"/>
    <w:rsid w:val="004403CD"/>
    <w:rsid w:val="0044054F"/>
    <w:rsid w:val="00443134"/>
    <w:rsid w:val="00443B84"/>
    <w:rsid w:val="004449A1"/>
    <w:rsid w:val="00447D4A"/>
    <w:rsid w:val="00452CDD"/>
    <w:rsid w:val="0046203C"/>
    <w:rsid w:val="00471388"/>
    <w:rsid w:val="004722BA"/>
    <w:rsid w:val="00474A92"/>
    <w:rsid w:val="004753E6"/>
    <w:rsid w:val="0047797A"/>
    <w:rsid w:val="00477CF2"/>
    <w:rsid w:val="00480510"/>
    <w:rsid w:val="00481126"/>
    <w:rsid w:val="00485162"/>
    <w:rsid w:val="004857BA"/>
    <w:rsid w:val="004921F8"/>
    <w:rsid w:val="00492E2E"/>
    <w:rsid w:val="004930B6"/>
    <w:rsid w:val="004932B0"/>
    <w:rsid w:val="00494C47"/>
    <w:rsid w:val="00497BDC"/>
    <w:rsid w:val="004A02F1"/>
    <w:rsid w:val="004A52DD"/>
    <w:rsid w:val="004B09A5"/>
    <w:rsid w:val="004B4883"/>
    <w:rsid w:val="004B6EA3"/>
    <w:rsid w:val="004C574B"/>
    <w:rsid w:val="004C66BF"/>
    <w:rsid w:val="004D45BE"/>
    <w:rsid w:val="004E24AC"/>
    <w:rsid w:val="004E37EA"/>
    <w:rsid w:val="004E39D4"/>
    <w:rsid w:val="004E50EB"/>
    <w:rsid w:val="004E577E"/>
    <w:rsid w:val="004E79D0"/>
    <w:rsid w:val="004F02B8"/>
    <w:rsid w:val="004F1AF0"/>
    <w:rsid w:val="004F2D30"/>
    <w:rsid w:val="004F71CC"/>
    <w:rsid w:val="004F7244"/>
    <w:rsid w:val="0050125F"/>
    <w:rsid w:val="00501CCF"/>
    <w:rsid w:val="00502363"/>
    <w:rsid w:val="0050336B"/>
    <w:rsid w:val="0050475C"/>
    <w:rsid w:val="00504BB0"/>
    <w:rsid w:val="00505147"/>
    <w:rsid w:val="005079E9"/>
    <w:rsid w:val="00511BCF"/>
    <w:rsid w:val="0051261F"/>
    <w:rsid w:val="0051644B"/>
    <w:rsid w:val="0052221C"/>
    <w:rsid w:val="005226FB"/>
    <w:rsid w:val="0052356C"/>
    <w:rsid w:val="00524A1A"/>
    <w:rsid w:val="005250E9"/>
    <w:rsid w:val="005258A0"/>
    <w:rsid w:val="005306D5"/>
    <w:rsid w:val="005362FC"/>
    <w:rsid w:val="00540AB4"/>
    <w:rsid w:val="005517D0"/>
    <w:rsid w:val="0055239E"/>
    <w:rsid w:val="00556703"/>
    <w:rsid w:val="00562C5D"/>
    <w:rsid w:val="005645BA"/>
    <w:rsid w:val="00564DC9"/>
    <w:rsid w:val="00565CFA"/>
    <w:rsid w:val="00567587"/>
    <w:rsid w:val="00570927"/>
    <w:rsid w:val="00571DD7"/>
    <w:rsid w:val="005728BE"/>
    <w:rsid w:val="00580E27"/>
    <w:rsid w:val="00581773"/>
    <w:rsid w:val="005819B6"/>
    <w:rsid w:val="005842C1"/>
    <w:rsid w:val="00585D47"/>
    <w:rsid w:val="00591943"/>
    <w:rsid w:val="0059471C"/>
    <w:rsid w:val="00597243"/>
    <w:rsid w:val="005A37AE"/>
    <w:rsid w:val="005B0C46"/>
    <w:rsid w:val="005B1CBF"/>
    <w:rsid w:val="005B393C"/>
    <w:rsid w:val="005C19D8"/>
    <w:rsid w:val="005C3896"/>
    <w:rsid w:val="005C3EAB"/>
    <w:rsid w:val="005C6C8F"/>
    <w:rsid w:val="005C7794"/>
    <w:rsid w:val="005D0C28"/>
    <w:rsid w:val="005D5283"/>
    <w:rsid w:val="005E5196"/>
    <w:rsid w:val="005E657A"/>
    <w:rsid w:val="005F23B7"/>
    <w:rsid w:val="005F5196"/>
    <w:rsid w:val="005F6C3F"/>
    <w:rsid w:val="005F73CB"/>
    <w:rsid w:val="006067CE"/>
    <w:rsid w:val="00610719"/>
    <w:rsid w:val="006166D1"/>
    <w:rsid w:val="006202D3"/>
    <w:rsid w:val="006226CF"/>
    <w:rsid w:val="00623962"/>
    <w:rsid w:val="00624CA2"/>
    <w:rsid w:val="00625E90"/>
    <w:rsid w:val="00627410"/>
    <w:rsid w:val="00631ED5"/>
    <w:rsid w:val="006337D5"/>
    <w:rsid w:val="006354D9"/>
    <w:rsid w:val="00640444"/>
    <w:rsid w:val="00641CBD"/>
    <w:rsid w:val="00642CA4"/>
    <w:rsid w:val="00646F93"/>
    <w:rsid w:val="00651459"/>
    <w:rsid w:val="00653098"/>
    <w:rsid w:val="00662C64"/>
    <w:rsid w:val="00671A83"/>
    <w:rsid w:val="00673C20"/>
    <w:rsid w:val="006814E4"/>
    <w:rsid w:val="00683279"/>
    <w:rsid w:val="00683C5D"/>
    <w:rsid w:val="006846C1"/>
    <w:rsid w:val="00685AC1"/>
    <w:rsid w:val="0068690A"/>
    <w:rsid w:val="00686B08"/>
    <w:rsid w:val="00692467"/>
    <w:rsid w:val="0069485E"/>
    <w:rsid w:val="00694A3F"/>
    <w:rsid w:val="006967F2"/>
    <w:rsid w:val="00696ACA"/>
    <w:rsid w:val="006A1064"/>
    <w:rsid w:val="006A1686"/>
    <w:rsid w:val="006B0EAB"/>
    <w:rsid w:val="006B77DB"/>
    <w:rsid w:val="006C0F7E"/>
    <w:rsid w:val="006C1C9B"/>
    <w:rsid w:val="006C5F54"/>
    <w:rsid w:val="006C6644"/>
    <w:rsid w:val="006D539F"/>
    <w:rsid w:val="006D67BE"/>
    <w:rsid w:val="006D7CFF"/>
    <w:rsid w:val="006E73EC"/>
    <w:rsid w:val="006F1B7C"/>
    <w:rsid w:val="006F6F78"/>
    <w:rsid w:val="006F75E4"/>
    <w:rsid w:val="006F7955"/>
    <w:rsid w:val="0070162C"/>
    <w:rsid w:val="00704F85"/>
    <w:rsid w:val="00705398"/>
    <w:rsid w:val="00706025"/>
    <w:rsid w:val="00707B34"/>
    <w:rsid w:val="00710974"/>
    <w:rsid w:val="00732C99"/>
    <w:rsid w:val="007357E4"/>
    <w:rsid w:val="00742541"/>
    <w:rsid w:val="00747197"/>
    <w:rsid w:val="0075059A"/>
    <w:rsid w:val="00752497"/>
    <w:rsid w:val="00757A92"/>
    <w:rsid w:val="00763E6E"/>
    <w:rsid w:val="007655B4"/>
    <w:rsid w:val="00770AEB"/>
    <w:rsid w:val="007830C7"/>
    <w:rsid w:val="00791B70"/>
    <w:rsid w:val="00792241"/>
    <w:rsid w:val="00795774"/>
    <w:rsid w:val="007A25CB"/>
    <w:rsid w:val="007A6293"/>
    <w:rsid w:val="007A6BA2"/>
    <w:rsid w:val="007B67F2"/>
    <w:rsid w:val="007B6E7E"/>
    <w:rsid w:val="007C037E"/>
    <w:rsid w:val="007C3B77"/>
    <w:rsid w:val="007D16BE"/>
    <w:rsid w:val="007D20E3"/>
    <w:rsid w:val="007E12B6"/>
    <w:rsid w:val="007E38C2"/>
    <w:rsid w:val="007E39C8"/>
    <w:rsid w:val="007E3EF8"/>
    <w:rsid w:val="007E5791"/>
    <w:rsid w:val="007E60FD"/>
    <w:rsid w:val="007F26B3"/>
    <w:rsid w:val="007F5BB7"/>
    <w:rsid w:val="007F5CE1"/>
    <w:rsid w:val="007F73E6"/>
    <w:rsid w:val="00805F81"/>
    <w:rsid w:val="00805FD2"/>
    <w:rsid w:val="00807669"/>
    <w:rsid w:val="0081522C"/>
    <w:rsid w:val="00820EB3"/>
    <w:rsid w:val="008264C9"/>
    <w:rsid w:val="00827C18"/>
    <w:rsid w:val="00833646"/>
    <w:rsid w:val="00833C42"/>
    <w:rsid w:val="00836186"/>
    <w:rsid w:val="008403C7"/>
    <w:rsid w:val="00845576"/>
    <w:rsid w:val="0084637E"/>
    <w:rsid w:val="008474A3"/>
    <w:rsid w:val="00847DF0"/>
    <w:rsid w:val="008546BB"/>
    <w:rsid w:val="00855374"/>
    <w:rsid w:val="00865DEE"/>
    <w:rsid w:val="0086769C"/>
    <w:rsid w:val="008728A2"/>
    <w:rsid w:val="0088651A"/>
    <w:rsid w:val="008957E2"/>
    <w:rsid w:val="008975A7"/>
    <w:rsid w:val="008A11B9"/>
    <w:rsid w:val="008A2E75"/>
    <w:rsid w:val="008A3A41"/>
    <w:rsid w:val="008B3D41"/>
    <w:rsid w:val="008B6FA2"/>
    <w:rsid w:val="008C192A"/>
    <w:rsid w:val="008C3A0E"/>
    <w:rsid w:val="008C58E4"/>
    <w:rsid w:val="008C5B75"/>
    <w:rsid w:val="008C6937"/>
    <w:rsid w:val="008D47A8"/>
    <w:rsid w:val="008E18C1"/>
    <w:rsid w:val="008E2D54"/>
    <w:rsid w:val="008E3335"/>
    <w:rsid w:val="008E71BB"/>
    <w:rsid w:val="008F05B0"/>
    <w:rsid w:val="008F1699"/>
    <w:rsid w:val="008F51E7"/>
    <w:rsid w:val="008F7EF1"/>
    <w:rsid w:val="00902B1F"/>
    <w:rsid w:val="00905CDA"/>
    <w:rsid w:val="00912E50"/>
    <w:rsid w:val="00914A32"/>
    <w:rsid w:val="00916B6B"/>
    <w:rsid w:val="00916E03"/>
    <w:rsid w:val="009174F6"/>
    <w:rsid w:val="0092039A"/>
    <w:rsid w:val="00924064"/>
    <w:rsid w:val="009372B2"/>
    <w:rsid w:val="00942582"/>
    <w:rsid w:val="009425A6"/>
    <w:rsid w:val="009439E4"/>
    <w:rsid w:val="0094509B"/>
    <w:rsid w:val="009452EE"/>
    <w:rsid w:val="009468FB"/>
    <w:rsid w:val="00947CA7"/>
    <w:rsid w:val="00952438"/>
    <w:rsid w:val="00953B19"/>
    <w:rsid w:val="00953F98"/>
    <w:rsid w:val="00954B34"/>
    <w:rsid w:val="00971DC8"/>
    <w:rsid w:val="009738C4"/>
    <w:rsid w:val="00973DAB"/>
    <w:rsid w:val="009830E9"/>
    <w:rsid w:val="00987102"/>
    <w:rsid w:val="00992ED6"/>
    <w:rsid w:val="00994BF5"/>
    <w:rsid w:val="009A15D7"/>
    <w:rsid w:val="009A29FF"/>
    <w:rsid w:val="009A3450"/>
    <w:rsid w:val="009A345C"/>
    <w:rsid w:val="009A4EBB"/>
    <w:rsid w:val="009A65BE"/>
    <w:rsid w:val="009B3595"/>
    <w:rsid w:val="009B39B2"/>
    <w:rsid w:val="009B62BE"/>
    <w:rsid w:val="009C049C"/>
    <w:rsid w:val="009C1959"/>
    <w:rsid w:val="009C4ADC"/>
    <w:rsid w:val="009C57BB"/>
    <w:rsid w:val="009C6C81"/>
    <w:rsid w:val="009D0630"/>
    <w:rsid w:val="009D0FD7"/>
    <w:rsid w:val="009D38C1"/>
    <w:rsid w:val="009D5FC0"/>
    <w:rsid w:val="009D6EE2"/>
    <w:rsid w:val="009E00FF"/>
    <w:rsid w:val="009E1C3C"/>
    <w:rsid w:val="009E66FE"/>
    <w:rsid w:val="009E76C9"/>
    <w:rsid w:val="009F5CF6"/>
    <w:rsid w:val="00A021B9"/>
    <w:rsid w:val="00A0341F"/>
    <w:rsid w:val="00A07D30"/>
    <w:rsid w:val="00A10788"/>
    <w:rsid w:val="00A13F56"/>
    <w:rsid w:val="00A14D56"/>
    <w:rsid w:val="00A20676"/>
    <w:rsid w:val="00A208F5"/>
    <w:rsid w:val="00A23899"/>
    <w:rsid w:val="00A24ACC"/>
    <w:rsid w:val="00A26389"/>
    <w:rsid w:val="00A26EB3"/>
    <w:rsid w:val="00A322C4"/>
    <w:rsid w:val="00A34963"/>
    <w:rsid w:val="00A40F3A"/>
    <w:rsid w:val="00A522B1"/>
    <w:rsid w:val="00A5460A"/>
    <w:rsid w:val="00A5627E"/>
    <w:rsid w:val="00A562A2"/>
    <w:rsid w:val="00A61731"/>
    <w:rsid w:val="00A7018D"/>
    <w:rsid w:val="00A77AF3"/>
    <w:rsid w:val="00A8254D"/>
    <w:rsid w:val="00A84D27"/>
    <w:rsid w:val="00A943A4"/>
    <w:rsid w:val="00AA3155"/>
    <w:rsid w:val="00AA6E75"/>
    <w:rsid w:val="00AB0DB3"/>
    <w:rsid w:val="00AB122B"/>
    <w:rsid w:val="00AB2C28"/>
    <w:rsid w:val="00AB2C40"/>
    <w:rsid w:val="00AB6B80"/>
    <w:rsid w:val="00AC094E"/>
    <w:rsid w:val="00AC299F"/>
    <w:rsid w:val="00AC2A17"/>
    <w:rsid w:val="00AD0EA2"/>
    <w:rsid w:val="00AD487E"/>
    <w:rsid w:val="00AD64B7"/>
    <w:rsid w:val="00AD67A9"/>
    <w:rsid w:val="00AE52D1"/>
    <w:rsid w:val="00AE6748"/>
    <w:rsid w:val="00AF0631"/>
    <w:rsid w:val="00AF5045"/>
    <w:rsid w:val="00AF738B"/>
    <w:rsid w:val="00B02EFC"/>
    <w:rsid w:val="00B11C92"/>
    <w:rsid w:val="00B17650"/>
    <w:rsid w:val="00B17DC6"/>
    <w:rsid w:val="00B20806"/>
    <w:rsid w:val="00B20FD0"/>
    <w:rsid w:val="00B2578E"/>
    <w:rsid w:val="00B279DB"/>
    <w:rsid w:val="00B36BEC"/>
    <w:rsid w:val="00B41241"/>
    <w:rsid w:val="00B43BEC"/>
    <w:rsid w:val="00B50F9D"/>
    <w:rsid w:val="00B51F39"/>
    <w:rsid w:val="00B52EA4"/>
    <w:rsid w:val="00B550AB"/>
    <w:rsid w:val="00B62F8D"/>
    <w:rsid w:val="00B63EA7"/>
    <w:rsid w:val="00B663E8"/>
    <w:rsid w:val="00B7119D"/>
    <w:rsid w:val="00B711B2"/>
    <w:rsid w:val="00B758ED"/>
    <w:rsid w:val="00B76433"/>
    <w:rsid w:val="00B836C7"/>
    <w:rsid w:val="00B85498"/>
    <w:rsid w:val="00B865C2"/>
    <w:rsid w:val="00B9030E"/>
    <w:rsid w:val="00B92CB7"/>
    <w:rsid w:val="00B97A33"/>
    <w:rsid w:val="00B97F81"/>
    <w:rsid w:val="00BA040B"/>
    <w:rsid w:val="00BA1964"/>
    <w:rsid w:val="00BB0DCD"/>
    <w:rsid w:val="00BB0E9D"/>
    <w:rsid w:val="00BB18FC"/>
    <w:rsid w:val="00BB627A"/>
    <w:rsid w:val="00BC32B0"/>
    <w:rsid w:val="00BC4B1F"/>
    <w:rsid w:val="00BD3E3A"/>
    <w:rsid w:val="00BD4513"/>
    <w:rsid w:val="00BD5BD5"/>
    <w:rsid w:val="00BD761A"/>
    <w:rsid w:val="00BF2965"/>
    <w:rsid w:val="00BF45CD"/>
    <w:rsid w:val="00C02A55"/>
    <w:rsid w:val="00C05BB2"/>
    <w:rsid w:val="00C06695"/>
    <w:rsid w:val="00C11FE7"/>
    <w:rsid w:val="00C124E4"/>
    <w:rsid w:val="00C13689"/>
    <w:rsid w:val="00C15CC2"/>
    <w:rsid w:val="00C16426"/>
    <w:rsid w:val="00C17DAF"/>
    <w:rsid w:val="00C2147D"/>
    <w:rsid w:val="00C229D2"/>
    <w:rsid w:val="00C2651A"/>
    <w:rsid w:val="00C30B1A"/>
    <w:rsid w:val="00C30C18"/>
    <w:rsid w:val="00C3153A"/>
    <w:rsid w:val="00C31574"/>
    <w:rsid w:val="00C41E66"/>
    <w:rsid w:val="00C45BC5"/>
    <w:rsid w:val="00C45D01"/>
    <w:rsid w:val="00C47E24"/>
    <w:rsid w:val="00C50FF8"/>
    <w:rsid w:val="00C53932"/>
    <w:rsid w:val="00C603E5"/>
    <w:rsid w:val="00C72B5D"/>
    <w:rsid w:val="00C73B5E"/>
    <w:rsid w:val="00C74925"/>
    <w:rsid w:val="00C7639B"/>
    <w:rsid w:val="00C778E7"/>
    <w:rsid w:val="00C809FD"/>
    <w:rsid w:val="00C82DE2"/>
    <w:rsid w:val="00C83C82"/>
    <w:rsid w:val="00C8500D"/>
    <w:rsid w:val="00C87C96"/>
    <w:rsid w:val="00C93539"/>
    <w:rsid w:val="00C9680A"/>
    <w:rsid w:val="00C96E1F"/>
    <w:rsid w:val="00CA6478"/>
    <w:rsid w:val="00CB02BF"/>
    <w:rsid w:val="00CB6D13"/>
    <w:rsid w:val="00CB6FE1"/>
    <w:rsid w:val="00CC3343"/>
    <w:rsid w:val="00CC34F6"/>
    <w:rsid w:val="00CC39B5"/>
    <w:rsid w:val="00CC6377"/>
    <w:rsid w:val="00CC6532"/>
    <w:rsid w:val="00CD18C0"/>
    <w:rsid w:val="00CD2B1F"/>
    <w:rsid w:val="00CD2EF0"/>
    <w:rsid w:val="00CD4AF6"/>
    <w:rsid w:val="00CE08C7"/>
    <w:rsid w:val="00CE2D37"/>
    <w:rsid w:val="00CF6DCB"/>
    <w:rsid w:val="00D01224"/>
    <w:rsid w:val="00D03E59"/>
    <w:rsid w:val="00D10821"/>
    <w:rsid w:val="00D10F50"/>
    <w:rsid w:val="00D21BA2"/>
    <w:rsid w:val="00D27C50"/>
    <w:rsid w:val="00D31365"/>
    <w:rsid w:val="00D4079E"/>
    <w:rsid w:val="00D440EE"/>
    <w:rsid w:val="00D45CB6"/>
    <w:rsid w:val="00D522C1"/>
    <w:rsid w:val="00D70608"/>
    <w:rsid w:val="00D72A5A"/>
    <w:rsid w:val="00D75867"/>
    <w:rsid w:val="00D822DA"/>
    <w:rsid w:val="00D82FAA"/>
    <w:rsid w:val="00D85BAD"/>
    <w:rsid w:val="00D8771D"/>
    <w:rsid w:val="00D91276"/>
    <w:rsid w:val="00D930B0"/>
    <w:rsid w:val="00D977B4"/>
    <w:rsid w:val="00D97B50"/>
    <w:rsid w:val="00DA2223"/>
    <w:rsid w:val="00DA2E37"/>
    <w:rsid w:val="00DA30EA"/>
    <w:rsid w:val="00DA58EF"/>
    <w:rsid w:val="00DA606E"/>
    <w:rsid w:val="00DB4A30"/>
    <w:rsid w:val="00DB6A79"/>
    <w:rsid w:val="00DC1ED3"/>
    <w:rsid w:val="00DC1FB0"/>
    <w:rsid w:val="00DD12C8"/>
    <w:rsid w:val="00DD4DA7"/>
    <w:rsid w:val="00DD7363"/>
    <w:rsid w:val="00DE26B9"/>
    <w:rsid w:val="00DE62D6"/>
    <w:rsid w:val="00DF0A15"/>
    <w:rsid w:val="00DF1D78"/>
    <w:rsid w:val="00DF5221"/>
    <w:rsid w:val="00DF5EE2"/>
    <w:rsid w:val="00DF5FD0"/>
    <w:rsid w:val="00DF6A8D"/>
    <w:rsid w:val="00DF783B"/>
    <w:rsid w:val="00E00453"/>
    <w:rsid w:val="00E06D75"/>
    <w:rsid w:val="00E07962"/>
    <w:rsid w:val="00E11B94"/>
    <w:rsid w:val="00E11CB0"/>
    <w:rsid w:val="00E15312"/>
    <w:rsid w:val="00E1568D"/>
    <w:rsid w:val="00E16E9F"/>
    <w:rsid w:val="00E17A73"/>
    <w:rsid w:val="00E2639B"/>
    <w:rsid w:val="00E3255D"/>
    <w:rsid w:val="00E3599C"/>
    <w:rsid w:val="00E40AF3"/>
    <w:rsid w:val="00E533CA"/>
    <w:rsid w:val="00E53484"/>
    <w:rsid w:val="00E5661C"/>
    <w:rsid w:val="00E6059F"/>
    <w:rsid w:val="00E64F46"/>
    <w:rsid w:val="00E67BAA"/>
    <w:rsid w:val="00E717A4"/>
    <w:rsid w:val="00E71B2B"/>
    <w:rsid w:val="00E72F42"/>
    <w:rsid w:val="00E74BF3"/>
    <w:rsid w:val="00E766E6"/>
    <w:rsid w:val="00E77AF4"/>
    <w:rsid w:val="00E805C7"/>
    <w:rsid w:val="00E8173A"/>
    <w:rsid w:val="00E84D73"/>
    <w:rsid w:val="00E875DB"/>
    <w:rsid w:val="00E90E54"/>
    <w:rsid w:val="00E9332B"/>
    <w:rsid w:val="00E94102"/>
    <w:rsid w:val="00EA4B5E"/>
    <w:rsid w:val="00EA7426"/>
    <w:rsid w:val="00EB1863"/>
    <w:rsid w:val="00EB3E27"/>
    <w:rsid w:val="00EB696A"/>
    <w:rsid w:val="00EC4B5C"/>
    <w:rsid w:val="00EC69BE"/>
    <w:rsid w:val="00ED0864"/>
    <w:rsid w:val="00ED0C42"/>
    <w:rsid w:val="00ED15EC"/>
    <w:rsid w:val="00ED270C"/>
    <w:rsid w:val="00ED3188"/>
    <w:rsid w:val="00ED4860"/>
    <w:rsid w:val="00ED625E"/>
    <w:rsid w:val="00ED7495"/>
    <w:rsid w:val="00EE027D"/>
    <w:rsid w:val="00EE1D62"/>
    <w:rsid w:val="00EF2CC8"/>
    <w:rsid w:val="00EF2DC2"/>
    <w:rsid w:val="00EF3746"/>
    <w:rsid w:val="00F01140"/>
    <w:rsid w:val="00F034E9"/>
    <w:rsid w:val="00F06184"/>
    <w:rsid w:val="00F0621A"/>
    <w:rsid w:val="00F06474"/>
    <w:rsid w:val="00F1179D"/>
    <w:rsid w:val="00F201FE"/>
    <w:rsid w:val="00F204CC"/>
    <w:rsid w:val="00F23E62"/>
    <w:rsid w:val="00F26868"/>
    <w:rsid w:val="00F26A4A"/>
    <w:rsid w:val="00F326D7"/>
    <w:rsid w:val="00F415A6"/>
    <w:rsid w:val="00F46F2F"/>
    <w:rsid w:val="00F60229"/>
    <w:rsid w:val="00F70319"/>
    <w:rsid w:val="00F7439C"/>
    <w:rsid w:val="00F81849"/>
    <w:rsid w:val="00F84793"/>
    <w:rsid w:val="00F850D2"/>
    <w:rsid w:val="00F85C93"/>
    <w:rsid w:val="00F9339A"/>
    <w:rsid w:val="00F93E0B"/>
    <w:rsid w:val="00F95664"/>
    <w:rsid w:val="00F974CC"/>
    <w:rsid w:val="00FA0B41"/>
    <w:rsid w:val="00FA27AB"/>
    <w:rsid w:val="00FA315F"/>
    <w:rsid w:val="00FA5834"/>
    <w:rsid w:val="00FB1389"/>
    <w:rsid w:val="00FB362F"/>
    <w:rsid w:val="00FB4871"/>
    <w:rsid w:val="00FB599A"/>
    <w:rsid w:val="00FB7861"/>
    <w:rsid w:val="00FC006E"/>
    <w:rsid w:val="00FC3A74"/>
    <w:rsid w:val="00FC405F"/>
    <w:rsid w:val="00FD590F"/>
    <w:rsid w:val="00FD7B39"/>
    <w:rsid w:val="00FE0B39"/>
    <w:rsid w:val="00FE30AB"/>
    <w:rsid w:val="00FE7A63"/>
    <w:rsid w:val="00FF086F"/>
    <w:rsid w:val="00FF29EA"/>
    <w:rsid w:val="00FF3BFA"/>
    <w:rsid w:val="00FF6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B40E2C"/>
  <w15:docId w15:val="{3584AA6D-B0F7-4EA6-9C1E-755F66873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776"/>
  </w:style>
  <w:style w:type="paragraph" w:styleId="Heading1">
    <w:name w:val="heading 1"/>
    <w:basedOn w:val="Normal"/>
    <w:next w:val="Normal"/>
    <w:link w:val="Heading1Char"/>
    <w:uiPriority w:val="9"/>
    <w:qFormat/>
    <w:rsid w:val="004F71C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F71C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4B09A5"/>
    <w:pPr>
      <w:keepNext/>
      <w:tabs>
        <w:tab w:val="left" w:pos="4536"/>
      </w:tabs>
      <w:spacing w:before="360" w:after="240" w:line="340" w:lineRule="atLeast"/>
      <w:ind w:firstLine="567"/>
      <w:jc w:val="center"/>
      <w:outlineLvl w:val="2"/>
    </w:pPr>
    <w:rPr>
      <w:rFonts w:ascii=".VnArialH" w:eastAsia="Times New Roman" w:hAnsi=".VnArialH" w:cs="Times New Roman"/>
      <w:b/>
      <w:szCs w:val="26"/>
    </w:rPr>
  </w:style>
  <w:style w:type="paragraph" w:styleId="Heading4">
    <w:name w:val="heading 4"/>
    <w:basedOn w:val="Normal"/>
    <w:next w:val="Normal"/>
    <w:link w:val="Heading4Char"/>
    <w:uiPriority w:val="9"/>
    <w:unhideWhenUsed/>
    <w:qFormat/>
    <w:rsid w:val="0059724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F9D"/>
    <w:pPr>
      <w:ind w:left="720"/>
      <w:contextualSpacing/>
    </w:pPr>
  </w:style>
  <w:style w:type="table" w:styleId="TableGrid">
    <w:name w:val="Table Grid"/>
    <w:basedOn w:val="TableNormal"/>
    <w:uiPriority w:val="39"/>
    <w:rsid w:val="00B50F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07D30"/>
    <w:pPr>
      <w:tabs>
        <w:tab w:val="center" w:pos="4680"/>
        <w:tab w:val="right" w:pos="9360"/>
      </w:tabs>
      <w:spacing w:line="240" w:lineRule="auto"/>
    </w:pPr>
  </w:style>
  <w:style w:type="character" w:customStyle="1" w:styleId="HeaderChar">
    <w:name w:val="Header Char"/>
    <w:basedOn w:val="DefaultParagraphFont"/>
    <w:link w:val="Header"/>
    <w:rsid w:val="00A07D30"/>
  </w:style>
  <w:style w:type="paragraph" w:styleId="Footer">
    <w:name w:val="footer"/>
    <w:basedOn w:val="Normal"/>
    <w:link w:val="FooterChar"/>
    <w:uiPriority w:val="99"/>
    <w:unhideWhenUsed/>
    <w:rsid w:val="00A07D30"/>
    <w:pPr>
      <w:tabs>
        <w:tab w:val="center" w:pos="4680"/>
        <w:tab w:val="right" w:pos="9360"/>
      </w:tabs>
      <w:spacing w:line="240" w:lineRule="auto"/>
    </w:pPr>
  </w:style>
  <w:style w:type="character" w:customStyle="1" w:styleId="FooterChar">
    <w:name w:val="Footer Char"/>
    <w:basedOn w:val="DefaultParagraphFont"/>
    <w:link w:val="Footer"/>
    <w:uiPriority w:val="99"/>
    <w:rsid w:val="00A07D30"/>
  </w:style>
  <w:style w:type="paragraph" w:customStyle="1" w:styleId="Normal1">
    <w:name w:val="Normal1"/>
    <w:basedOn w:val="Normal"/>
    <w:rsid w:val="00847DF0"/>
    <w:pPr>
      <w:spacing w:line="240" w:lineRule="auto"/>
    </w:pPr>
    <w:rPr>
      <w:rFonts w:eastAsia="Times New Roman" w:cs="Times New Roman"/>
      <w:sz w:val="20"/>
      <w:szCs w:val="20"/>
    </w:rPr>
  </w:style>
  <w:style w:type="character" w:customStyle="1" w:styleId="normalchar1">
    <w:name w:val="normal__char1"/>
    <w:rsid w:val="00847DF0"/>
    <w:rPr>
      <w:rFonts w:ascii="Times New Roman" w:hAnsi="Times New Roman" w:cs="Times New Roman" w:hint="default"/>
      <w:strike w:val="0"/>
      <w:dstrike w:val="0"/>
      <w:sz w:val="20"/>
      <w:szCs w:val="20"/>
      <w:u w:val="none"/>
      <w:effect w:val="none"/>
    </w:rPr>
  </w:style>
  <w:style w:type="character" w:styleId="CommentReference">
    <w:name w:val="annotation reference"/>
    <w:basedOn w:val="DefaultParagraphFont"/>
    <w:uiPriority w:val="99"/>
    <w:semiHidden/>
    <w:unhideWhenUsed/>
    <w:rsid w:val="00E90E54"/>
    <w:rPr>
      <w:sz w:val="16"/>
      <w:szCs w:val="16"/>
    </w:rPr>
  </w:style>
  <w:style w:type="paragraph" w:styleId="CommentText">
    <w:name w:val="annotation text"/>
    <w:basedOn w:val="Normal"/>
    <w:link w:val="CommentTextChar"/>
    <w:uiPriority w:val="99"/>
    <w:semiHidden/>
    <w:unhideWhenUsed/>
    <w:rsid w:val="00E90E54"/>
    <w:pPr>
      <w:spacing w:line="240" w:lineRule="auto"/>
    </w:pPr>
    <w:rPr>
      <w:sz w:val="20"/>
      <w:szCs w:val="20"/>
    </w:rPr>
  </w:style>
  <w:style w:type="character" w:customStyle="1" w:styleId="CommentTextChar">
    <w:name w:val="Comment Text Char"/>
    <w:basedOn w:val="DefaultParagraphFont"/>
    <w:link w:val="CommentText"/>
    <w:uiPriority w:val="99"/>
    <w:semiHidden/>
    <w:rsid w:val="00E90E54"/>
    <w:rPr>
      <w:sz w:val="20"/>
      <w:szCs w:val="20"/>
    </w:rPr>
  </w:style>
  <w:style w:type="paragraph" w:styleId="CommentSubject">
    <w:name w:val="annotation subject"/>
    <w:basedOn w:val="CommentText"/>
    <w:next w:val="CommentText"/>
    <w:link w:val="CommentSubjectChar"/>
    <w:uiPriority w:val="99"/>
    <w:semiHidden/>
    <w:unhideWhenUsed/>
    <w:rsid w:val="00E90E54"/>
    <w:rPr>
      <w:b/>
      <w:bCs/>
    </w:rPr>
  </w:style>
  <w:style w:type="character" w:customStyle="1" w:styleId="CommentSubjectChar">
    <w:name w:val="Comment Subject Char"/>
    <w:basedOn w:val="CommentTextChar"/>
    <w:link w:val="CommentSubject"/>
    <w:uiPriority w:val="99"/>
    <w:semiHidden/>
    <w:rsid w:val="00E90E54"/>
    <w:rPr>
      <w:b/>
      <w:bCs/>
      <w:sz w:val="20"/>
      <w:szCs w:val="20"/>
    </w:rPr>
  </w:style>
  <w:style w:type="paragraph" w:styleId="BalloonText">
    <w:name w:val="Balloon Text"/>
    <w:basedOn w:val="Normal"/>
    <w:link w:val="BalloonTextChar"/>
    <w:uiPriority w:val="99"/>
    <w:semiHidden/>
    <w:unhideWhenUsed/>
    <w:rsid w:val="00E90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E54"/>
    <w:rPr>
      <w:rFonts w:ascii="Segoe UI" w:hAnsi="Segoe UI" w:cs="Segoe UI"/>
      <w:sz w:val="18"/>
      <w:szCs w:val="18"/>
    </w:rPr>
  </w:style>
  <w:style w:type="paragraph" w:styleId="Revision">
    <w:name w:val="Revision"/>
    <w:hidden/>
    <w:uiPriority w:val="99"/>
    <w:semiHidden/>
    <w:rsid w:val="00FD590F"/>
    <w:pPr>
      <w:spacing w:line="240" w:lineRule="auto"/>
    </w:pPr>
  </w:style>
  <w:style w:type="character" w:styleId="PageNumber">
    <w:name w:val="page number"/>
    <w:basedOn w:val="DefaultParagraphFont"/>
    <w:rsid w:val="0088651A"/>
  </w:style>
  <w:style w:type="paragraph" w:styleId="BodyText">
    <w:name w:val="Body Text"/>
    <w:basedOn w:val="Normal"/>
    <w:link w:val="BodyTextChar"/>
    <w:rsid w:val="0088651A"/>
    <w:pPr>
      <w:spacing w:line="240" w:lineRule="auto"/>
      <w:jc w:val="both"/>
    </w:pPr>
    <w:rPr>
      <w:rFonts w:ascii="Arial" w:eastAsia="Times New Roman" w:hAnsi="Arial" w:cs="Arial"/>
      <w:szCs w:val="24"/>
    </w:rPr>
  </w:style>
  <w:style w:type="character" w:customStyle="1" w:styleId="BodyTextChar">
    <w:name w:val="Body Text Char"/>
    <w:basedOn w:val="DefaultParagraphFont"/>
    <w:link w:val="BodyText"/>
    <w:rsid w:val="0088651A"/>
    <w:rPr>
      <w:rFonts w:ascii="Arial" w:eastAsia="Times New Roman" w:hAnsi="Arial" w:cs="Arial"/>
      <w:szCs w:val="24"/>
    </w:rPr>
  </w:style>
  <w:style w:type="paragraph" w:styleId="BlockText">
    <w:name w:val="Block Text"/>
    <w:basedOn w:val="Normal"/>
    <w:rsid w:val="0088651A"/>
    <w:pPr>
      <w:spacing w:after="120" w:line="240" w:lineRule="auto"/>
      <w:ind w:left="357" w:right="-28"/>
      <w:jc w:val="both"/>
    </w:pPr>
    <w:rPr>
      <w:rFonts w:ascii=".VnTime" w:eastAsia="Times New Roman" w:hAnsi=".VnTime" w:cs="Times New Roman"/>
      <w:sz w:val="22"/>
      <w:szCs w:val="20"/>
    </w:rPr>
  </w:style>
  <w:style w:type="paragraph" w:styleId="BodyText2">
    <w:name w:val="Body Text 2"/>
    <w:basedOn w:val="Normal"/>
    <w:link w:val="BodyText2Char"/>
    <w:uiPriority w:val="99"/>
    <w:semiHidden/>
    <w:unhideWhenUsed/>
    <w:rsid w:val="004B09A5"/>
    <w:pPr>
      <w:spacing w:after="120" w:line="480" w:lineRule="auto"/>
    </w:pPr>
  </w:style>
  <w:style w:type="character" w:customStyle="1" w:styleId="BodyText2Char">
    <w:name w:val="Body Text 2 Char"/>
    <w:basedOn w:val="DefaultParagraphFont"/>
    <w:link w:val="BodyText2"/>
    <w:uiPriority w:val="99"/>
    <w:semiHidden/>
    <w:rsid w:val="004B09A5"/>
  </w:style>
  <w:style w:type="paragraph" w:styleId="BodyTextIndent">
    <w:name w:val="Body Text Indent"/>
    <w:basedOn w:val="Normal"/>
    <w:link w:val="BodyTextIndentChar"/>
    <w:uiPriority w:val="99"/>
    <w:semiHidden/>
    <w:unhideWhenUsed/>
    <w:rsid w:val="004B09A5"/>
    <w:pPr>
      <w:spacing w:after="120"/>
      <w:ind w:left="360"/>
    </w:pPr>
  </w:style>
  <w:style w:type="character" w:customStyle="1" w:styleId="BodyTextIndentChar">
    <w:name w:val="Body Text Indent Char"/>
    <w:basedOn w:val="DefaultParagraphFont"/>
    <w:link w:val="BodyTextIndent"/>
    <w:uiPriority w:val="99"/>
    <w:semiHidden/>
    <w:rsid w:val="004B09A5"/>
  </w:style>
  <w:style w:type="character" w:customStyle="1" w:styleId="Heading3Char">
    <w:name w:val="Heading 3 Char"/>
    <w:basedOn w:val="DefaultParagraphFont"/>
    <w:link w:val="Heading3"/>
    <w:rsid w:val="004B09A5"/>
    <w:rPr>
      <w:rFonts w:ascii=".VnArialH" w:eastAsia="Times New Roman" w:hAnsi=".VnArialH" w:cs="Times New Roman"/>
      <w:b/>
      <w:szCs w:val="26"/>
    </w:rPr>
  </w:style>
  <w:style w:type="paragraph" w:styleId="BodyTextIndent2">
    <w:name w:val="Body Text Indent 2"/>
    <w:basedOn w:val="Normal"/>
    <w:link w:val="BodyTextIndent2Char"/>
    <w:uiPriority w:val="99"/>
    <w:semiHidden/>
    <w:unhideWhenUsed/>
    <w:rsid w:val="00BB627A"/>
    <w:pPr>
      <w:spacing w:after="120" w:line="480" w:lineRule="auto"/>
      <w:ind w:left="360"/>
    </w:pPr>
  </w:style>
  <w:style w:type="character" w:customStyle="1" w:styleId="BodyTextIndent2Char">
    <w:name w:val="Body Text Indent 2 Char"/>
    <w:basedOn w:val="DefaultParagraphFont"/>
    <w:link w:val="BodyTextIndent2"/>
    <w:uiPriority w:val="99"/>
    <w:semiHidden/>
    <w:rsid w:val="00BB627A"/>
  </w:style>
  <w:style w:type="character" w:customStyle="1" w:styleId="apple-style-span">
    <w:name w:val="apple-style-span"/>
    <w:basedOn w:val="DefaultParagraphFont"/>
    <w:rsid w:val="00BD4513"/>
  </w:style>
  <w:style w:type="character" w:customStyle="1" w:styleId="Heading1Char">
    <w:name w:val="Heading 1 Char"/>
    <w:basedOn w:val="DefaultParagraphFont"/>
    <w:link w:val="Heading1"/>
    <w:uiPriority w:val="9"/>
    <w:rsid w:val="004F71C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4F71C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5972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7A25CB"/>
    <w:pPr>
      <w:spacing w:before="100" w:beforeAutospacing="1" w:after="100" w:afterAutospacing="1" w:line="240" w:lineRule="auto"/>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07074">
      <w:bodyDiv w:val="1"/>
      <w:marLeft w:val="0"/>
      <w:marRight w:val="0"/>
      <w:marTop w:val="0"/>
      <w:marBottom w:val="0"/>
      <w:divBdr>
        <w:top w:val="none" w:sz="0" w:space="0" w:color="auto"/>
        <w:left w:val="none" w:sz="0" w:space="0" w:color="auto"/>
        <w:bottom w:val="none" w:sz="0" w:space="0" w:color="auto"/>
        <w:right w:val="none" w:sz="0" w:space="0" w:color="auto"/>
      </w:divBdr>
      <w:divsChild>
        <w:div w:id="146095133">
          <w:marLeft w:val="0"/>
          <w:marRight w:val="0"/>
          <w:marTop w:val="0"/>
          <w:marBottom w:val="0"/>
          <w:divBdr>
            <w:top w:val="none" w:sz="0" w:space="0" w:color="auto"/>
            <w:left w:val="none" w:sz="0" w:space="0" w:color="auto"/>
            <w:bottom w:val="none" w:sz="0" w:space="0" w:color="auto"/>
            <w:right w:val="none" w:sz="0" w:space="0" w:color="auto"/>
          </w:divBdr>
        </w:div>
        <w:div w:id="447820006">
          <w:marLeft w:val="0"/>
          <w:marRight w:val="0"/>
          <w:marTop w:val="0"/>
          <w:marBottom w:val="0"/>
          <w:divBdr>
            <w:top w:val="none" w:sz="0" w:space="0" w:color="auto"/>
            <w:left w:val="none" w:sz="0" w:space="0" w:color="auto"/>
            <w:bottom w:val="none" w:sz="0" w:space="0" w:color="auto"/>
            <w:right w:val="none" w:sz="0" w:space="0" w:color="auto"/>
          </w:divBdr>
        </w:div>
        <w:div w:id="619263800">
          <w:marLeft w:val="0"/>
          <w:marRight w:val="0"/>
          <w:marTop w:val="0"/>
          <w:marBottom w:val="0"/>
          <w:divBdr>
            <w:top w:val="none" w:sz="0" w:space="0" w:color="auto"/>
            <w:left w:val="none" w:sz="0" w:space="0" w:color="auto"/>
            <w:bottom w:val="none" w:sz="0" w:space="0" w:color="auto"/>
            <w:right w:val="none" w:sz="0" w:space="0" w:color="auto"/>
          </w:divBdr>
        </w:div>
        <w:div w:id="954023279">
          <w:marLeft w:val="0"/>
          <w:marRight w:val="0"/>
          <w:marTop w:val="0"/>
          <w:marBottom w:val="0"/>
          <w:divBdr>
            <w:top w:val="none" w:sz="0" w:space="0" w:color="auto"/>
            <w:left w:val="none" w:sz="0" w:space="0" w:color="auto"/>
            <w:bottom w:val="none" w:sz="0" w:space="0" w:color="auto"/>
            <w:right w:val="none" w:sz="0" w:space="0" w:color="auto"/>
          </w:divBdr>
        </w:div>
        <w:div w:id="966737161">
          <w:marLeft w:val="0"/>
          <w:marRight w:val="0"/>
          <w:marTop w:val="0"/>
          <w:marBottom w:val="0"/>
          <w:divBdr>
            <w:top w:val="none" w:sz="0" w:space="0" w:color="auto"/>
            <w:left w:val="none" w:sz="0" w:space="0" w:color="auto"/>
            <w:bottom w:val="none" w:sz="0" w:space="0" w:color="auto"/>
            <w:right w:val="none" w:sz="0" w:space="0" w:color="auto"/>
          </w:divBdr>
        </w:div>
        <w:div w:id="1094280820">
          <w:marLeft w:val="0"/>
          <w:marRight w:val="0"/>
          <w:marTop w:val="0"/>
          <w:marBottom w:val="0"/>
          <w:divBdr>
            <w:top w:val="none" w:sz="0" w:space="0" w:color="auto"/>
            <w:left w:val="none" w:sz="0" w:space="0" w:color="auto"/>
            <w:bottom w:val="none" w:sz="0" w:space="0" w:color="auto"/>
            <w:right w:val="none" w:sz="0" w:space="0" w:color="auto"/>
          </w:divBdr>
        </w:div>
        <w:div w:id="1499998645">
          <w:marLeft w:val="0"/>
          <w:marRight w:val="0"/>
          <w:marTop w:val="0"/>
          <w:marBottom w:val="0"/>
          <w:divBdr>
            <w:top w:val="none" w:sz="0" w:space="0" w:color="auto"/>
            <w:left w:val="none" w:sz="0" w:space="0" w:color="auto"/>
            <w:bottom w:val="none" w:sz="0" w:space="0" w:color="auto"/>
            <w:right w:val="none" w:sz="0" w:space="0" w:color="auto"/>
          </w:divBdr>
        </w:div>
        <w:div w:id="1764258061">
          <w:marLeft w:val="0"/>
          <w:marRight w:val="0"/>
          <w:marTop w:val="0"/>
          <w:marBottom w:val="0"/>
          <w:divBdr>
            <w:top w:val="none" w:sz="0" w:space="0" w:color="auto"/>
            <w:left w:val="none" w:sz="0" w:space="0" w:color="auto"/>
            <w:bottom w:val="none" w:sz="0" w:space="0" w:color="auto"/>
            <w:right w:val="none" w:sz="0" w:space="0" w:color="auto"/>
          </w:divBdr>
        </w:div>
      </w:divsChild>
    </w:div>
    <w:div w:id="1296182955">
      <w:bodyDiv w:val="1"/>
      <w:marLeft w:val="0"/>
      <w:marRight w:val="0"/>
      <w:marTop w:val="0"/>
      <w:marBottom w:val="0"/>
      <w:divBdr>
        <w:top w:val="none" w:sz="0" w:space="0" w:color="auto"/>
        <w:left w:val="none" w:sz="0" w:space="0" w:color="auto"/>
        <w:bottom w:val="none" w:sz="0" w:space="0" w:color="auto"/>
        <w:right w:val="none" w:sz="0" w:space="0" w:color="auto"/>
      </w:divBdr>
    </w:div>
    <w:div w:id="169222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B332F-2345-4A2D-8CFA-F56F6DFB5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dc:creator>
  <cp:lastModifiedBy>Nguyen Trung Kien</cp:lastModifiedBy>
  <cp:revision>37</cp:revision>
  <cp:lastPrinted>2020-11-10T00:32:00Z</cp:lastPrinted>
  <dcterms:created xsi:type="dcterms:W3CDTF">2020-10-20T07:36:00Z</dcterms:created>
  <dcterms:modified xsi:type="dcterms:W3CDTF">2023-05-02T07:37:00Z</dcterms:modified>
</cp:coreProperties>
</file>